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body>
    <w:p w:rsidR="00D0324C" w:rsidP="00D0324C" w:rsidRDefault="00D0324C" w14:paraId="2AA2A021" w14:textId="7B2D8D61">
      <w:pPr>
        <w:spacing w:line="182" w:lineRule="auto"/>
        <w:ind w:right="4" w:hanging="360"/>
        <w:rPr>
          <w:rFonts w:ascii="Poppins Light"/>
          <w:color w:val="005696"/>
          <w:spacing w:val="-63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B58648" wp14:editId="7096A771">
                <wp:simplePos x="0" y="0"/>
                <wp:positionH relativeFrom="column">
                  <wp:posOffset>4267200</wp:posOffset>
                </wp:positionH>
                <wp:positionV relativeFrom="paragraph">
                  <wp:posOffset>-32552</wp:posOffset>
                </wp:positionV>
                <wp:extent cx="2443747" cy="1155031"/>
                <wp:effectExtent l="0" t="0" r="7620" b="1397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3747" cy="11550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Pr="00D0324C" w:rsidR="00D0324C" w:rsidP="00D0324C" w:rsidRDefault="00D0324C" w14:paraId="3113484E" w14:textId="77777777">
                            <w:pPr>
                              <w:spacing w:line="182" w:lineRule="auto"/>
                              <w:ind w:left="-720" w:right="4" w:firstLine="810"/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</w:pPr>
                            <w:r w:rsidRPr="00D0324C"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  <w:t>DC Primary Care Association</w:t>
                            </w:r>
                          </w:p>
                          <w:p w:rsidRPr="00D0324C" w:rsidR="00D0324C" w:rsidP="00D0324C" w:rsidRDefault="00D0324C" w14:paraId="4BC9B074" w14:textId="77777777">
                            <w:pPr>
                              <w:tabs>
                                <w:tab w:val="left" w:pos="90"/>
                              </w:tabs>
                              <w:spacing w:line="182" w:lineRule="auto"/>
                              <w:ind w:left="-720" w:right="4" w:firstLine="810"/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</w:pPr>
                            <w:r w:rsidRPr="00D0324C"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  <w:t>1620 I Street NW, #300</w:t>
                            </w:r>
                          </w:p>
                          <w:p w:rsidRPr="00D0324C" w:rsidR="00D0324C" w:rsidP="00D0324C" w:rsidRDefault="00D0324C" w14:paraId="13831CFF" w14:textId="77777777">
                            <w:pPr>
                              <w:tabs>
                                <w:tab w:val="left" w:pos="90"/>
                              </w:tabs>
                              <w:spacing w:line="182" w:lineRule="auto"/>
                              <w:ind w:left="-720" w:right="4" w:firstLine="810"/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</w:pPr>
                            <w:r w:rsidRPr="00D0324C"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  <w:t>Washington, DC. 2000</w:t>
                            </w:r>
                          </w:p>
                          <w:p w:rsidRPr="00D0324C" w:rsidR="00D0324C" w:rsidP="00D0324C" w:rsidRDefault="00D0324C" w14:paraId="27FC27B9" w14:textId="0E9231CF">
                            <w:pPr>
                              <w:tabs>
                                <w:tab w:val="left" w:pos="90"/>
                              </w:tabs>
                              <w:spacing w:line="182" w:lineRule="auto"/>
                              <w:ind w:left="-720" w:right="4" w:firstLine="810"/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</w:pPr>
                            <w:r w:rsidRPr="00D0324C"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  <w:t>202 552 0252</w:t>
                            </w:r>
                          </w:p>
                          <w:p w:rsidRPr="00D0324C" w:rsidR="00D0324C" w:rsidP="007E1A9F" w:rsidRDefault="00AA7E41" w14:paraId="0F8CA9D2" w14:textId="1BA38D7E">
                            <w:pPr>
                              <w:tabs>
                                <w:tab w:val="left" w:pos="90"/>
                              </w:tabs>
                              <w:spacing w:line="182" w:lineRule="auto"/>
                              <w:ind w:right="4"/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</w:pPr>
                            <w:hyperlink w:history="1" r:id="rId7">
                              <w:r w:rsidRPr="00D0324C" w:rsidR="00D0324C">
                                <w:rPr>
                                  <w:rStyle w:val="Hyperlink"/>
                                  <w:rFonts w:ascii="Poppins Light"/>
                                  <w:b/>
                                  <w:bCs/>
                                  <w:sz w:val="20"/>
                                  <w:szCs w:val="20"/>
                                </w:rPr>
                                <w:t>dcnext@dcnext.org</w:t>
                              </w:r>
                            </w:hyperlink>
                            <w:r w:rsidRPr="00D0324C" w:rsidR="00D0324C"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pacing w:val="-63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Pr="00D0324C" w:rsidR="00D0324C" w:rsidP="00D0324C" w:rsidRDefault="00D0324C" w14:paraId="6C77DC8F" w14:textId="690FF034">
                            <w:pPr>
                              <w:tabs>
                                <w:tab w:val="left" w:pos="90"/>
                              </w:tabs>
                              <w:spacing w:line="182" w:lineRule="auto"/>
                              <w:ind w:left="-720" w:right="4" w:firstLine="810"/>
                              <w:rPr>
                                <w:rFonts w:ascii="Poppins Light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D0324C"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  <w:t>www.dc</w:t>
                            </w:r>
                            <w:r w:rsidR="007E1A9F"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  <w:t>-</w:t>
                            </w:r>
                            <w:r w:rsidRPr="00D0324C">
                              <w:rPr>
                                <w:rFonts w:ascii="Poppins Light"/>
                                <w:b/>
                                <w:bCs/>
                                <w:color w:val="005696"/>
                                <w:sz w:val="20"/>
                                <w:szCs w:val="20"/>
                              </w:rPr>
                              <w:t>next.org</w:t>
                            </w:r>
                          </w:p>
                          <w:p w:rsidR="00D0324C" w:rsidP="00D0324C" w:rsidRDefault="00D0324C" w14:paraId="56A95C0D" w14:textId="77777777">
                            <w:pPr>
                              <w:ind w:left="-720" w:firstLine="81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3F153B4B">
              <v:shapetype id="_x0000_t202" coordsize="21600,21600" o:spt="202" path="m,l,21600r21600,l21600,xe" w14:anchorId="07B58648">
                <v:stroke joinstyle="miter"/>
                <v:path gradientshapeok="t" o:connecttype="rect"/>
              </v:shapetype>
              <v:shape id="Text Box 3" style="position:absolute;margin-left:336pt;margin-top:-2.55pt;width:192.4pt;height:90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">
                <v:textbox>
                  <w:txbxContent>
                    <w:p w:rsidRPr="00D0324C" w:rsidR="00D0324C" w:rsidP="00D0324C" w:rsidRDefault="00D0324C" w14:paraId="25F0B806" w14:textId="77777777">
                      <w:pPr>
                        <w:spacing w:line="182" w:lineRule="auto"/>
                        <w:ind w:left="-720" w:right="4" w:firstLine="810"/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</w:pPr>
                      <w:r w:rsidRPr="00D0324C"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  <w:t>DC Primary Care Association</w:t>
                      </w:r>
                    </w:p>
                    <w:p w:rsidRPr="00D0324C" w:rsidR="00D0324C" w:rsidP="00D0324C" w:rsidRDefault="00D0324C" w14:paraId="3961E658" w14:textId="77777777">
                      <w:pPr>
                        <w:tabs>
                          <w:tab w:val="left" w:pos="90"/>
                        </w:tabs>
                        <w:spacing w:line="182" w:lineRule="auto"/>
                        <w:ind w:left="-720" w:right="4" w:firstLine="810"/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</w:pPr>
                      <w:r w:rsidRPr="00D0324C"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  <w:t>1620 I Street NW, #300</w:t>
                      </w:r>
                    </w:p>
                    <w:p w:rsidRPr="00D0324C" w:rsidR="00D0324C" w:rsidP="00D0324C" w:rsidRDefault="00D0324C" w14:paraId="0C34E2B7" w14:textId="77777777">
                      <w:pPr>
                        <w:tabs>
                          <w:tab w:val="left" w:pos="90"/>
                        </w:tabs>
                        <w:spacing w:line="182" w:lineRule="auto"/>
                        <w:ind w:left="-720" w:right="4" w:firstLine="810"/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</w:pPr>
                      <w:r w:rsidRPr="00D0324C"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  <w:t>Washington, DC. 2000</w:t>
                      </w:r>
                    </w:p>
                    <w:p w:rsidRPr="00D0324C" w:rsidR="00D0324C" w:rsidP="00D0324C" w:rsidRDefault="00D0324C" w14:paraId="13385D4C" w14:textId="0E9231CF">
                      <w:pPr>
                        <w:tabs>
                          <w:tab w:val="left" w:pos="90"/>
                        </w:tabs>
                        <w:spacing w:line="182" w:lineRule="auto"/>
                        <w:ind w:left="-720" w:right="4" w:firstLine="810"/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</w:pPr>
                      <w:r w:rsidRPr="00D0324C"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  <w:t>202 552 0252</w:t>
                      </w:r>
                    </w:p>
                    <w:p w:rsidRPr="00D0324C" w:rsidR="00D0324C" w:rsidP="007E1A9F" w:rsidRDefault="008F4D8D" w14:paraId="508E4EE6" w14:textId="1BA38D7E">
                      <w:pPr>
                        <w:tabs>
                          <w:tab w:val="left" w:pos="90"/>
                        </w:tabs>
                        <w:spacing w:line="182" w:lineRule="auto"/>
                        <w:ind w:right="4"/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</w:pPr>
                      <w:hyperlink w:history="1" r:id="rId8">
                        <w:r w:rsidRPr="00D0324C" w:rsidR="00D0324C">
                          <w:rPr>
                            <w:rStyle w:val="Hyperlink"/>
                            <w:rFonts w:ascii="Poppins Light"/>
                            <w:b/>
                            <w:bCs/>
                            <w:sz w:val="20"/>
                            <w:szCs w:val="20"/>
                          </w:rPr>
                          <w:t>dcnext@dcnext.org</w:t>
                        </w:r>
                      </w:hyperlink>
                      <w:r w:rsidRPr="00D0324C" w:rsidR="00D0324C">
                        <w:rPr>
                          <w:rFonts w:ascii="Poppins Light"/>
                          <w:b/>
                          <w:bCs/>
                          <w:color w:val="005696"/>
                          <w:spacing w:val="-63"/>
                          <w:sz w:val="20"/>
                          <w:szCs w:val="20"/>
                        </w:rPr>
                        <w:t xml:space="preserve"> </w:t>
                      </w:r>
                    </w:p>
                    <w:p w:rsidRPr="00D0324C" w:rsidR="00D0324C" w:rsidP="00D0324C" w:rsidRDefault="00D0324C" w14:paraId="2D3DA13E" w14:textId="690FF034">
                      <w:pPr>
                        <w:tabs>
                          <w:tab w:val="left" w:pos="90"/>
                        </w:tabs>
                        <w:spacing w:line="182" w:lineRule="auto"/>
                        <w:ind w:left="-720" w:right="4" w:firstLine="810"/>
                        <w:rPr>
                          <w:rFonts w:ascii="Poppins Light"/>
                          <w:b/>
                          <w:bCs/>
                          <w:sz w:val="20"/>
                          <w:szCs w:val="20"/>
                        </w:rPr>
                      </w:pPr>
                      <w:r w:rsidRPr="00D0324C"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  <w:t>www.dc</w:t>
                      </w:r>
                      <w:r w:rsidR="007E1A9F"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  <w:t>-</w:t>
                      </w:r>
                      <w:r w:rsidRPr="00D0324C">
                        <w:rPr>
                          <w:rFonts w:ascii="Poppins Light"/>
                          <w:b/>
                          <w:bCs/>
                          <w:color w:val="005696"/>
                          <w:sz w:val="20"/>
                          <w:szCs w:val="20"/>
                        </w:rPr>
                        <w:t>next.org</w:t>
                      </w:r>
                    </w:p>
                    <w:p w:rsidR="00D0324C" w:rsidP="00D0324C" w:rsidRDefault="00D0324C" w14:paraId="672A6659" w14:textId="77777777">
                      <w:pPr>
                        <w:ind w:left="-720" w:firstLine="810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BA7165D" wp14:editId="695D99F1">
                <wp:simplePos x="0" y="0"/>
                <wp:positionH relativeFrom="page">
                  <wp:posOffset>1635760</wp:posOffset>
                </wp:positionH>
                <wp:positionV relativeFrom="paragraph">
                  <wp:posOffset>41781</wp:posOffset>
                </wp:positionV>
                <wp:extent cx="2294890" cy="611505"/>
                <wp:effectExtent l="0" t="0" r="3810" b="0"/>
                <wp:wrapNone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94890" cy="611505"/>
                          <a:chOff x="2633" y="-1838"/>
                          <a:chExt cx="3614" cy="996"/>
                        </a:xfrm>
                      </wpg:grpSpPr>
                      <wps:wsp>
                        <wps:cNvPr id="16" name="Freeform 24"/>
                        <wps:cNvSpPr>
                          <a:spLocks/>
                        </wps:cNvSpPr>
                        <wps:spPr bwMode="auto">
                          <a:xfrm>
                            <a:off x="5333" y="-1839"/>
                            <a:ext cx="830" cy="886"/>
                          </a:xfrm>
                          <a:custGeom>
                            <a:avLst/>
                            <a:gdLst>
                              <a:gd name="T0" fmla="+- 0 6163 5333"/>
                              <a:gd name="T1" fmla="*/ T0 w 830"/>
                              <a:gd name="T2" fmla="+- 0 -1837 -1838"/>
                              <a:gd name="T3" fmla="*/ -1837 h 886"/>
                              <a:gd name="T4" fmla="+- 0 5936 5333"/>
                              <a:gd name="T5" fmla="*/ T4 w 830"/>
                              <a:gd name="T6" fmla="+- 0 -1838 -1838"/>
                              <a:gd name="T7" fmla="*/ -1838 h 886"/>
                              <a:gd name="T8" fmla="+- 0 5941 5333"/>
                              <a:gd name="T9" fmla="*/ T8 w 830"/>
                              <a:gd name="T10" fmla="+- 0 -1694 -1838"/>
                              <a:gd name="T11" fmla="*/ -1694 h 886"/>
                              <a:gd name="T12" fmla="+- 0 5899 5333"/>
                              <a:gd name="T13" fmla="*/ T12 w 830"/>
                              <a:gd name="T14" fmla="+- 0 -1694 -1838"/>
                              <a:gd name="T15" fmla="*/ -1694 h 886"/>
                              <a:gd name="T16" fmla="+- 0 5899 5333"/>
                              <a:gd name="T17" fmla="*/ T16 w 830"/>
                              <a:gd name="T18" fmla="+- 0 -1695 -1838"/>
                              <a:gd name="T19" fmla="*/ -1695 h 886"/>
                              <a:gd name="T20" fmla="+- 0 5333 5333"/>
                              <a:gd name="T21" fmla="*/ T20 w 830"/>
                              <a:gd name="T22" fmla="+- 0 -1695 -1838"/>
                              <a:gd name="T23" fmla="*/ -1695 h 886"/>
                              <a:gd name="T24" fmla="+- 0 5361 5333"/>
                              <a:gd name="T25" fmla="*/ T24 w 830"/>
                              <a:gd name="T26" fmla="+- 0 -1661 -1838"/>
                              <a:gd name="T27" fmla="*/ -1661 h 886"/>
                              <a:gd name="T28" fmla="+- 0 5386 5333"/>
                              <a:gd name="T29" fmla="*/ T28 w 830"/>
                              <a:gd name="T30" fmla="+- 0 -1625 -1838"/>
                              <a:gd name="T31" fmla="*/ -1625 h 886"/>
                              <a:gd name="T32" fmla="+- 0 5408 5333"/>
                              <a:gd name="T33" fmla="*/ T32 w 830"/>
                              <a:gd name="T34" fmla="+- 0 -1588 -1838"/>
                              <a:gd name="T35" fmla="*/ -1588 h 886"/>
                              <a:gd name="T36" fmla="+- 0 5428 5333"/>
                              <a:gd name="T37" fmla="*/ T36 w 830"/>
                              <a:gd name="T38" fmla="+- 0 -1548 -1838"/>
                              <a:gd name="T39" fmla="*/ -1548 h 886"/>
                              <a:gd name="T40" fmla="+- 0 5521 5333"/>
                              <a:gd name="T41" fmla="*/ T40 w 830"/>
                              <a:gd name="T42" fmla="+- 0 -1548 -1838"/>
                              <a:gd name="T43" fmla="*/ -1548 h 886"/>
                              <a:gd name="T44" fmla="+- 0 5521 5333"/>
                              <a:gd name="T45" fmla="*/ T44 w 830"/>
                              <a:gd name="T46" fmla="+- 0 -953 -1838"/>
                              <a:gd name="T47" fmla="*/ -953 h 886"/>
                              <a:gd name="T48" fmla="+- 0 5702 5333"/>
                              <a:gd name="T49" fmla="*/ T48 w 830"/>
                              <a:gd name="T50" fmla="+- 0 -953 -1838"/>
                              <a:gd name="T51" fmla="*/ -953 h 886"/>
                              <a:gd name="T52" fmla="+- 0 5702 5333"/>
                              <a:gd name="T53" fmla="*/ T52 w 830"/>
                              <a:gd name="T54" fmla="+- 0 -1548 -1838"/>
                              <a:gd name="T55" fmla="*/ -1548 h 886"/>
                              <a:gd name="T56" fmla="+- 0 5946 5333"/>
                              <a:gd name="T57" fmla="*/ T56 w 830"/>
                              <a:gd name="T58" fmla="+- 0 -1548 -1838"/>
                              <a:gd name="T59" fmla="*/ -1548 h 886"/>
                              <a:gd name="T60" fmla="+- 0 5958 5333"/>
                              <a:gd name="T61" fmla="*/ T60 w 830"/>
                              <a:gd name="T62" fmla="+- 0 -1249 -1838"/>
                              <a:gd name="T63" fmla="*/ -1249 h 886"/>
                              <a:gd name="T64" fmla="+- 0 6136 5333"/>
                              <a:gd name="T65" fmla="*/ T64 w 830"/>
                              <a:gd name="T66" fmla="+- 0 -1248 -1838"/>
                              <a:gd name="T67" fmla="*/ -1248 h 886"/>
                              <a:gd name="T68" fmla="+- 0 6163 5333"/>
                              <a:gd name="T69" fmla="*/ T68 w 830"/>
                              <a:gd name="T70" fmla="+- 0 -1837 -1838"/>
                              <a:gd name="T71" fmla="*/ -1837 h 88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</a:cxnLst>
                            <a:rect l="0" t="0" r="r" b="b"/>
                            <a:pathLst>
                              <a:path w="830" h="886">
                                <a:moveTo>
                                  <a:pt x="830" y="1"/>
                                </a:moveTo>
                                <a:lnTo>
                                  <a:pt x="603" y="0"/>
                                </a:lnTo>
                                <a:lnTo>
                                  <a:pt x="608" y="144"/>
                                </a:lnTo>
                                <a:lnTo>
                                  <a:pt x="566" y="144"/>
                                </a:lnTo>
                                <a:lnTo>
                                  <a:pt x="566" y="143"/>
                                </a:lnTo>
                                <a:lnTo>
                                  <a:pt x="0" y="143"/>
                                </a:lnTo>
                                <a:lnTo>
                                  <a:pt x="28" y="177"/>
                                </a:lnTo>
                                <a:lnTo>
                                  <a:pt x="53" y="213"/>
                                </a:lnTo>
                                <a:lnTo>
                                  <a:pt x="75" y="250"/>
                                </a:lnTo>
                                <a:lnTo>
                                  <a:pt x="95" y="290"/>
                                </a:lnTo>
                                <a:lnTo>
                                  <a:pt x="188" y="290"/>
                                </a:lnTo>
                                <a:lnTo>
                                  <a:pt x="188" y="885"/>
                                </a:lnTo>
                                <a:lnTo>
                                  <a:pt x="369" y="885"/>
                                </a:lnTo>
                                <a:lnTo>
                                  <a:pt x="369" y="290"/>
                                </a:lnTo>
                                <a:lnTo>
                                  <a:pt x="613" y="290"/>
                                </a:lnTo>
                                <a:lnTo>
                                  <a:pt x="625" y="589"/>
                                </a:lnTo>
                                <a:lnTo>
                                  <a:pt x="803" y="590"/>
                                </a:lnTo>
                                <a:lnTo>
                                  <a:pt x="830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6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23"/>
                        <wps:cNvSpPr>
                          <a:spLocks/>
                        </wps:cNvSpPr>
                        <wps:spPr bwMode="auto">
                          <a:xfrm>
                            <a:off x="5818" y="-1223"/>
                            <a:ext cx="429" cy="380"/>
                          </a:xfrm>
                          <a:custGeom>
                            <a:avLst/>
                            <a:gdLst>
                              <a:gd name="T0" fmla="+- 0 6115 5818"/>
                              <a:gd name="T1" fmla="*/ T0 w 429"/>
                              <a:gd name="T2" fmla="+- 0 -1222 -1222"/>
                              <a:gd name="T3" fmla="*/ -1222 h 380"/>
                              <a:gd name="T4" fmla="+- 0 6081 5818"/>
                              <a:gd name="T5" fmla="*/ T4 w 429"/>
                              <a:gd name="T6" fmla="+- 0 -1204 -1222"/>
                              <a:gd name="T7" fmla="*/ -1204 h 380"/>
                              <a:gd name="T8" fmla="+- 0 6034 5818"/>
                              <a:gd name="T9" fmla="*/ T8 w 429"/>
                              <a:gd name="T10" fmla="+- 0 -1153 -1222"/>
                              <a:gd name="T11" fmla="*/ -1153 h 380"/>
                              <a:gd name="T12" fmla="+- 0 6021 5818"/>
                              <a:gd name="T13" fmla="*/ T12 w 429"/>
                              <a:gd name="T14" fmla="+- 0 -1167 -1222"/>
                              <a:gd name="T15" fmla="*/ -1167 h 380"/>
                              <a:gd name="T16" fmla="+- 0 5931 5818"/>
                              <a:gd name="T17" fmla="*/ T16 w 429"/>
                              <a:gd name="T18" fmla="+- 0 -1202 -1222"/>
                              <a:gd name="T19" fmla="*/ -1202 h 380"/>
                              <a:gd name="T20" fmla="+- 0 5864 5818"/>
                              <a:gd name="T21" fmla="*/ T20 w 429"/>
                              <a:gd name="T22" fmla="+- 0 -1175 -1222"/>
                              <a:gd name="T23" fmla="*/ -1175 h 380"/>
                              <a:gd name="T24" fmla="+- 0 5818 5818"/>
                              <a:gd name="T25" fmla="*/ T24 w 429"/>
                              <a:gd name="T26" fmla="+- 0 -1086 -1222"/>
                              <a:gd name="T27" fmla="*/ -1086 h 380"/>
                              <a:gd name="T28" fmla="+- 0 5824 5818"/>
                              <a:gd name="T29" fmla="*/ T28 w 429"/>
                              <a:gd name="T30" fmla="+- 0 -1030 -1222"/>
                              <a:gd name="T31" fmla="*/ -1030 h 380"/>
                              <a:gd name="T32" fmla="+- 0 5849 5818"/>
                              <a:gd name="T33" fmla="*/ T32 w 429"/>
                              <a:gd name="T34" fmla="+- 0 -973 -1222"/>
                              <a:gd name="T35" fmla="*/ -973 h 380"/>
                              <a:gd name="T36" fmla="+- 0 5891 5818"/>
                              <a:gd name="T37" fmla="*/ T36 w 429"/>
                              <a:gd name="T38" fmla="+- 0 -920 -1222"/>
                              <a:gd name="T39" fmla="*/ -920 h 380"/>
                              <a:gd name="T40" fmla="+- 0 5951 5818"/>
                              <a:gd name="T41" fmla="*/ T40 w 429"/>
                              <a:gd name="T42" fmla="+- 0 -875 -1222"/>
                              <a:gd name="T43" fmla="*/ -875 h 380"/>
                              <a:gd name="T44" fmla="+- 0 6027 5818"/>
                              <a:gd name="T45" fmla="*/ T44 w 429"/>
                              <a:gd name="T46" fmla="+- 0 -843 -1222"/>
                              <a:gd name="T47" fmla="*/ -843 h 380"/>
                              <a:gd name="T48" fmla="+- 0 6104 5818"/>
                              <a:gd name="T49" fmla="*/ T48 w 429"/>
                              <a:gd name="T50" fmla="+- 0 -871 -1222"/>
                              <a:gd name="T51" fmla="*/ -871 h 380"/>
                              <a:gd name="T52" fmla="+- 0 6166 5818"/>
                              <a:gd name="T53" fmla="*/ T52 w 429"/>
                              <a:gd name="T54" fmla="+- 0 -913 -1222"/>
                              <a:gd name="T55" fmla="*/ -913 h 380"/>
                              <a:gd name="T56" fmla="+- 0 6210 5818"/>
                              <a:gd name="T57" fmla="*/ T56 w 429"/>
                              <a:gd name="T58" fmla="+- 0 -964 -1222"/>
                              <a:gd name="T59" fmla="*/ -964 h 380"/>
                              <a:gd name="T60" fmla="+- 0 6238 5818"/>
                              <a:gd name="T61" fmla="*/ T60 w 429"/>
                              <a:gd name="T62" fmla="+- 0 -1020 -1222"/>
                              <a:gd name="T63" fmla="*/ -1020 h 380"/>
                              <a:gd name="T64" fmla="+- 0 6247 5818"/>
                              <a:gd name="T65" fmla="*/ T64 w 429"/>
                              <a:gd name="T66" fmla="+- 0 -1076 -1222"/>
                              <a:gd name="T67" fmla="*/ -1076 h 380"/>
                              <a:gd name="T68" fmla="+- 0 6236 5818"/>
                              <a:gd name="T69" fmla="*/ T68 w 429"/>
                              <a:gd name="T70" fmla="+- 0 -1126 -1222"/>
                              <a:gd name="T71" fmla="*/ -1126 h 380"/>
                              <a:gd name="T72" fmla="+- 0 6205 5818"/>
                              <a:gd name="T73" fmla="*/ T72 w 429"/>
                              <a:gd name="T74" fmla="+- 0 -1167 -1222"/>
                              <a:gd name="T75" fmla="*/ -1167 h 380"/>
                              <a:gd name="T76" fmla="+- 0 6151 5818"/>
                              <a:gd name="T77" fmla="*/ T76 w 429"/>
                              <a:gd name="T78" fmla="+- 0 -1210 -1222"/>
                              <a:gd name="T79" fmla="*/ -1210 h 380"/>
                              <a:gd name="T80" fmla="+- 0 6115 5818"/>
                              <a:gd name="T81" fmla="*/ T80 w 429"/>
                              <a:gd name="T82" fmla="+- 0 -1222 -1222"/>
                              <a:gd name="T83" fmla="*/ -1222 h 3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29" h="380">
                                <a:moveTo>
                                  <a:pt x="297" y="0"/>
                                </a:moveTo>
                                <a:lnTo>
                                  <a:pt x="263" y="18"/>
                                </a:lnTo>
                                <a:lnTo>
                                  <a:pt x="216" y="69"/>
                                </a:lnTo>
                                <a:lnTo>
                                  <a:pt x="203" y="55"/>
                                </a:lnTo>
                                <a:lnTo>
                                  <a:pt x="113" y="20"/>
                                </a:lnTo>
                                <a:lnTo>
                                  <a:pt x="46" y="47"/>
                                </a:lnTo>
                                <a:lnTo>
                                  <a:pt x="0" y="136"/>
                                </a:lnTo>
                                <a:lnTo>
                                  <a:pt x="6" y="192"/>
                                </a:lnTo>
                                <a:lnTo>
                                  <a:pt x="31" y="249"/>
                                </a:lnTo>
                                <a:lnTo>
                                  <a:pt x="73" y="302"/>
                                </a:lnTo>
                                <a:lnTo>
                                  <a:pt x="133" y="347"/>
                                </a:lnTo>
                                <a:lnTo>
                                  <a:pt x="209" y="379"/>
                                </a:lnTo>
                                <a:lnTo>
                                  <a:pt x="286" y="351"/>
                                </a:lnTo>
                                <a:lnTo>
                                  <a:pt x="348" y="309"/>
                                </a:lnTo>
                                <a:lnTo>
                                  <a:pt x="392" y="258"/>
                                </a:lnTo>
                                <a:lnTo>
                                  <a:pt x="420" y="202"/>
                                </a:lnTo>
                                <a:lnTo>
                                  <a:pt x="429" y="146"/>
                                </a:lnTo>
                                <a:lnTo>
                                  <a:pt x="418" y="96"/>
                                </a:lnTo>
                                <a:lnTo>
                                  <a:pt x="387" y="55"/>
                                </a:lnTo>
                                <a:lnTo>
                                  <a:pt x="333" y="12"/>
                                </a:lnTo>
                                <a:lnTo>
                                  <a:pt x="29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7005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AutoShape 22"/>
                        <wps:cNvSpPr>
                          <a:spLocks/>
                        </wps:cNvSpPr>
                        <wps:spPr bwMode="auto">
                          <a:xfrm>
                            <a:off x="2633" y="-1695"/>
                            <a:ext cx="1346" cy="743"/>
                          </a:xfrm>
                          <a:custGeom>
                            <a:avLst/>
                            <a:gdLst>
                              <a:gd name="T0" fmla="+- 0 3297 2633"/>
                              <a:gd name="T1" fmla="*/ T0 w 1346"/>
                              <a:gd name="T2" fmla="+- 0 -1695 -1695"/>
                              <a:gd name="T3" fmla="*/ -1695 h 743"/>
                              <a:gd name="T4" fmla="+- 0 3116 2633"/>
                              <a:gd name="T5" fmla="*/ T4 w 1346"/>
                              <a:gd name="T6" fmla="+- 0 -1695 -1695"/>
                              <a:gd name="T7" fmla="*/ -1695 h 743"/>
                              <a:gd name="T8" fmla="+- 0 3116 2633"/>
                              <a:gd name="T9" fmla="*/ T8 w 1346"/>
                              <a:gd name="T10" fmla="+- 0 -1235 -1695"/>
                              <a:gd name="T11" fmla="*/ -1235 h 743"/>
                              <a:gd name="T12" fmla="+- 0 2814 2633"/>
                              <a:gd name="T13" fmla="*/ T12 w 1346"/>
                              <a:gd name="T14" fmla="+- 0 -1695 -1695"/>
                              <a:gd name="T15" fmla="*/ -1695 h 743"/>
                              <a:gd name="T16" fmla="+- 0 2633 2633"/>
                              <a:gd name="T17" fmla="*/ T16 w 1346"/>
                              <a:gd name="T18" fmla="+- 0 -1695 -1695"/>
                              <a:gd name="T19" fmla="*/ -1695 h 743"/>
                              <a:gd name="T20" fmla="+- 0 2633 2633"/>
                              <a:gd name="T21" fmla="*/ T20 w 1346"/>
                              <a:gd name="T22" fmla="+- 0 -953 -1695"/>
                              <a:gd name="T23" fmla="*/ -953 h 743"/>
                              <a:gd name="T24" fmla="+- 0 2814 2633"/>
                              <a:gd name="T25" fmla="*/ T24 w 1346"/>
                              <a:gd name="T26" fmla="+- 0 -953 -1695"/>
                              <a:gd name="T27" fmla="*/ -953 h 743"/>
                              <a:gd name="T28" fmla="+- 0 2814 2633"/>
                              <a:gd name="T29" fmla="*/ T28 w 1346"/>
                              <a:gd name="T30" fmla="+- 0 -1410 -1695"/>
                              <a:gd name="T31" fmla="*/ -1410 h 743"/>
                              <a:gd name="T32" fmla="+- 0 3116 2633"/>
                              <a:gd name="T33" fmla="*/ T32 w 1346"/>
                              <a:gd name="T34" fmla="+- 0 -953 -1695"/>
                              <a:gd name="T35" fmla="*/ -953 h 743"/>
                              <a:gd name="T36" fmla="+- 0 3297 2633"/>
                              <a:gd name="T37" fmla="*/ T36 w 1346"/>
                              <a:gd name="T38" fmla="+- 0 -953 -1695"/>
                              <a:gd name="T39" fmla="*/ -953 h 743"/>
                              <a:gd name="T40" fmla="+- 0 3297 2633"/>
                              <a:gd name="T41" fmla="*/ T40 w 1346"/>
                              <a:gd name="T42" fmla="+- 0 -1695 -1695"/>
                              <a:gd name="T43" fmla="*/ -1695 h 743"/>
                              <a:gd name="T44" fmla="+- 0 3979 2633"/>
                              <a:gd name="T45" fmla="*/ T44 w 1346"/>
                              <a:gd name="T46" fmla="+- 0 -1695 -1695"/>
                              <a:gd name="T47" fmla="*/ -1695 h 743"/>
                              <a:gd name="T48" fmla="+- 0 3360 2633"/>
                              <a:gd name="T49" fmla="*/ T48 w 1346"/>
                              <a:gd name="T50" fmla="+- 0 -1695 -1695"/>
                              <a:gd name="T51" fmla="*/ -1695 h 743"/>
                              <a:gd name="T52" fmla="+- 0 3360 2633"/>
                              <a:gd name="T53" fmla="*/ T52 w 1346"/>
                              <a:gd name="T54" fmla="+- 0 -953 -1695"/>
                              <a:gd name="T55" fmla="*/ -953 h 743"/>
                              <a:gd name="T56" fmla="+- 0 3855 2633"/>
                              <a:gd name="T57" fmla="*/ T56 w 1346"/>
                              <a:gd name="T58" fmla="+- 0 -953 -1695"/>
                              <a:gd name="T59" fmla="*/ -953 h 743"/>
                              <a:gd name="T60" fmla="+- 0 3821 2633"/>
                              <a:gd name="T61" fmla="*/ T60 w 1346"/>
                              <a:gd name="T62" fmla="+- 0 -984 -1695"/>
                              <a:gd name="T63" fmla="*/ -984 h 743"/>
                              <a:gd name="T64" fmla="+- 0 3791 2633"/>
                              <a:gd name="T65" fmla="*/ T64 w 1346"/>
                              <a:gd name="T66" fmla="+- 0 -1019 -1695"/>
                              <a:gd name="T67" fmla="*/ -1019 h 743"/>
                              <a:gd name="T68" fmla="+- 0 3765 2633"/>
                              <a:gd name="T69" fmla="*/ T68 w 1346"/>
                              <a:gd name="T70" fmla="+- 0 -1057 -1695"/>
                              <a:gd name="T71" fmla="*/ -1057 h 743"/>
                              <a:gd name="T72" fmla="+- 0 3742 2633"/>
                              <a:gd name="T73" fmla="*/ T72 w 1346"/>
                              <a:gd name="T74" fmla="+- 0 -1098 -1695"/>
                              <a:gd name="T75" fmla="*/ -1098 h 743"/>
                              <a:gd name="T76" fmla="+- 0 3541 2633"/>
                              <a:gd name="T77" fmla="*/ T76 w 1346"/>
                              <a:gd name="T78" fmla="+- 0 -1098 -1695"/>
                              <a:gd name="T79" fmla="*/ -1098 h 743"/>
                              <a:gd name="T80" fmla="+- 0 3541 2633"/>
                              <a:gd name="T81" fmla="*/ T80 w 1346"/>
                              <a:gd name="T82" fmla="+- 0 -1260 -1695"/>
                              <a:gd name="T83" fmla="*/ -1260 h 743"/>
                              <a:gd name="T84" fmla="+- 0 3700 2633"/>
                              <a:gd name="T85" fmla="*/ T84 w 1346"/>
                              <a:gd name="T86" fmla="+- 0 -1260 -1695"/>
                              <a:gd name="T87" fmla="*/ -1260 h 743"/>
                              <a:gd name="T88" fmla="+- 0 3699 2633"/>
                              <a:gd name="T89" fmla="*/ T88 w 1346"/>
                              <a:gd name="T90" fmla="+- 0 -1295 -1695"/>
                              <a:gd name="T91" fmla="*/ -1295 h 743"/>
                              <a:gd name="T92" fmla="+- 0 3701 2633"/>
                              <a:gd name="T93" fmla="*/ T92 w 1346"/>
                              <a:gd name="T94" fmla="+- 0 -1330 -1695"/>
                              <a:gd name="T95" fmla="*/ -1330 h 743"/>
                              <a:gd name="T96" fmla="+- 0 3706 2633"/>
                              <a:gd name="T97" fmla="*/ T96 w 1346"/>
                              <a:gd name="T98" fmla="+- 0 -1365 -1695"/>
                              <a:gd name="T99" fmla="*/ -1365 h 743"/>
                              <a:gd name="T100" fmla="+- 0 3714 2633"/>
                              <a:gd name="T101" fmla="*/ T100 w 1346"/>
                              <a:gd name="T102" fmla="+- 0 -1400 -1695"/>
                              <a:gd name="T103" fmla="*/ -1400 h 743"/>
                              <a:gd name="T104" fmla="+- 0 3541 2633"/>
                              <a:gd name="T105" fmla="*/ T104 w 1346"/>
                              <a:gd name="T106" fmla="+- 0 -1400 -1695"/>
                              <a:gd name="T107" fmla="*/ -1400 h 743"/>
                              <a:gd name="T108" fmla="+- 0 3541 2633"/>
                              <a:gd name="T109" fmla="*/ T108 w 1346"/>
                              <a:gd name="T110" fmla="+- 0 -1550 -1695"/>
                              <a:gd name="T111" fmla="*/ -1550 h 743"/>
                              <a:gd name="T112" fmla="+- 0 3786 2633"/>
                              <a:gd name="T113" fmla="*/ T112 w 1346"/>
                              <a:gd name="T114" fmla="+- 0 -1550 -1695"/>
                              <a:gd name="T115" fmla="*/ -1550 h 743"/>
                              <a:gd name="T116" fmla="+- 0 3827 2633"/>
                              <a:gd name="T117" fmla="*/ T116 w 1346"/>
                              <a:gd name="T118" fmla="+- 0 -1596 -1695"/>
                              <a:gd name="T119" fmla="*/ -1596 h 743"/>
                              <a:gd name="T120" fmla="+- 0 3873 2633"/>
                              <a:gd name="T121" fmla="*/ T120 w 1346"/>
                              <a:gd name="T122" fmla="+- 0 -1636 -1695"/>
                              <a:gd name="T123" fmla="*/ -1636 h 743"/>
                              <a:gd name="T124" fmla="+- 0 3924 2633"/>
                              <a:gd name="T125" fmla="*/ T124 w 1346"/>
                              <a:gd name="T126" fmla="+- 0 -1669 -1695"/>
                              <a:gd name="T127" fmla="*/ -1669 h 743"/>
                              <a:gd name="T128" fmla="+- 0 3979 2633"/>
                              <a:gd name="T129" fmla="*/ T128 w 1346"/>
                              <a:gd name="T130" fmla="+- 0 -1695 -1695"/>
                              <a:gd name="T131" fmla="*/ -1695 h 7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1346" h="743">
                                <a:moveTo>
                                  <a:pt x="664" y="0"/>
                                </a:moveTo>
                                <a:lnTo>
                                  <a:pt x="483" y="0"/>
                                </a:lnTo>
                                <a:lnTo>
                                  <a:pt x="483" y="460"/>
                                </a:lnTo>
                                <a:lnTo>
                                  <a:pt x="18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42"/>
                                </a:lnTo>
                                <a:lnTo>
                                  <a:pt x="181" y="742"/>
                                </a:lnTo>
                                <a:lnTo>
                                  <a:pt x="181" y="285"/>
                                </a:lnTo>
                                <a:lnTo>
                                  <a:pt x="483" y="742"/>
                                </a:lnTo>
                                <a:lnTo>
                                  <a:pt x="664" y="742"/>
                                </a:lnTo>
                                <a:lnTo>
                                  <a:pt x="664" y="0"/>
                                </a:lnTo>
                                <a:close/>
                                <a:moveTo>
                                  <a:pt x="1346" y="0"/>
                                </a:moveTo>
                                <a:lnTo>
                                  <a:pt x="727" y="0"/>
                                </a:lnTo>
                                <a:lnTo>
                                  <a:pt x="727" y="742"/>
                                </a:lnTo>
                                <a:lnTo>
                                  <a:pt x="1222" y="742"/>
                                </a:lnTo>
                                <a:lnTo>
                                  <a:pt x="1188" y="711"/>
                                </a:lnTo>
                                <a:lnTo>
                                  <a:pt x="1158" y="676"/>
                                </a:lnTo>
                                <a:lnTo>
                                  <a:pt x="1132" y="638"/>
                                </a:lnTo>
                                <a:lnTo>
                                  <a:pt x="1109" y="597"/>
                                </a:lnTo>
                                <a:lnTo>
                                  <a:pt x="908" y="597"/>
                                </a:lnTo>
                                <a:lnTo>
                                  <a:pt x="908" y="435"/>
                                </a:lnTo>
                                <a:lnTo>
                                  <a:pt x="1067" y="435"/>
                                </a:lnTo>
                                <a:lnTo>
                                  <a:pt x="1066" y="400"/>
                                </a:lnTo>
                                <a:lnTo>
                                  <a:pt x="1068" y="365"/>
                                </a:lnTo>
                                <a:lnTo>
                                  <a:pt x="1073" y="330"/>
                                </a:lnTo>
                                <a:lnTo>
                                  <a:pt x="1081" y="295"/>
                                </a:lnTo>
                                <a:lnTo>
                                  <a:pt x="908" y="295"/>
                                </a:lnTo>
                                <a:lnTo>
                                  <a:pt x="908" y="145"/>
                                </a:lnTo>
                                <a:lnTo>
                                  <a:pt x="1153" y="145"/>
                                </a:lnTo>
                                <a:lnTo>
                                  <a:pt x="1194" y="99"/>
                                </a:lnTo>
                                <a:lnTo>
                                  <a:pt x="1240" y="59"/>
                                </a:lnTo>
                                <a:lnTo>
                                  <a:pt x="1291" y="26"/>
                                </a:lnTo>
                                <a:lnTo>
                                  <a:pt x="134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6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AutoShape 21"/>
                        <wps:cNvSpPr>
                          <a:spLocks/>
                        </wps:cNvSpPr>
                        <wps:spPr bwMode="auto">
                          <a:xfrm>
                            <a:off x="3835" y="-1590"/>
                            <a:ext cx="43" cy="49"/>
                          </a:xfrm>
                          <a:custGeom>
                            <a:avLst/>
                            <a:gdLst>
                              <a:gd name="T0" fmla="+- 0 3839 3835"/>
                              <a:gd name="T1" fmla="*/ T0 w 43"/>
                              <a:gd name="T2" fmla="+- 0 -1546 -1590"/>
                              <a:gd name="T3" fmla="*/ -1546 h 49"/>
                              <a:gd name="T4" fmla="+- 0 3838 3835"/>
                              <a:gd name="T5" fmla="*/ T4 w 43"/>
                              <a:gd name="T6" fmla="+- 0 -1545 -1590"/>
                              <a:gd name="T7" fmla="*/ -1545 h 49"/>
                              <a:gd name="T8" fmla="+- 0 3835 3835"/>
                              <a:gd name="T9" fmla="*/ T8 w 43"/>
                              <a:gd name="T10" fmla="+- 0 -1541 -1590"/>
                              <a:gd name="T11" fmla="*/ -1541 h 49"/>
                              <a:gd name="T12" fmla="+- 0 3839 3835"/>
                              <a:gd name="T13" fmla="*/ T12 w 43"/>
                              <a:gd name="T14" fmla="+- 0 -1546 -1590"/>
                              <a:gd name="T15" fmla="*/ -1546 h 49"/>
                              <a:gd name="T16" fmla="+- 0 3850 3835"/>
                              <a:gd name="T17" fmla="*/ T16 w 43"/>
                              <a:gd name="T18" fmla="+- 0 -1560 -1590"/>
                              <a:gd name="T19" fmla="*/ -1560 h 49"/>
                              <a:gd name="T20" fmla="+- 0 3848 3835"/>
                              <a:gd name="T21" fmla="*/ T20 w 43"/>
                              <a:gd name="T22" fmla="+- 0 -1557 -1590"/>
                              <a:gd name="T23" fmla="*/ -1557 h 49"/>
                              <a:gd name="T24" fmla="+- 0 3846 3835"/>
                              <a:gd name="T25" fmla="*/ T24 w 43"/>
                              <a:gd name="T26" fmla="+- 0 -1555 -1590"/>
                              <a:gd name="T27" fmla="*/ -1555 h 49"/>
                              <a:gd name="T28" fmla="+- 0 3850 3835"/>
                              <a:gd name="T29" fmla="*/ T28 w 43"/>
                              <a:gd name="T30" fmla="+- 0 -1560 -1590"/>
                              <a:gd name="T31" fmla="*/ -1560 h 49"/>
                              <a:gd name="T32" fmla="+- 0 3872 3835"/>
                              <a:gd name="T33" fmla="*/ T32 w 43"/>
                              <a:gd name="T34" fmla="+- 0 -1585 -1590"/>
                              <a:gd name="T35" fmla="*/ -1585 h 49"/>
                              <a:gd name="T36" fmla="+- 0 3866 3835"/>
                              <a:gd name="T37" fmla="*/ T36 w 43"/>
                              <a:gd name="T38" fmla="+- 0 -1579 -1590"/>
                              <a:gd name="T39" fmla="*/ -1579 h 49"/>
                              <a:gd name="T40" fmla="+- 0 3861 3835"/>
                              <a:gd name="T41" fmla="*/ T40 w 43"/>
                              <a:gd name="T42" fmla="+- 0 -1573 -1590"/>
                              <a:gd name="T43" fmla="*/ -1573 h 49"/>
                              <a:gd name="T44" fmla="+- 0 3867 3835"/>
                              <a:gd name="T45" fmla="*/ T44 w 43"/>
                              <a:gd name="T46" fmla="+- 0 -1579 -1590"/>
                              <a:gd name="T47" fmla="*/ -1579 h 49"/>
                              <a:gd name="T48" fmla="+- 0 3872 3835"/>
                              <a:gd name="T49" fmla="*/ T48 w 43"/>
                              <a:gd name="T50" fmla="+- 0 -1585 -1590"/>
                              <a:gd name="T51" fmla="*/ -1585 h 49"/>
                              <a:gd name="T52" fmla="+- 0 3877 3835"/>
                              <a:gd name="T53" fmla="*/ T52 w 43"/>
                              <a:gd name="T54" fmla="+- 0 -1590 -1590"/>
                              <a:gd name="T55" fmla="*/ -1590 h 49"/>
                              <a:gd name="T56" fmla="+- 0 3876 3835"/>
                              <a:gd name="T57" fmla="*/ T56 w 43"/>
                              <a:gd name="T58" fmla="+- 0 -1588 -1590"/>
                              <a:gd name="T59" fmla="*/ -1588 h 49"/>
                              <a:gd name="T60" fmla="+- 0 3876 3835"/>
                              <a:gd name="T61" fmla="*/ T60 w 43"/>
                              <a:gd name="T62" fmla="+- 0 -1588 -1590"/>
                              <a:gd name="T63" fmla="*/ -1588 h 49"/>
                              <a:gd name="T64" fmla="+- 0 3877 3835"/>
                              <a:gd name="T65" fmla="*/ T64 w 43"/>
                              <a:gd name="T66" fmla="+- 0 -1590 -1590"/>
                              <a:gd name="T67" fmla="*/ -1590 h 4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43" h="49">
                                <a:moveTo>
                                  <a:pt x="4" y="44"/>
                                </a:moveTo>
                                <a:lnTo>
                                  <a:pt x="3" y="45"/>
                                </a:lnTo>
                                <a:lnTo>
                                  <a:pt x="0" y="49"/>
                                </a:lnTo>
                                <a:lnTo>
                                  <a:pt x="4" y="44"/>
                                </a:lnTo>
                                <a:close/>
                                <a:moveTo>
                                  <a:pt x="15" y="30"/>
                                </a:moveTo>
                                <a:lnTo>
                                  <a:pt x="13" y="33"/>
                                </a:lnTo>
                                <a:lnTo>
                                  <a:pt x="11" y="35"/>
                                </a:lnTo>
                                <a:lnTo>
                                  <a:pt x="15" y="30"/>
                                </a:lnTo>
                                <a:close/>
                                <a:moveTo>
                                  <a:pt x="37" y="5"/>
                                </a:moveTo>
                                <a:lnTo>
                                  <a:pt x="31" y="11"/>
                                </a:lnTo>
                                <a:lnTo>
                                  <a:pt x="26" y="17"/>
                                </a:lnTo>
                                <a:lnTo>
                                  <a:pt x="32" y="11"/>
                                </a:lnTo>
                                <a:lnTo>
                                  <a:pt x="37" y="5"/>
                                </a:lnTo>
                                <a:close/>
                                <a:moveTo>
                                  <a:pt x="42" y="0"/>
                                </a:moveTo>
                                <a:lnTo>
                                  <a:pt x="41" y="2"/>
                                </a:lnTo>
                                <a:lnTo>
                                  <a:pt x="4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0C29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AutoShape 20"/>
                        <wps:cNvSpPr>
                          <a:spLocks/>
                        </wps:cNvSpPr>
                        <wps:spPr bwMode="auto">
                          <a:xfrm>
                            <a:off x="3808" y="-1712"/>
                            <a:ext cx="1593" cy="838"/>
                          </a:xfrm>
                          <a:custGeom>
                            <a:avLst/>
                            <a:gdLst>
                              <a:gd name="T0" fmla="+- 0 4300 3809"/>
                              <a:gd name="T1" fmla="*/ T0 w 1593"/>
                              <a:gd name="T2" fmla="+- 0 -1144 -1712"/>
                              <a:gd name="T3" fmla="*/ -1144 h 838"/>
                              <a:gd name="T4" fmla="+- 0 4373 3809"/>
                              <a:gd name="T5" fmla="*/ T4 w 1593"/>
                              <a:gd name="T6" fmla="+- 0 -1210 -1712"/>
                              <a:gd name="T7" fmla="*/ -1210 h 838"/>
                              <a:gd name="T8" fmla="+- 0 4442 3809"/>
                              <a:gd name="T9" fmla="*/ T8 w 1593"/>
                              <a:gd name="T10" fmla="+- 0 -1280 -1712"/>
                              <a:gd name="T11" fmla="*/ -1280 h 838"/>
                              <a:gd name="T12" fmla="+- 0 5353 3809"/>
                              <a:gd name="T13" fmla="*/ T12 w 1593"/>
                              <a:gd name="T14" fmla="+- 0 -1063 -1712"/>
                              <a:gd name="T15" fmla="*/ -1063 h 838"/>
                              <a:gd name="T16" fmla="+- 0 5246 3809"/>
                              <a:gd name="T17" fmla="*/ T16 w 1593"/>
                              <a:gd name="T18" fmla="+- 0 -1034 -1712"/>
                              <a:gd name="T19" fmla="*/ -1034 h 838"/>
                              <a:gd name="T20" fmla="+- 0 5167 3809"/>
                              <a:gd name="T21" fmla="*/ T20 w 1593"/>
                              <a:gd name="T22" fmla="+- 0 -1031 -1712"/>
                              <a:gd name="T23" fmla="*/ -1031 h 838"/>
                              <a:gd name="T24" fmla="+- 0 5123 3809"/>
                              <a:gd name="T25" fmla="*/ T24 w 1593"/>
                              <a:gd name="T26" fmla="+- 0 -1037 -1712"/>
                              <a:gd name="T27" fmla="*/ -1037 h 838"/>
                              <a:gd name="T28" fmla="+- 0 5067 3809"/>
                              <a:gd name="T29" fmla="*/ T28 w 1593"/>
                              <a:gd name="T30" fmla="+- 0 -1050 -1712"/>
                              <a:gd name="T31" fmla="*/ -1050 h 838"/>
                              <a:gd name="T32" fmla="+- 0 4998 3809"/>
                              <a:gd name="T33" fmla="*/ T32 w 1593"/>
                              <a:gd name="T34" fmla="+- 0 -1080 -1712"/>
                              <a:gd name="T35" fmla="*/ -1080 h 838"/>
                              <a:gd name="T36" fmla="+- 0 4951 3809"/>
                              <a:gd name="T37" fmla="*/ T36 w 1593"/>
                              <a:gd name="T38" fmla="+- 0 -1111 -1712"/>
                              <a:gd name="T39" fmla="*/ -1111 h 838"/>
                              <a:gd name="T40" fmla="+- 0 4925 3809"/>
                              <a:gd name="T41" fmla="*/ T40 w 1593"/>
                              <a:gd name="T42" fmla="+- 0 -1132 -1712"/>
                              <a:gd name="T43" fmla="*/ -1132 h 838"/>
                              <a:gd name="T44" fmla="+- 0 4840 3809"/>
                              <a:gd name="T45" fmla="*/ T44 w 1593"/>
                              <a:gd name="T46" fmla="+- 0 -1210 -1712"/>
                              <a:gd name="T47" fmla="*/ -1210 h 838"/>
                              <a:gd name="T48" fmla="+- 0 4771 3809"/>
                              <a:gd name="T49" fmla="*/ T48 w 1593"/>
                              <a:gd name="T50" fmla="+- 0 -1280 -1712"/>
                              <a:gd name="T51" fmla="*/ -1280 h 838"/>
                              <a:gd name="T52" fmla="+- 0 4590 3809"/>
                              <a:gd name="T53" fmla="*/ T52 w 1593"/>
                              <a:gd name="T54" fmla="+- 0 -1467 -1712"/>
                              <a:gd name="T55" fmla="*/ -1467 h 838"/>
                              <a:gd name="T56" fmla="+- 0 4413 3809"/>
                              <a:gd name="T57" fmla="*/ T56 w 1593"/>
                              <a:gd name="T58" fmla="+- 0 -1638 -1712"/>
                              <a:gd name="T59" fmla="*/ -1638 h 838"/>
                              <a:gd name="T60" fmla="+- 0 4285 3809"/>
                              <a:gd name="T61" fmla="*/ T60 w 1593"/>
                              <a:gd name="T62" fmla="+- 0 -1698 -1712"/>
                              <a:gd name="T63" fmla="*/ -1698 h 838"/>
                              <a:gd name="T64" fmla="+- 0 4147 3809"/>
                              <a:gd name="T65" fmla="*/ T64 w 1593"/>
                              <a:gd name="T66" fmla="+- 0 -1712 -1712"/>
                              <a:gd name="T67" fmla="*/ -1712 h 838"/>
                              <a:gd name="T68" fmla="+- 0 4011 3809"/>
                              <a:gd name="T69" fmla="*/ T68 w 1593"/>
                              <a:gd name="T70" fmla="+- 0 -1681 -1712"/>
                              <a:gd name="T71" fmla="*/ -1681 h 838"/>
                              <a:gd name="T72" fmla="+- 0 3891 3809"/>
                              <a:gd name="T73" fmla="*/ T72 w 1593"/>
                              <a:gd name="T74" fmla="+- 0 -1603 -1712"/>
                              <a:gd name="T75" fmla="*/ -1603 h 838"/>
                              <a:gd name="T76" fmla="+- 0 3853 3809"/>
                              <a:gd name="T77" fmla="*/ T76 w 1593"/>
                              <a:gd name="T78" fmla="+- 0 -1564 -1712"/>
                              <a:gd name="T79" fmla="*/ -1564 h 838"/>
                              <a:gd name="T80" fmla="+- 0 3809 3809"/>
                              <a:gd name="T81" fmla="*/ T80 w 1593"/>
                              <a:gd name="T82" fmla="+- 0 -1501 -1712"/>
                              <a:gd name="T83" fmla="*/ -1501 h 838"/>
                              <a:gd name="T84" fmla="+- 0 3910 3809"/>
                              <a:gd name="T85" fmla="*/ T84 w 1593"/>
                              <a:gd name="T86" fmla="+- 0 -1542 -1712"/>
                              <a:gd name="T87" fmla="*/ -1542 h 838"/>
                              <a:gd name="T88" fmla="+- 0 4023 3809"/>
                              <a:gd name="T89" fmla="*/ T88 w 1593"/>
                              <a:gd name="T90" fmla="+- 0 -1556 -1712"/>
                              <a:gd name="T91" fmla="*/ -1556 h 838"/>
                              <a:gd name="T92" fmla="+- 0 4068 3809"/>
                              <a:gd name="T93" fmla="*/ T92 w 1593"/>
                              <a:gd name="T94" fmla="+- 0 -1553 -1712"/>
                              <a:gd name="T95" fmla="*/ -1553 h 838"/>
                              <a:gd name="T96" fmla="+- 0 4111 3809"/>
                              <a:gd name="T97" fmla="*/ T96 w 1593"/>
                              <a:gd name="T98" fmla="+- 0 -1545 -1712"/>
                              <a:gd name="T99" fmla="*/ -1545 h 838"/>
                              <a:gd name="T100" fmla="+- 0 4181 3809"/>
                              <a:gd name="T101" fmla="*/ T100 w 1593"/>
                              <a:gd name="T102" fmla="+- 0 -1523 -1712"/>
                              <a:gd name="T103" fmla="*/ -1523 h 838"/>
                              <a:gd name="T104" fmla="+- 0 4248 3809"/>
                              <a:gd name="T105" fmla="*/ T104 w 1593"/>
                              <a:gd name="T106" fmla="+- 0 -1485 -1712"/>
                              <a:gd name="T107" fmla="*/ -1485 h 838"/>
                              <a:gd name="T108" fmla="+- 0 4275 3809"/>
                              <a:gd name="T109" fmla="*/ T108 w 1593"/>
                              <a:gd name="T110" fmla="+- 0 -1465 -1712"/>
                              <a:gd name="T111" fmla="*/ -1465 h 838"/>
                              <a:gd name="T112" fmla="+- 0 4337 3809"/>
                              <a:gd name="T113" fmla="*/ T112 w 1593"/>
                              <a:gd name="T114" fmla="+- 0 -1410 -1712"/>
                              <a:gd name="T115" fmla="*/ -1410 h 838"/>
                              <a:gd name="T116" fmla="+- 0 4408 3809"/>
                              <a:gd name="T117" fmla="*/ T116 w 1593"/>
                              <a:gd name="T118" fmla="+- 0 -1341 -1712"/>
                              <a:gd name="T119" fmla="*/ -1341 h 838"/>
                              <a:gd name="T120" fmla="+- 0 4441 3809"/>
                              <a:gd name="T121" fmla="*/ T120 w 1593"/>
                              <a:gd name="T122" fmla="+- 0 -1306 -1712"/>
                              <a:gd name="T123" fmla="*/ -1306 h 838"/>
                              <a:gd name="T124" fmla="+- 0 4744 3809"/>
                              <a:gd name="T125" fmla="*/ T124 w 1593"/>
                              <a:gd name="T126" fmla="+- 0 -995 -1712"/>
                              <a:gd name="T127" fmla="*/ -995 h 838"/>
                              <a:gd name="T128" fmla="+- 0 4861 3809"/>
                              <a:gd name="T129" fmla="*/ T128 w 1593"/>
                              <a:gd name="T130" fmla="+- 0 -913 -1712"/>
                              <a:gd name="T131" fmla="*/ -913 h 838"/>
                              <a:gd name="T132" fmla="+- 0 4996 3809"/>
                              <a:gd name="T133" fmla="*/ T132 w 1593"/>
                              <a:gd name="T134" fmla="+- 0 -876 -1712"/>
                              <a:gd name="T135" fmla="*/ -876 h 838"/>
                              <a:gd name="T136" fmla="+- 0 5134 3809"/>
                              <a:gd name="T137" fmla="*/ T136 w 1593"/>
                              <a:gd name="T138" fmla="+- 0 -884 -1712"/>
                              <a:gd name="T139" fmla="*/ -884 h 838"/>
                              <a:gd name="T140" fmla="+- 0 5264 3809"/>
                              <a:gd name="T141" fmla="*/ T140 w 1593"/>
                              <a:gd name="T142" fmla="+- 0 -939 -1712"/>
                              <a:gd name="T143" fmla="*/ -939 h 838"/>
                              <a:gd name="T144" fmla="+- 0 5338 3809"/>
                              <a:gd name="T145" fmla="*/ T144 w 1593"/>
                              <a:gd name="T146" fmla="+- 0 -1000 -1712"/>
                              <a:gd name="T147" fmla="*/ -1000 h 838"/>
                              <a:gd name="T148" fmla="+- 0 5379 3809"/>
                              <a:gd name="T149" fmla="*/ T148 w 1593"/>
                              <a:gd name="T150" fmla="+- 0 -1052 -1712"/>
                              <a:gd name="T151" fmla="*/ -1052 h 83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1593" h="838">
                                <a:moveTo>
                                  <a:pt x="633" y="432"/>
                                </a:moveTo>
                                <a:lnTo>
                                  <a:pt x="491" y="568"/>
                                </a:lnTo>
                                <a:lnTo>
                                  <a:pt x="528" y="535"/>
                                </a:lnTo>
                                <a:lnTo>
                                  <a:pt x="564" y="502"/>
                                </a:lnTo>
                                <a:lnTo>
                                  <a:pt x="599" y="467"/>
                                </a:lnTo>
                                <a:lnTo>
                                  <a:pt x="633" y="432"/>
                                </a:lnTo>
                                <a:close/>
                                <a:moveTo>
                                  <a:pt x="1592" y="625"/>
                                </a:moveTo>
                                <a:lnTo>
                                  <a:pt x="1544" y="649"/>
                                </a:lnTo>
                                <a:lnTo>
                                  <a:pt x="1492" y="667"/>
                                </a:lnTo>
                                <a:lnTo>
                                  <a:pt x="1437" y="678"/>
                                </a:lnTo>
                                <a:lnTo>
                                  <a:pt x="1381" y="682"/>
                                </a:lnTo>
                                <a:lnTo>
                                  <a:pt x="1358" y="681"/>
                                </a:lnTo>
                                <a:lnTo>
                                  <a:pt x="1336" y="679"/>
                                </a:lnTo>
                                <a:lnTo>
                                  <a:pt x="1314" y="675"/>
                                </a:lnTo>
                                <a:lnTo>
                                  <a:pt x="1293" y="671"/>
                                </a:lnTo>
                                <a:lnTo>
                                  <a:pt x="1258" y="662"/>
                                </a:lnTo>
                                <a:lnTo>
                                  <a:pt x="1223" y="649"/>
                                </a:lnTo>
                                <a:lnTo>
                                  <a:pt x="1189" y="632"/>
                                </a:lnTo>
                                <a:lnTo>
                                  <a:pt x="1156" y="611"/>
                                </a:lnTo>
                                <a:lnTo>
                                  <a:pt x="1142" y="601"/>
                                </a:lnTo>
                                <a:lnTo>
                                  <a:pt x="1129" y="591"/>
                                </a:lnTo>
                                <a:lnTo>
                                  <a:pt x="1116" y="580"/>
                                </a:lnTo>
                                <a:lnTo>
                                  <a:pt x="1067" y="536"/>
                                </a:lnTo>
                                <a:lnTo>
                                  <a:pt x="1031" y="502"/>
                                </a:lnTo>
                                <a:lnTo>
                                  <a:pt x="996" y="467"/>
                                </a:lnTo>
                                <a:lnTo>
                                  <a:pt x="962" y="432"/>
                                </a:lnTo>
                                <a:lnTo>
                                  <a:pt x="963" y="432"/>
                                </a:lnTo>
                                <a:lnTo>
                                  <a:pt x="781" y="245"/>
                                </a:lnTo>
                                <a:lnTo>
                                  <a:pt x="659" y="121"/>
                                </a:lnTo>
                                <a:lnTo>
                                  <a:pt x="604" y="74"/>
                                </a:lnTo>
                                <a:lnTo>
                                  <a:pt x="542" y="39"/>
                                </a:lnTo>
                                <a:lnTo>
                                  <a:pt x="476" y="14"/>
                                </a:lnTo>
                                <a:lnTo>
                                  <a:pt x="408" y="2"/>
                                </a:lnTo>
                                <a:lnTo>
                                  <a:pt x="338" y="0"/>
                                </a:lnTo>
                                <a:lnTo>
                                  <a:pt x="269" y="10"/>
                                </a:lnTo>
                                <a:lnTo>
                                  <a:pt x="202" y="31"/>
                                </a:lnTo>
                                <a:lnTo>
                                  <a:pt x="139" y="64"/>
                                </a:lnTo>
                                <a:lnTo>
                                  <a:pt x="82" y="109"/>
                                </a:lnTo>
                                <a:lnTo>
                                  <a:pt x="65" y="126"/>
                                </a:lnTo>
                                <a:lnTo>
                                  <a:pt x="44" y="148"/>
                                </a:lnTo>
                                <a:lnTo>
                                  <a:pt x="22" y="177"/>
                                </a:lnTo>
                                <a:lnTo>
                                  <a:pt x="0" y="211"/>
                                </a:lnTo>
                                <a:lnTo>
                                  <a:pt x="48" y="187"/>
                                </a:lnTo>
                                <a:lnTo>
                                  <a:pt x="101" y="170"/>
                                </a:lnTo>
                                <a:lnTo>
                                  <a:pt x="157" y="159"/>
                                </a:lnTo>
                                <a:lnTo>
                                  <a:pt x="214" y="156"/>
                                </a:lnTo>
                                <a:lnTo>
                                  <a:pt x="237" y="157"/>
                                </a:lnTo>
                                <a:lnTo>
                                  <a:pt x="259" y="159"/>
                                </a:lnTo>
                                <a:lnTo>
                                  <a:pt x="280" y="162"/>
                                </a:lnTo>
                                <a:lnTo>
                                  <a:pt x="302" y="167"/>
                                </a:lnTo>
                                <a:lnTo>
                                  <a:pt x="337" y="176"/>
                                </a:lnTo>
                                <a:lnTo>
                                  <a:pt x="372" y="189"/>
                                </a:lnTo>
                                <a:lnTo>
                                  <a:pt x="406" y="206"/>
                                </a:lnTo>
                                <a:lnTo>
                                  <a:pt x="439" y="227"/>
                                </a:lnTo>
                                <a:lnTo>
                                  <a:pt x="453" y="237"/>
                                </a:lnTo>
                                <a:lnTo>
                                  <a:pt x="466" y="247"/>
                                </a:lnTo>
                                <a:lnTo>
                                  <a:pt x="479" y="258"/>
                                </a:lnTo>
                                <a:lnTo>
                                  <a:pt x="528" y="302"/>
                                </a:lnTo>
                                <a:lnTo>
                                  <a:pt x="564" y="336"/>
                                </a:lnTo>
                                <a:lnTo>
                                  <a:pt x="599" y="371"/>
                                </a:lnTo>
                                <a:lnTo>
                                  <a:pt x="633" y="406"/>
                                </a:lnTo>
                                <a:lnTo>
                                  <a:pt x="632" y="406"/>
                                </a:lnTo>
                                <a:lnTo>
                                  <a:pt x="813" y="593"/>
                                </a:lnTo>
                                <a:lnTo>
                                  <a:pt x="935" y="717"/>
                                </a:lnTo>
                                <a:lnTo>
                                  <a:pt x="991" y="764"/>
                                </a:lnTo>
                                <a:lnTo>
                                  <a:pt x="1052" y="799"/>
                                </a:lnTo>
                                <a:lnTo>
                                  <a:pt x="1118" y="823"/>
                                </a:lnTo>
                                <a:lnTo>
                                  <a:pt x="1187" y="836"/>
                                </a:lnTo>
                                <a:lnTo>
                                  <a:pt x="1256" y="838"/>
                                </a:lnTo>
                                <a:lnTo>
                                  <a:pt x="1325" y="828"/>
                                </a:lnTo>
                                <a:lnTo>
                                  <a:pt x="1392" y="806"/>
                                </a:lnTo>
                                <a:lnTo>
                                  <a:pt x="1455" y="773"/>
                                </a:lnTo>
                                <a:lnTo>
                                  <a:pt x="1512" y="729"/>
                                </a:lnTo>
                                <a:lnTo>
                                  <a:pt x="1529" y="712"/>
                                </a:lnTo>
                                <a:lnTo>
                                  <a:pt x="1549" y="689"/>
                                </a:lnTo>
                                <a:lnTo>
                                  <a:pt x="1570" y="660"/>
                                </a:lnTo>
                                <a:lnTo>
                                  <a:pt x="1592" y="6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7005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9"/>
                        <wps:cNvSpPr>
                          <a:spLocks/>
                        </wps:cNvSpPr>
                        <wps:spPr bwMode="auto">
                          <a:xfrm>
                            <a:off x="3754" y="-1557"/>
                            <a:ext cx="486" cy="526"/>
                          </a:xfrm>
                          <a:custGeom>
                            <a:avLst/>
                            <a:gdLst>
                              <a:gd name="T0" fmla="+- 0 4023 3754"/>
                              <a:gd name="T1" fmla="*/ T0 w 486"/>
                              <a:gd name="T2" fmla="+- 0 -1556 -1556"/>
                              <a:gd name="T3" fmla="*/ -1556 h 526"/>
                              <a:gd name="T4" fmla="+- 0 3910 3754"/>
                              <a:gd name="T5" fmla="*/ T4 w 486"/>
                              <a:gd name="T6" fmla="+- 0 -1542 -1556"/>
                              <a:gd name="T7" fmla="*/ -1542 h 526"/>
                              <a:gd name="T8" fmla="+- 0 3809 3754"/>
                              <a:gd name="T9" fmla="*/ T8 w 486"/>
                              <a:gd name="T10" fmla="+- 0 -1501 -1556"/>
                              <a:gd name="T11" fmla="*/ -1501 h 526"/>
                              <a:gd name="T12" fmla="+- 0 3769 3754"/>
                              <a:gd name="T13" fmla="*/ T12 w 486"/>
                              <a:gd name="T14" fmla="+- 0 -1403 -1556"/>
                              <a:gd name="T15" fmla="*/ -1403 h 526"/>
                              <a:gd name="T16" fmla="+- 0 3754 3754"/>
                              <a:gd name="T17" fmla="*/ T16 w 486"/>
                              <a:gd name="T18" fmla="+- 0 -1295 -1556"/>
                              <a:gd name="T19" fmla="*/ -1295 h 526"/>
                              <a:gd name="T20" fmla="+- 0 3758 3754"/>
                              <a:gd name="T21" fmla="*/ T20 w 486"/>
                              <a:gd name="T22" fmla="+- 0 -1239 -1556"/>
                              <a:gd name="T23" fmla="*/ -1239 h 526"/>
                              <a:gd name="T24" fmla="+- 0 3787 3754"/>
                              <a:gd name="T25" fmla="*/ T24 w 486"/>
                              <a:gd name="T26" fmla="+- 0 -1133 -1556"/>
                              <a:gd name="T27" fmla="*/ -1133 h 526"/>
                              <a:gd name="T28" fmla="+- 0 3860 3754"/>
                              <a:gd name="T29" fmla="*/ T28 w 486"/>
                              <a:gd name="T30" fmla="+- 0 -1061 -1556"/>
                              <a:gd name="T31" fmla="*/ -1061 h 526"/>
                              <a:gd name="T32" fmla="+- 0 3966 3754"/>
                              <a:gd name="T33" fmla="*/ T32 w 486"/>
                              <a:gd name="T34" fmla="+- 0 -1034 -1556"/>
                              <a:gd name="T35" fmla="*/ -1034 h 526"/>
                              <a:gd name="T36" fmla="+- 0 4023 3754"/>
                              <a:gd name="T37" fmla="*/ T36 w 486"/>
                              <a:gd name="T38" fmla="+- 0 -1031 -1556"/>
                              <a:gd name="T39" fmla="*/ -1031 h 526"/>
                              <a:gd name="T40" fmla="+- 0 4046 3754"/>
                              <a:gd name="T41" fmla="*/ T40 w 486"/>
                              <a:gd name="T42" fmla="+- 0 -1031 -1556"/>
                              <a:gd name="T43" fmla="*/ -1031 h 526"/>
                              <a:gd name="T44" fmla="+- 0 4111 3754"/>
                              <a:gd name="T45" fmla="*/ T44 w 486"/>
                              <a:gd name="T46" fmla="+- 0 -1041 -1556"/>
                              <a:gd name="T47" fmla="*/ -1041 h 526"/>
                              <a:gd name="T48" fmla="+- 0 4176 3754"/>
                              <a:gd name="T49" fmla="*/ T48 w 486"/>
                              <a:gd name="T50" fmla="+- 0 -1062 -1556"/>
                              <a:gd name="T51" fmla="*/ -1062 h 526"/>
                              <a:gd name="T52" fmla="+- 0 4240 3754"/>
                              <a:gd name="T53" fmla="*/ T52 w 486"/>
                              <a:gd name="T54" fmla="+- 0 -1096 -1556"/>
                              <a:gd name="T55" fmla="*/ -1096 h 526"/>
                              <a:gd name="T56" fmla="+- 0 4221 3754"/>
                              <a:gd name="T57" fmla="*/ T56 w 486"/>
                              <a:gd name="T58" fmla="+- 0 -1092 -1556"/>
                              <a:gd name="T59" fmla="*/ -1092 h 526"/>
                              <a:gd name="T60" fmla="+- 0 4203 3754"/>
                              <a:gd name="T61" fmla="*/ T60 w 486"/>
                              <a:gd name="T62" fmla="+- 0 -1090 -1556"/>
                              <a:gd name="T63" fmla="*/ -1090 h 526"/>
                              <a:gd name="T64" fmla="+- 0 4186 3754"/>
                              <a:gd name="T65" fmla="*/ T64 w 486"/>
                              <a:gd name="T66" fmla="+- 0 -1088 -1556"/>
                              <a:gd name="T67" fmla="*/ -1088 h 526"/>
                              <a:gd name="T68" fmla="+- 0 4170 3754"/>
                              <a:gd name="T69" fmla="*/ T68 w 486"/>
                              <a:gd name="T70" fmla="+- 0 -1088 -1556"/>
                              <a:gd name="T71" fmla="*/ -1088 h 526"/>
                              <a:gd name="T72" fmla="+- 0 4104 3754"/>
                              <a:gd name="T73" fmla="*/ T72 w 486"/>
                              <a:gd name="T74" fmla="+- 0 -1098 -1556"/>
                              <a:gd name="T75" fmla="*/ -1098 h 526"/>
                              <a:gd name="T76" fmla="+- 0 4047 3754"/>
                              <a:gd name="T77" fmla="*/ T76 w 486"/>
                              <a:gd name="T78" fmla="+- 0 -1128 -1556"/>
                              <a:gd name="T79" fmla="*/ -1128 h 526"/>
                              <a:gd name="T80" fmla="+- 0 4002 3754"/>
                              <a:gd name="T81" fmla="*/ T80 w 486"/>
                              <a:gd name="T82" fmla="+- 0 -1173 -1556"/>
                              <a:gd name="T83" fmla="*/ -1173 h 526"/>
                              <a:gd name="T84" fmla="+- 0 3973 3754"/>
                              <a:gd name="T85" fmla="*/ T84 w 486"/>
                              <a:gd name="T86" fmla="+- 0 -1230 -1556"/>
                              <a:gd name="T87" fmla="*/ -1230 h 526"/>
                              <a:gd name="T88" fmla="+- 0 3962 3754"/>
                              <a:gd name="T89" fmla="*/ T88 w 486"/>
                              <a:gd name="T90" fmla="+- 0 -1295 -1556"/>
                              <a:gd name="T91" fmla="*/ -1295 h 526"/>
                              <a:gd name="T92" fmla="+- 0 3973 3754"/>
                              <a:gd name="T93" fmla="*/ T92 w 486"/>
                              <a:gd name="T94" fmla="+- 0 -1361 -1556"/>
                              <a:gd name="T95" fmla="*/ -1361 h 526"/>
                              <a:gd name="T96" fmla="+- 0 4002 3754"/>
                              <a:gd name="T97" fmla="*/ T96 w 486"/>
                              <a:gd name="T98" fmla="+- 0 -1418 -1556"/>
                              <a:gd name="T99" fmla="*/ -1418 h 526"/>
                              <a:gd name="T100" fmla="+- 0 4047 3754"/>
                              <a:gd name="T101" fmla="*/ T100 w 486"/>
                              <a:gd name="T102" fmla="+- 0 -1463 -1556"/>
                              <a:gd name="T103" fmla="*/ -1463 h 526"/>
                              <a:gd name="T104" fmla="+- 0 4104 3754"/>
                              <a:gd name="T105" fmla="*/ T104 w 486"/>
                              <a:gd name="T106" fmla="+- 0 -1492 -1556"/>
                              <a:gd name="T107" fmla="*/ -1492 h 526"/>
                              <a:gd name="T108" fmla="+- 0 4170 3754"/>
                              <a:gd name="T109" fmla="*/ T108 w 486"/>
                              <a:gd name="T110" fmla="+- 0 -1503 -1556"/>
                              <a:gd name="T111" fmla="*/ -1503 h 526"/>
                              <a:gd name="T112" fmla="+- 0 4185 3754"/>
                              <a:gd name="T113" fmla="*/ T112 w 486"/>
                              <a:gd name="T114" fmla="+- 0 -1502 -1556"/>
                              <a:gd name="T115" fmla="*/ -1502 h 526"/>
                              <a:gd name="T116" fmla="+- 0 4200 3754"/>
                              <a:gd name="T117" fmla="*/ T116 w 486"/>
                              <a:gd name="T118" fmla="+- 0 -1501 -1556"/>
                              <a:gd name="T119" fmla="*/ -1501 h 526"/>
                              <a:gd name="T120" fmla="+- 0 4216 3754"/>
                              <a:gd name="T121" fmla="*/ T120 w 486"/>
                              <a:gd name="T122" fmla="+- 0 -1498 -1556"/>
                              <a:gd name="T123" fmla="*/ -1498 h 526"/>
                              <a:gd name="T124" fmla="+- 0 4233 3754"/>
                              <a:gd name="T125" fmla="*/ T124 w 486"/>
                              <a:gd name="T126" fmla="+- 0 -1495 -1556"/>
                              <a:gd name="T127" fmla="*/ -1495 h 526"/>
                              <a:gd name="T128" fmla="+- 0 4204 3754"/>
                              <a:gd name="T129" fmla="*/ T128 w 486"/>
                              <a:gd name="T130" fmla="+- 0 -1512 -1556"/>
                              <a:gd name="T131" fmla="*/ -1512 h 526"/>
                              <a:gd name="T132" fmla="+- 0 4142 3754"/>
                              <a:gd name="T133" fmla="*/ T132 w 486"/>
                              <a:gd name="T134" fmla="+- 0 -1537 -1556"/>
                              <a:gd name="T135" fmla="*/ -1537 h 526"/>
                              <a:gd name="T136" fmla="+- 0 4068 3754"/>
                              <a:gd name="T137" fmla="*/ T136 w 486"/>
                              <a:gd name="T138" fmla="+- 0 -1553 -1556"/>
                              <a:gd name="T139" fmla="*/ -1553 h 526"/>
                              <a:gd name="T140" fmla="+- 0 4046 3754"/>
                              <a:gd name="T141" fmla="*/ T140 w 486"/>
                              <a:gd name="T142" fmla="+- 0 -1555 -1556"/>
                              <a:gd name="T143" fmla="*/ -1555 h 526"/>
                              <a:gd name="T144" fmla="+- 0 4023 3754"/>
                              <a:gd name="T145" fmla="*/ T144 w 486"/>
                              <a:gd name="T146" fmla="+- 0 -1556 -1556"/>
                              <a:gd name="T147" fmla="*/ -1556 h 5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486" h="526">
                                <a:moveTo>
                                  <a:pt x="269" y="0"/>
                                </a:moveTo>
                                <a:lnTo>
                                  <a:pt x="156" y="14"/>
                                </a:lnTo>
                                <a:lnTo>
                                  <a:pt x="55" y="55"/>
                                </a:lnTo>
                                <a:lnTo>
                                  <a:pt x="15" y="153"/>
                                </a:lnTo>
                                <a:lnTo>
                                  <a:pt x="0" y="261"/>
                                </a:lnTo>
                                <a:lnTo>
                                  <a:pt x="4" y="317"/>
                                </a:lnTo>
                                <a:lnTo>
                                  <a:pt x="33" y="423"/>
                                </a:lnTo>
                                <a:lnTo>
                                  <a:pt x="106" y="495"/>
                                </a:lnTo>
                                <a:lnTo>
                                  <a:pt x="212" y="522"/>
                                </a:lnTo>
                                <a:lnTo>
                                  <a:pt x="269" y="525"/>
                                </a:lnTo>
                                <a:lnTo>
                                  <a:pt x="292" y="525"/>
                                </a:lnTo>
                                <a:lnTo>
                                  <a:pt x="357" y="515"/>
                                </a:lnTo>
                                <a:lnTo>
                                  <a:pt x="422" y="494"/>
                                </a:lnTo>
                                <a:lnTo>
                                  <a:pt x="486" y="460"/>
                                </a:lnTo>
                                <a:lnTo>
                                  <a:pt x="467" y="464"/>
                                </a:lnTo>
                                <a:lnTo>
                                  <a:pt x="449" y="466"/>
                                </a:lnTo>
                                <a:lnTo>
                                  <a:pt x="432" y="468"/>
                                </a:lnTo>
                                <a:lnTo>
                                  <a:pt x="416" y="468"/>
                                </a:lnTo>
                                <a:lnTo>
                                  <a:pt x="350" y="458"/>
                                </a:lnTo>
                                <a:lnTo>
                                  <a:pt x="293" y="428"/>
                                </a:lnTo>
                                <a:lnTo>
                                  <a:pt x="248" y="383"/>
                                </a:lnTo>
                                <a:lnTo>
                                  <a:pt x="219" y="326"/>
                                </a:lnTo>
                                <a:lnTo>
                                  <a:pt x="208" y="261"/>
                                </a:lnTo>
                                <a:lnTo>
                                  <a:pt x="219" y="195"/>
                                </a:lnTo>
                                <a:lnTo>
                                  <a:pt x="248" y="138"/>
                                </a:lnTo>
                                <a:lnTo>
                                  <a:pt x="293" y="93"/>
                                </a:lnTo>
                                <a:lnTo>
                                  <a:pt x="350" y="64"/>
                                </a:lnTo>
                                <a:lnTo>
                                  <a:pt x="416" y="53"/>
                                </a:lnTo>
                                <a:lnTo>
                                  <a:pt x="431" y="54"/>
                                </a:lnTo>
                                <a:lnTo>
                                  <a:pt x="446" y="55"/>
                                </a:lnTo>
                                <a:lnTo>
                                  <a:pt x="462" y="58"/>
                                </a:lnTo>
                                <a:lnTo>
                                  <a:pt x="479" y="61"/>
                                </a:lnTo>
                                <a:lnTo>
                                  <a:pt x="450" y="44"/>
                                </a:lnTo>
                                <a:lnTo>
                                  <a:pt x="388" y="19"/>
                                </a:lnTo>
                                <a:lnTo>
                                  <a:pt x="314" y="3"/>
                                </a:lnTo>
                                <a:lnTo>
                                  <a:pt x="292" y="1"/>
                                </a:lnTo>
                                <a:lnTo>
                                  <a:pt x="26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ED5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18"/>
                        <wps:cNvSpPr>
                          <a:spLocks/>
                        </wps:cNvSpPr>
                        <wps:spPr bwMode="auto">
                          <a:xfrm>
                            <a:off x="4970" y="-1557"/>
                            <a:ext cx="487" cy="527"/>
                          </a:xfrm>
                          <a:custGeom>
                            <a:avLst/>
                            <a:gdLst>
                              <a:gd name="T0" fmla="+- 0 5190 4971"/>
                              <a:gd name="T1" fmla="*/ T0 w 487"/>
                              <a:gd name="T2" fmla="+- 0 -1556 -1556"/>
                              <a:gd name="T3" fmla="*/ -1556 h 527"/>
                              <a:gd name="T4" fmla="+- 0 5123 4971"/>
                              <a:gd name="T5" fmla="*/ T4 w 487"/>
                              <a:gd name="T6" fmla="+- 0 -1550 -1556"/>
                              <a:gd name="T7" fmla="*/ -1550 h 527"/>
                              <a:gd name="T8" fmla="+- 0 5035 4971"/>
                              <a:gd name="T9" fmla="*/ T8 w 487"/>
                              <a:gd name="T10" fmla="+- 0 -1532 -1556"/>
                              <a:gd name="T11" fmla="*/ -1532 h 527"/>
                              <a:gd name="T12" fmla="+- 0 4971 4971"/>
                              <a:gd name="T13" fmla="*/ T12 w 487"/>
                              <a:gd name="T14" fmla="+- 0 -1505 -1556"/>
                              <a:gd name="T15" fmla="*/ -1505 h 527"/>
                              <a:gd name="T16" fmla="+- 0 4989 4971"/>
                              <a:gd name="T17" fmla="*/ T16 w 487"/>
                              <a:gd name="T18" fmla="+- 0 -1507 -1556"/>
                              <a:gd name="T19" fmla="*/ -1507 h 527"/>
                              <a:gd name="T20" fmla="+- 0 5007 4971"/>
                              <a:gd name="T21" fmla="*/ T20 w 487"/>
                              <a:gd name="T22" fmla="+- 0 -1506 -1556"/>
                              <a:gd name="T23" fmla="*/ -1506 h 527"/>
                              <a:gd name="T24" fmla="+- 0 5026 4971"/>
                              <a:gd name="T25" fmla="*/ T24 w 487"/>
                              <a:gd name="T26" fmla="+- 0 -1504 -1556"/>
                              <a:gd name="T27" fmla="*/ -1504 h 527"/>
                              <a:gd name="T28" fmla="+- 0 5042 4971"/>
                              <a:gd name="T29" fmla="*/ T28 w 487"/>
                              <a:gd name="T30" fmla="+- 0 -1503 -1556"/>
                              <a:gd name="T31" fmla="*/ -1503 h 527"/>
                              <a:gd name="T32" fmla="+- 0 5108 4971"/>
                              <a:gd name="T33" fmla="*/ T32 w 487"/>
                              <a:gd name="T34" fmla="+- 0 -1492 -1556"/>
                              <a:gd name="T35" fmla="*/ -1492 h 527"/>
                              <a:gd name="T36" fmla="+- 0 5165 4971"/>
                              <a:gd name="T37" fmla="*/ T36 w 487"/>
                              <a:gd name="T38" fmla="+- 0 -1463 -1556"/>
                              <a:gd name="T39" fmla="*/ -1463 h 527"/>
                              <a:gd name="T40" fmla="+- 0 5209 4971"/>
                              <a:gd name="T41" fmla="*/ T40 w 487"/>
                              <a:gd name="T42" fmla="+- 0 -1418 -1556"/>
                              <a:gd name="T43" fmla="*/ -1418 h 527"/>
                              <a:gd name="T44" fmla="+- 0 5239 4971"/>
                              <a:gd name="T45" fmla="*/ T44 w 487"/>
                              <a:gd name="T46" fmla="+- 0 -1361 -1556"/>
                              <a:gd name="T47" fmla="*/ -1361 h 527"/>
                              <a:gd name="T48" fmla="+- 0 5250 4971"/>
                              <a:gd name="T49" fmla="*/ T48 w 487"/>
                              <a:gd name="T50" fmla="+- 0 -1295 -1556"/>
                              <a:gd name="T51" fmla="*/ -1295 h 527"/>
                              <a:gd name="T52" fmla="+- 0 5239 4971"/>
                              <a:gd name="T53" fmla="*/ T52 w 487"/>
                              <a:gd name="T54" fmla="+- 0 -1230 -1556"/>
                              <a:gd name="T55" fmla="*/ -1230 h 527"/>
                              <a:gd name="T56" fmla="+- 0 5209 4971"/>
                              <a:gd name="T57" fmla="*/ T56 w 487"/>
                              <a:gd name="T58" fmla="+- 0 -1173 -1556"/>
                              <a:gd name="T59" fmla="*/ -1173 h 527"/>
                              <a:gd name="T60" fmla="+- 0 5165 4971"/>
                              <a:gd name="T61" fmla="*/ T60 w 487"/>
                              <a:gd name="T62" fmla="+- 0 -1128 -1556"/>
                              <a:gd name="T63" fmla="*/ -1128 h 527"/>
                              <a:gd name="T64" fmla="+- 0 5108 4971"/>
                              <a:gd name="T65" fmla="*/ T64 w 487"/>
                              <a:gd name="T66" fmla="+- 0 -1098 -1556"/>
                              <a:gd name="T67" fmla="*/ -1098 h 527"/>
                              <a:gd name="T68" fmla="+- 0 5042 4971"/>
                              <a:gd name="T69" fmla="*/ T68 w 487"/>
                              <a:gd name="T70" fmla="+- 0 -1088 -1556"/>
                              <a:gd name="T71" fmla="*/ -1088 h 527"/>
                              <a:gd name="T72" fmla="+- 0 5026 4971"/>
                              <a:gd name="T73" fmla="*/ T72 w 487"/>
                              <a:gd name="T74" fmla="+- 0 -1088 -1556"/>
                              <a:gd name="T75" fmla="*/ -1088 h 527"/>
                              <a:gd name="T76" fmla="+- 0 5009 4971"/>
                              <a:gd name="T77" fmla="*/ T76 w 487"/>
                              <a:gd name="T78" fmla="+- 0 -1090 -1556"/>
                              <a:gd name="T79" fmla="*/ -1090 h 527"/>
                              <a:gd name="T80" fmla="+- 0 4991 4971"/>
                              <a:gd name="T81" fmla="*/ T80 w 487"/>
                              <a:gd name="T82" fmla="+- 0 -1092 -1556"/>
                              <a:gd name="T83" fmla="*/ -1092 h 527"/>
                              <a:gd name="T84" fmla="+- 0 4973 4971"/>
                              <a:gd name="T85" fmla="*/ T84 w 487"/>
                              <a:gd name="T86" fmla="+- 0 -1096 -1556"/>
                              <a:gd name="T87" fmla="*/ -1096 h 527"/>
                              <a:gd name="T88" fmla="+- 0 5004 4971"/>
                              <a:gd name="T89" fmla="*/ T88 w 487"/>
                              <a:gd name="T90" fmla="+- 0 -1077 -1556"/>
                              <a:gd name="T91" fmla="*/ -1077 h 527"/>
                              <a:gd name="T92" fmla="+- 0 5069 4971"/>
                              <a:gd name="T93" fmla="*/ T92 w 487"/>
                              <a:gd name="T94" fmla="+- 0 -1049 -1556"/>
                              <a:gd name="T95" fmla="*/ -1049 h 527"/>
                              <a:gd name="T96" fmla="+- 0 5145 4971"/>
                              <a:gd name="T97" fmla="*/ T96 w 487"/>
                              <a:gd name="T98" fmla="+- 0 -1033 -1556"/>
                              <a:gd name="T99" fmla="*/ -1033 h 527"/>
                              <a:gd name="T100" fmla="+- 0 5190 4971"/>
                              <a:gd name="T101" fmla="*/ T100 w 487"/>
                              <a:gd name="T102" fmla="+- 0 -1030 -1556"/>
                              <a:gd name="T103" fmla="*/ -1030 h 527"/>
                              <a:gd name="T104" fmla="+- 0 5246 4971"/>
                              <a:gd name="T105" fmla="*/ T104 w 487"/>
                              <a:gd name="T106" fmla="+- 0 -1034 -1556"/>
                              <a:gd name="T107" fmla="*/ -1034 h 527"/>
                              <a:gd name="T108" fmla="+- 0 5353 4971"/>
                              <a:gd name="T109" fmla="*/ T108 w 487"/>
                              <a:gd name="T110" fmla="+- 0 -1063 -1556"/>
                              <a:gd name="T111" fmla="*/ -1063 h 527"/>
                              <a:gd name="T112" fmla="+- 0 5425 4971"/>
                              <a:gd name="T113" fmla="*/ T112 w 487"/>
                              <a:gd name="T114" fmla="+- 0 -1134 -1556"/>
                              <a:gd name="T115" fmla="*/ -1134 h 527"/>
                              <a:gd name="T116" fmla="+- 0 5454 4971"/>
                              <a:gd name="T117" fmla="*/ T116 w 487"/>
                              <a:gd name="T118" fmla="+- 0 -1239 -1556"/>
                              <a:gd name="T119" fmla="*/ -1239 h 527"/>
                              <a:gd name="T120" fmla="+- 0 5457 4971"/>
                              <a:gd name="T121" fmla="*/ T120 w 487"/>
                              <a:gd name="T122" fmla="+- 0 -1295 -1556"/>
                              <a:gd name="T123" fmla="*/ -1295 h 527"/>
                              <a:gd name="T124" fmla="+- 0 5454 4971"/>
                              <a:gd name="T125" fmla="*/ T124 w 487"/>
                              <a:gd name="T126" fmla="+- 0 -1351 -1556"/>
                              <a:gd name="T127" fmla="*/ -1351 h 527"/>
                              <a:gd name="T128" fmla="+- 0 5426 4971"/>
                              <a:gd name="T129" fmla="*/ T128 w 487"/>
                              <a:gd name="T130" fmla="+- 0 -1454 -1556"/>
                              <a:gd name="T131" fmla="*/ -1454 h 527"/>
                              <a:gd name="T132" fmla="+- 0 5354 4971"/>
                              <a:gd name="T133" fmla="*/ T132 w 487"/>
                              <a:gd name="T134" fmla="+- 0 -1526 -1556"/>
                              <a:gd name="T135" fmla="*/ -1526 h 527"/>
                              <a:gd name="T136" fmla="+- 0 5247 4971"/>
                              <a:gd name="T137" fmla="*/ T136 w 487"/>
                              <a:gd name="T138" fmla="+- 0 -1553 -1556"/>
                              <a:gd name="T139" fmla="*/ -1553 h 527"/>
                              <a:gd name="T140" fmla="+- 0 5190 4971"/>
                              <a:gd name="T141" fmla="*/ T140 w 487"/>
                              <a:gd name="T142" fmla="+- 0 -1556 -1556"/>
                              <a:gd name="T143" fmla="*/ -1556 h 5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</a:cxnLst>
                            <a:rect l="0" t="0" r="r" b="b"/>
                            <a:pathLst>
                              <a:path w="487" h="527">
                                <a:moveTo>
                                  <a:pt x="219" y="0"/>
                                </a:moveTo>
                                <a:lnTo>
                                  <a:pt x="152" y="6"/>
                                </a:lnTo>
                                <a:lnTo>
                                  <a:pt x="64" y="24"/>
                                </a:lnTo>
                                <a:lnTo>
                                  <a:pt x="0" y="51"/>
                                </a:lnTo>
                                <a:lnTo>
                                  <a:pt x="18" y="49"/>
                                </a:lnTo>
                                <a:lnTo>
                                  <a:pt x="36" y="50"/>
                                </a:lnTo>
                                <a:lnTo>
                                  <a:pt x="55" y="52"/>
                                </a:lnTo>
                                <a:lnTo>
                                  <a:pt x="71" y="53"/>
                                </a:lnTo>
                                <a:lnTo>
                                  <a:pt x="137" y="64"/>
                                </a:lnTo>
                                <a:lnTo>
                                  <a:pt x="194" y="93"/>
                                </a:lnTo>
                                <a:lnTo>
                                  <a:pt x="238" y="138"/>
                                </a:lnTo>
                                <a:lnTo>
                                  <a:pt x="268" y="195"/>
                                </a:lnTo>
                                <a:lnTo>
                                  <a:pt x="279" y="261"/>
                                </a:lnTo>
                                <a:lnTo>
                                  <a:pt x="268" y="326"/>
                                </a:lnTo>
                                <a:lnTo>
                                  <a:pt x="238" y="383"/>
                                </a:lnTo>
                                <a:lnTo>
                                  <a:pt x="194" y="428"/>
                                </a:lnTo>
                                <a:lnTo>
                                  <a:pt x="137" y="458"/>
                                </a:lnTo>
                                <a:lnTo>
                                  <a:pt x="71" y="468"/>
                                </a:lnTo>
                                <a:lnTo>
                                  <a:pt x="55" y="468"/>
                                </a:lnTo>
                                <a:lnTo>
                                  <a:pt x="38" y="466"/>
                                </a:lnTo>
                                <a:lnTo>
                                  <a:pt x="20" y="464"/>
                                </a:lnTo>
                                <a:lnTo>
                                  <a:pt x="2" y="460"/>
                                </a:lnTo>
                                <a:lnTo>
                                  <a:pt x="33" y="479"/>
                                </a:lnTo>
                                <a:lnTo>
                                  <a:pt x="98" y="507"/>
                                </a:lnTo>
                                <a:lnTo>
                                  <a:pt x="174" y="523"/>
                                </a:lnTo>
                                <a:lnTo>
                                  <a:pt x="219" y="526"/>
                                </a:lnTo>
                                <a:lnTo>
                                  <a:pt x="275" y="522"/>
                                </a:lnTo>
                                <a:lnTo>
                                  <a:pt x="382" y="493"/>
                                </a:lnTo>
                                <a:lnTo>
                                  <a:pt x="454" y="422"/>
                                </a:lnTo>
                                <a:lnTo>
                                  <a:pt x="483" y="317"/>
                                </a:lnTo>
                                <a:lnTo>
                                  <a:pt x="486" y="261"/>
                                </a:lnTo>
                                <a:lnTo>
                                  <a:pt x="483" y="205"/>
                                </a:lnTo>
                                <a:lnTo>
                                  <a:pt x="455" y="102"/>
                                </a:lnTo>
                                <a:lnTo>
                                  <a:pt x="383" y="30"/>
                                </a:lnTo>
                                <a:lnTo>
                                  <a:pt x="276" y="3"/>
                                </a:lnTo>
                                <a:lnTo>
                                  <a:pt x="2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0C29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17"/>
                        <wps:cNvSpPr>
                          <a:spLocks/>
                        </wps:cNvSpPr>
                        <wps:spPr bwMode="auto">
                          <a:xfrm>
                            <a:off x="3811" y="-1839"/>
                            <a:ext cx="1599" cy="964"/>
                          </a:xfrm>
                          <a:custGeom>
                            <a:avLst/>
                            <a:gdLst>
                              <a:gd name="T0" fmla="+- 0 5409 3811"/>
                              <a:gd name="T1" fmla="*/ T0 w 1599"/>
                              <a:gd name="T2" fmla="+- 0 -1494 -1838"/>
                              <a:gd name="T3" fmla="*/ -1494 h 964"/>
                              <a:gd name="T4" fmla="+- 0 5317 3811"/>
                              <a:gd name="T5" fmla="*/ T4 w 1599"/>
                              <a:gd name="T6" fmla="+- 0 -1640 -1838"/>
                              <a:gd name="T7" fmla="*/ -1640 h 964"/>
                              <a:gd name="T8" fmla="+- 0 5271 3811"/>
                              <a:gd name="T9" fmla="*/ T8 w 1599"/>
                              <a:gd name="T10" fmla="+- 0 -1709 -1838"/>
                              <a:gd name="T11" fmla="*/ -1709 h 964"/>
                              <a:gd name="T12" fmla="+- 0 5222 3811"/>
                              <a:gd name="T13" fmla="*/ T12 w 1599"/>
                              <a:gd name="T14" fmla="+- 0 -1776 -1838"/>
                              <a:gd name="T15" fmla="*/ -1776 h 964"/>
                              <a:gd name="T16" fmla="+- 0 5171 3811"/>
                              <a:gd name="T17" fmla="*/ T16 w 1599"/>
                              <a:gd name="T18" fmla="+- 0 -1838 -1838"/>
                              <a:gd name="T19" fmla="*/ -1838 h 964"/>
                              <a:gd name="T20" fmla="+- 0 5129 3811"/>
                              <a:gd name="T21" fmla="*/ T20 w 1599"/>
                              <a:gd name="T22" fmla="+- 0 -1703 -1838"/>
                              <a:gd name="T23" fmla="*/ -1703 h 964"/>
                              <a:gd name="T24" fmla="+- 0 5065 3811"/>
                              <a:gd name="T25" fmla="*/ T24 w 1599"/>
                              <a:gd name="T26" fmla="+- 0 -1712 -1838"/>
                              <a:gd name="T27" fmla="*/ -1712 h 964"/>
                              <a:gd name="T28" fmla="+- 0 4996 3811"/>
                              <a:gd name="T29" fmla="*/ T28 w 1599"/>
                              <a:gd name="T30" fmla="+- 0 -1711 -1838"/>
                              <a:gd name="T31" fmla="*/ -1711 h 964"/>
                              <a:gd name="T32" fmla="+- 0 4927 3811"/>
                              <a:gd name="T33" fmla="*/ T32 w 1599"/>
                              <a:gd name="T34" fmla="+- 0 -1698 -1838"/>
                              <a:gd name="T35" fmla="*/ -1698 h 964"/>
                              <a:gd name="T36" fmla="+- 0 4861 3811"/>
                              <a:gd name="T37" fmla="*/ T36 w 1599"/>
                              <a:gd name="T38" fmla="+- 0 -1674 -1838"/>
                              <a:gd name="T39" fmla="*/ -1674 h 964"/>
                              <a:gd name="T40" fmla="+- 0 4800 3811"/>
                              <a:gd name="T41" fmla="*/ T40 w 1599"/>
                              <a:gd name="T42" fmla="+- 0 -1638 -1838"/>
                              <a:gd name="T43" fmla="*/ -1638 h 964"/>
                              <a:gd name="T44" fmla="+- 0 4744 3811"/>
                              <a:gd name="T45" fmla="*/ T44 w 1599"/>
                              <a:gd name="T46" fmla="+- 0 -1591 -1838"/>
                              <a:gd name="T47" fmla="*/ -1591 h 964"/>
                              <a:gd name="T48" fmla="+- 0 4622 3811"/>
                              <a:gd name="T49" fmla="*/ T48 w 1599"/>
                              <a:gd name="T50" fmla="+- 0 -1467 -1838"/>
                              <a:gd name="T51" fmla="*/ -1467 h 964"/>
                              <a:gd name="T52" fmla="+- 0 4441 3811"/>
                              <a:gd name="T53" fmla="*/ T52 w 1599"/>
                              <a:gd name="T54" fmla="+- 0 -1280 -1838"/>
                              <a:gd name="T55" fmla="*/ -1280 h 964"/>
                              <a:gd name="T56" fmla="+- 0 4442 3811"/>
                              <a:gd name="T57" fmla="*/ T56 w 1599"/>
                              <a:gd name="T58" fmla="+- 0 -1280 -1838"/>
                              <a:gd name="T59" fmla="*/ -1280 h 964"/>
                              <a:gd name="T60" fmla="+- 0 4408 3811"/>
                              <a:gd name="T61" fmla="*/ T60 w 1599"/>
                              <a:gd name="T62" fmla="+- 0 -1245 -1838"/>
                              <a:gd name="T63" fmla="*/ -1245 h 964"/>
                              <a:gd name="T64" fmla="+- 0 4337 3811"/>
                              <a:gd name="T65" fmla="*/ T64 w 1599"/>
                              <a:gd name="T66" fmla="+- 0 -1177 -1838"/>
                              <a:gd name="T67" fmla="*/ -1177 h 964"/>
                              <a:gd name="T68" fmla="+- 0 4288 3811"/>
                              <a:gd name="T69" fmla="*/ T68 w 1599"/>
                              <a:gd name="T70" fmla="+- 0 -1132 -1838"/>
                              <a:gd name="T71" fmla="*/ -1132 h 964"/>
                              <a:gd name="T72" fmla="+- 0 4215 3811"/>
                              <a:gd name="T73" fmla="*/ T72 w 1599"/>
                              <a:gd name="T74" fmla="+- 0 -1080 -1838"/>
                              <a:gd name="T75" fmla="*/ -1080 h 964"/>
                              <a:gd name="T76" fmla="+- 0 4146 3811"/>
                              <a:gd name="T77" fmla="*/ T76 w 1599"/>
                              <a:gd name="T78" fmla="+- 0 -1050 -1838"/>
                              <a:gd name="T79" fmla="*/ -1050 h 964"/>
                              <a:gd name="T80" fmla="+- 0 4068 3811"/>
                              <a:gd name="T81" fmla="*/ T80 w 1599"/>
                              <a:gd name="T82" fmla="+- 0 -1034 -1838"/>
                              <a:gd name="T83" fmla="*/ -1034 h 964"/>
                              <a:gd name="T84" fmla="+- 0 4023 3811"/>
                              <a:gd name="T85" fmla="*/ T84 w 1599"/>
                              <a:gd name="T86" fmla="+- 0 -1031 -1838"/>
                              <a:gd name="T87" fmla="*/ -1031 h 964"/>
                              <a:gd name="T88" fmla="+- 0 3966 3811"/>
                              <a:gd name="T89" fmla="*/ T88 w 1599"/>
                              <a:gd name="T90" fmla="+- 0 -1034 -1838"/>
                              <a:gd name="T91" fmla="*/ -1034 h 964"/>
                              <a:gd name="T92" fmla="+- 0 3912 3811"/>
                              <a:gd name="T93" fmla="*/ T92 w 1599"/>
                              <a:gd name="T94" fmla="+- 0 -1044 -1838"/>
                              <a:gd name="T95" fmla="*/ -1044 h 964"/>
                              <a:gd name="T96" fmla="+- 0 3860 3811"/>
                              <a:gd name="T97" fmla="*/ T96 w 1599"/>
                              <a:gd name="T98" fmla="+- 0 -1062 -1838"/>
                              <a:gd name="T99" fmla="*/ -1062 h 964"/>
                              <a:gd name="T100" fmla="+- 0 3811 3811"/>
                              <a:gd name="T101" fmla="*/ T100 w 1599"/>
                              <a:gd name="T102" fmla="+- 0 -1085 -1838"/>
                              <a:gd name="T103" fmla="*/ -1085 h 964"/>
                              <a:gd name="T104" fmla="+- 0 3833 3811"/>
                              <a:gd name="T105" fmla="*/ T104 w 1599"/>
                              <a:gd name="T106" fmla="+- 0 -1051 -1838"/>
                              <a:gd name="T107" fmla="*/ -1051 h 964"/>
                              <a:gd name="T108" fmla="+- 0 3875 3811"/>
                              <a:gd name="T109" fmla="*/ T108 w 1599"/>
                              <a:gd name="T110" fmla="+- 0 -1000 -1838"/>
                              <a:gd name="T111" fmla="*/ -1000 h 964"/>
                              <a:gd name="T112" fmla="+- 0 3949 3811"/>
                              <a:gd name="T113" fmla="*/ T112 w 1599"/>
                              <a:gd name="T114" fmla="+- 0 -939 -1838"/>
                              <a:gd name="T115" fmla="*/ -939 h 964"/>
                              <a:gd name="T116" fmla="+- 0 4012 3811"/>
                              <a:gd name="T117" fmla="*/ T116 w 1599"/>
                              <a:gd name="T118" fmla="+- 0 -906 -1838"/>
                              <a:gd name="T119" fmla="*/ -906 h 964"/>
                              <a:gd name="T120" fmla="+- 0 4078 3811"/>
                              <a:gd name="T121" fmla="*/ T120 w 1599"/>
                              <a:gd name="T122" fmla="+- 0 -885 -1838"/>
                              <a:gd name="T123" fmla="*/ -885 h 964"/>
                              <a:gd name="T124" fmla="+- 0 4147 3811"/>
                              <a:gd name="T125" fmla="*/ T124 w 1599"/>
                              <a:gd name="T126" fmla="+- 0 -875 -1838"/>
                              <a:gd name="T127" fmla="*/ -875 h 964"/>
                              <a:gd name="T128" fmla="+- 0 4217 3811"/>
                              <a:gd name="T129" fmla="*/ T128 w 1599"/>
                              <a:gd name="T130" fmla="+- 0 -876 -1838"/>
                              <a:gd name="T131" fmla="*/ -876 h 964"/>
                              <a:gd name="T132" fmla="+- 0 4286 3811"/>
                              <a:gd name="T133" fmla="*/ T132 w 1599"/>
                              <a:gd name="T134" fmla="+- 0 -889 -1838"/>
                              <a:gd name="T135" fmla="*/ -889 h 964"/>
                              <a:gd name="T136" fmla="+- 0 4352 3811"/>
                              <a:gd name="T137" fmla="*/ T136 w 1599"/>
                              <a:gd name="T138" fmla="+- 0 -913 -1838"/>
                              <a:gd name="T139" fmla="*/ -913 h 964"/>
                              <a:gd name="T140" fmla="+- 0 4413 3811"/>
                              <a:gd name="T141" fmla="*/ T140 w 1599"/>
                              <a:gd name="T142" fmla="+- 0 -949 -1838"/>
                              <a:gd name="T143" fmla="*/ -949 h 964"/>
                              <a:gd name="T144" fmla="+- 0 4468 3811"/>
                              <a:gd name="T145" fmla="*/ T144 w 1599"/>
                              <a:gd name="T146" fmla="+- 0 -995 -1838"/>
                              <a:gd name="T147" fmla="*/ -995 h 964"/>
                              <a:gd name="T148" fmla="+- 0 4590 3811"/>
                              <a:gd name="T149" fmla="*/ T148 w 1599"/>
                              <a:gd name="T150" fmla="+- 0 -1120 -1838"/>
                              <a:gd name="T151" fmla="*/ -1120 h 964"/>
                              <a:gd name="T152" fmla="+- 0 4772 3811"/>
                              <a:gd name="T153" fmla="*/ T152 w 1599"/>
                              <a:gd name="T154" fmla="+- 0 -1307 -1838"/>
                              <a:gd name="T155" fmla="*/ -1307 h 964"/>
                              <a:gd name="T156" fmla="+- 0 4771 3811"/>
                              <a:gd name="T157" fmla="*/ T156 w 1599"/>
                              <a:gd name="T158" fmla="+- 0 -1307 -1838"/>
                              <a:gd name="T159" fmla="*/ -1307 h 964"/>
                              <a:gd name="T160" fmla="+- 0 4805 3811"/>
                              <a:gd name="T161" fmla="*/ T160 w 1599"/>
                              <a:gd name="T162" fmla="+- 0 -1342 -1838"/>
                              <a:gd name="T163" fmla="*/ -1342 h 964"/>
                              <a:gd name="T164" fmla="+- 0 4876 3811"/>
                              <a:gd name="T165" fmla="*/ T164 w 1599"/>
                              <a:gd name="T166" fmla="+- 0 -1410 -1838"/>
                              <a:gd name="T167" fmla="*/ -1410 h 964"/>
                              <a:gd name="T168" fmla="+- 0 4925 3811"/>
                              <a:gd name="T169" fmla="*/ T168 w 1599"/>
                              <a:gd name="T170" fmla="+- 0 -1454 -1838"/>
                              <a:gd name="T171" fmla="*/ -1454 h 964"/>
                              <a:gd name="T172" fmla="+- 0 4974 3811"/>
                              <a:gd name="T173" fmla="*/ T172 w 1599"/>
                              <a:gd name="T174" fmla="+- 0 -1492 -1838"/>
                              <a:gd name="T175" fmla="*/ -1492 h 964"/>
                              <a:gd name="T176" fmla="+- 0 5042 3811"/>
                              <a:gd name="T177" fmla="*/ T176 w 1599"/>
                              <a:gd name="T178" fmla="+- 0 -1503 -1838"/>
                              <a:gd name="T179" fmla="*/ -1503 h 964"/>
                              <a:gd name="T180" fmla="+- 0 5053 3811"/>
                              <a:gd name="T181" fmla="*/ T180 w 1599"/>
                              <a:gd name="T182" fmla="+- 0 -1502 -1838"/>
                              <a:gd name="T183" fmla="*/ -1502 h 964"/>
                              <a:gd name="T184" fmla="+- 0 5063 3811"/>
                              <a:gd name="T185" fmla="*/ T184 w 1599"/>
                              <a:gd name="T186" fmla="+- 0 -1502 -1838"/>
                              <a:gd name="T187" fmla="*/ -1502 h 964"/>
                              <a:gd name="T188" fmla="+- 0 5068 3811"/>
                              <a:gd name="T189" fmla="*/ T188 w 1599"/>
                              <a:gd name="T190" fmla="+- 0 -1501 -1838"/>
                              <a:gd name="T191" fmla="*/ -1501 h 964"/>
                              <a:gd name="T192" fmla="+- 0 5020 3811"/>
                              <a:gd name="T193" fmla="*/ T192 w 1599"/>
                              <a:gd name="T194" fmla="+- 0 -1343 -1838"/>
                              <a:gd name="T195" fmla="*/ -1343 h 964"/>
                              <a:gd name="T196" fmla="+- 0 5098 3811"/>
                              <a:gd name="T197" fmla="*/ T196 w 1599"/>
                              <a:gd name="T198" fmla="+- 0 -1376 -1838"/>
                              <a:gd name="T199" fmla="*/ -1376 h 964"/>
                              <a:gd name="T200" fmla="+- 0 5175 3811"/>
                              <a:gd name="T201" fmla="*/ T200 w 1599"/>
                              <a:gd name="T202" fmla="+- 0 -1405 -1838"/>
                              <a:gd name="T203" fmla="*/ -1405 h 964"/>
                              <a:gd name="T204" fmla="+- 0 5331 3811"/>
                              <a:gd name="T205" fmla="*/ T204 w 1599"/>
                              <a:gd name="T206" fmla="+- 0 -1463 -1838"/>
                              <a:gd name="T207" fmla="*/ -1463 h 964"/>
                              <a:gd name="T208" fmla="+- 0 5409 3811"/>
                              <a:gd name="T209" fmla="*/ T208 w 1599"/>
                              <a:gd name="T210" fmla="+- 0 -1494 -1838"/>
                              <a:gd name="T211" fmla="*/ -1494 h 9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1599" h="964">
                                <a:moveTo>
                                  <a:pt x="1598" y="344"/>
                                </a:moveTo>
                                <a:lnTo>
                                  <a:pt x="1506" y="198"/>
                                </a:lnTo>
                                <a:lnTo>
                                  <a:pt x="1460" y="129"/>
                                </a:lnTo>
                                <a:lnTo>
                                  <a:pt x="1411" y="62"/>
                                </a:lnTo>
                                <a:lnTo>
                                  <a:pt x="1360" y="0"/>
                                </a:lnTo>
                                <a:lnTo>
                                  <a:pt x="1318" y="135"/>
                                </a:lnTo>
                                <a:lnTo>
                                  <a:pt x="1254" y="126"/>
                                </a:lnTo>
                                <a:lnTo>
                                  <a:pt x="1185" y="127"/>
                                </a:lnTo>
                                <a:lnTo>
                                  <a:pt x="1116" y="140"/>
                                </a:lnTo>
                                <a:lnTo>
                                  <a:pt x="1050" y="164"/>
                                </a:lnTo>
                                <a:lnTo>
                                  <a:pt x="989" y="200"/>
                                </a:lnTo>
                                <a:lnTo>
                                  <a:pt x="933" y="247"/>
                                </a:lnTo>
                                <a:lnTo>
                                  <a:pt x="811" y="371"/>
                                </a:lnTo>
                                <a:lnTo>
                                  <a:pt x="630" y="558"/>
                                </a:lnTo>
                                <a:lnTo>
                                  <a:pt x="631" y="558"/>
                                </a:lnTo>
                                <a:lnTo>
                                  <a:pt x="597" y="593"/>
                                </a:lnTo>
                                <a:lnTo>
                                  <a:pt x="526" y="661"/>
                                </a:lnTo>
                                <a:lnTo>
                                  <a:pt x="477" y="706"/>
                                </a:lnTo>
                                <a:lnTo>
                                  <a:pt x="404" y="758"/>
                                </a:lnTo>
                                <a:lnTo>
                                  <a:pt x="335" y="788"/>
                                </a:lnTo>
                                <a:lnTo>
                                  <a:pt x="257" y="804"/>
                                </a:lnTo>
                                <a:lnTo>
                                  <a:pt x="212" y="807"/>
                                </a:lnTo>
                                <a:lnTo>
                                  <a:pt x="155" y="804"/>
                                </a:lnTo>
                                <a:lnTo>
                                  <a:pt x="101" y="794"/>
                                </a:lnTo>
                                <a:lnTo>
                                  <a:pt x="49" y="776"/>
                                </a:lnTo>
                                <a:lnTo>
                                  <a:pt x="0" y="753"/>
                                </a:lnTo>
                                <a:lnTo>
                                  <a:pt x="22" y="787"/>
                                </a:lnTo>
                                <a:lnTo>
                                  <a:pt x="64" y="838"/>
                                </a:lnTo>
                                <a:lnTo>
                                  <a:pt x="138" y="899"/>
                                </a:lnTo>
                                <a:lnTo>
                                  <a:pt x="201" y="932"/>
                                </a:lnTo>
                                <a:lnTo>
                                  <a:pt x="267" y="953"/>
                                </a:lnTo>
                                <a:lnTo>
                                  <a:pt x="336" y="963"/>
                                </a:lnTo>
                                <a:lnTo>
                                  <a:pt x="406" y="962"/>
                                </a:lnTo>
                                <a:lnTo>
                                  <a:pt x="475" y="949"/>
                                </a:lnTo>
                                <a:lnTo>
                                  <a:pt x="541" y="925"/>
                                </a:lnTo>
                                <a:lnTo>
                                  <a:pt x="602" y="889"/>
                                </a:lnTo>
                                <a:lnTo>
                                  <a:pt x="657" y="843"/>
                                </a:lnTo>
                                <a:lnTo>
                                  <a:pt x="779" y="718"/>
                                </a:lnTo>
                                <a:lnTo>
                                  <a:pt x="961" y="531"/>
                                </a:lnTo>
                                <a:lnTo>
                                  <a:pt x="960" y="531"/>
                                </a:lnTo>
                                <a:lnTo>
                                  <a:pt x="994" y="496"/>
                                </a:lnTo>
                                <a:lnTo>
                                  <a:pt x="1065" y="428"/>
                                </a:lnTo>
                                <a:lnTo>
                                  <a:pt x="1114" y="384"/>
                                </a:lnTo>
                                <a:lnTo>
                                  <a:pt x="1163" y="346"/>
                                </a:lnTo>
                                <a:lnTo>
                                  <a:pt x="1231" y="335"/>
                                </a:lnTo>
                                <a:lnTo>
                                  <a:pt x="1242" y="336"/>
                                </a:lnTo>
                                <a:lnTo>
                                  <a:pt x="1252" y="336"/>
                                </a:lnTo>
                                <a:lnTo>
                                  <a:pt x="1257" y="337"/>
                                </a:lnTo>
                                <a:lnTo>
                                  <a:pt x="1209" y="495"/>
                                </a:lnTo>
                                <a:lnTo>
                                  <a:pt x="1287" y="462"/>
                                </a:lnTo>
                                <a:lnTo>
                                  <a:pt x="1364" y="433"/>
                                </a:lnTo>
                                <a:lnTo>
                                  <a:pt x="1520" y="375"/>
                                </a:lnTo>
                                <a:lnTo>
                                  <a:pt x="1598" y="3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7005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56B1B6B6">
              <v:group id="Group 16" style="position:absolute;margin-left:128.8pt;margin-top:3.3pt;width:180.7pt;height:48.15pt;z-index:251659264;mso-position-horizontal-relative:page" coordsize="3614,996" coordorigin="2633,-1838" o:spid="_x0000_s1026" w14:anchorId="1FD656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">
                <v:shape id="Freeform 24" style="position:absolute;left:5333;top:-1839;width:830;height:886;visibility:visible;mso-wrap-style:square;v-text-anchor:top" coordsize="830,886" o:spid="_x0000_s1027" fillcolor="#005696" stroked="f" path="m830,1l603,r5,144l566,144r,-1l,143r28,34l53,213r22,37l95,290r93,l188,885r181,l369,290r244,l625,589r178,1l830,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">
                  <v:path arrowok="t" o:connecttype="custom" o:connectlocs="830,-1837;603,-1838;608,-1694;566,-1694;566,-1695;0,-1695;28,-1661;53,-1625;75,-1588;95,-1548;188,-1548;188,-953;369,-953;369,-1548;613,-1548;625,-1249;803,-1248;830,-1837" o:connectangles="0,0,0,0,0,0,0,0,0,0,0,0,0,0,0,0,0,0"/>
                </v:shape>
                <v:shape id="Freeform 23" style="position:absolute;left:5818;top:-1223;width:429;height:380;visibility:visible;mso-wrap-style:square;v-text-anchor:top" coordsize="429,380" o:spid="_x0000_s1028" fillcolor="#d70056" stroked="f" path="m297,l263,18,216,69,203,55,113,20,46,47,,136r6,56l31,249r42,53l133,347r76,32l286,351r62,-42l392,258r28,-56l429,146,418,96,387,55,333,12,2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">
                  <v:path arrowok="t" o:connecttype="custom" o:connectlocs="297,-1222;263,-1204;216,-1153;203,-1167;113,-1202;46,-1175;0,-1086;6,-1030;31,-973;73,-920;133,-875;209,-843;286,-871;348,-913;392,-964;420,-1020;429,-1076;418,-1126;387,-1167;333,-1210;297,-1222" o:connectangles="0,0,0,0,0,0,0,0,0,0,0,0,0,0,0,0,0,0,0,0,0"/>
                </v:shape>
                <v:shape id="AutoShape 22" style="position:absolute;left:2633;top:-1695;width:1346;height:743;visibility:visible;mso-wrap-style:square;v-text-anchor:top" coordsize="1346,743" o:spid="_x0000_s1029" fillcolor="#005696" stroked="f" path="m664,l483,r,460l181,,,,,742r181,l181,285,483,742r181,l664,xm1346,l727,r,742l1222,742r-34,-31l1158,676r-26,-38l1109,597r-201,l908,435r159,l1066,400r2,-35l1073,330r8,-35l908,295r,-150l1153,145r41,-46l1240,59r51,-33l13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">
                  <v:path arrowok="t" o:connecttype="custom" o:connectlocs="664,-1695;483,-1695;483,-1235;181,-1695;0,-1695;0,-953;181,-953;181,-1410;483,-953;664,-953;664,-1695;1346,-1695;727,-1695;727,-953;1222,-953;1188,-984;1158,-1019;1132,-1057;1109,-1098;908,-1098;908,-1260;1067,-1260;1066,-1295;1068,-1330;1073,-1365;1081,-1400;908,-1400;908,-1550;1153,-1550;1194,-1596;1240,-1636;1291,-1669;1346,-1695" o:connectangles="0,0,0,0,0,0,0,0,0,0,0,0,0,0,0,0,0,0,0,0,0,0,0,0,0,0,0,0,0,0,0,0,0"/>
                </v:shape>
                <v:shape id="AutoShape 21" style="position:absolute;left:3835;top:-1590;width:43;height:49;visibility:visible;mso-wrap-style:square;v-text-anchor:top" coordsize="43,49" o:spid="_x0000_s1030" fillcolor="#40c292" stroked="f" path="m4,44l3,45,,49,4,44xm15,30r-2,3l11,35r4,-5xm37,5r-6,6l26,17r6,-6l37,5xm42,l41,2,4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">
                  <v:path arrowok="t" o:connecttype="custom" o:connectlocs="4,-1546;3,-1545;0,-1541;4,-1546;15,-1560;13,-1557;11,-1555;15,-1560;37,-1585;31,-1579;26,-1573;32,-1579;37,-1585;42,-1590;41,-1588;41,-1588;42,-1590" o:connectangles="0,0,0,0,0,0,0,0,0,0,0,0,0,0,0,0,0"/>
                </v:shape>
                <v:shape id="AutoShape 20" style="position:absolute;left:3808;top:-1712;width:1593;height:838;visibility:visible;mso-wrap-style:square;v-text-anchor:top" coordsize="1593,838" o:spid="_x0000_s1031" fillcolor="#d70056" stroked="f" path="m633,432l491,568r37,-33l564,502r35,-35l633,432xm1592,625r-48,24l1492,667r-55,11l1381,682r-23,-1l1336,679r-22,-4l1293,671r-35,-9l1223,649r-34,-17l1156,611r-14,-10l1129,591r-13,-11l1067,536r-36,-34l996,467,962,432r1,l781,245,659,121,604,74,542,39,476,14,408,2,338,,269,10,202,31,139,64,82,109,65,126,44,148,22,177,,211,48,187r53,-17l157,159r57,-3l237,157r22,2l280,162r22,5l337,176r35,13l406,206r33,21l453,237r13,10l479,258r49,44l564,336r35,35l633,406r-1,l813,593,935,717r56,47l1052,799r66,24l1187,836r69,2l1325,828r67,-22l1455,773r57,-44l1529,712r20,-23l1570,660r22,-3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">
                  <v:path arrowok="t" o:connecttype="custom" o:connectlocs="491,-1144;564,-1210;633,-1280;1544,-1063;1437,-1034;1358,-1031;1314,-1037;1258,-1050;1189,-1080;1142,-1111;1116,-1132;1031,-1210;962,-1280;781,-1467;604,-1638;476,-1698;338,-1712;202,-1681;82,-1603;44,-1564;0,-1501;101,-1542;214,-1556;259,-1553;302,-1545;372,-1523;439,-1485;466,-1465;528,-1410;599,-1341;632,-1306;935,-995;1052,-913;1187,-876;1325,-884;1455,-939;1529,-1000;1570,-1052" o:connectangles="0,0,0,0,0,0,0,0,0,0,0,0,0,0,0,0,0,0,0,0,0,0,0,0,0,0,0,0,0,0,0,0,0,0,0,0,0,0"/>
                </v:shape>
                <v:shape id="Freeform 19" style="position:absolute;left:3754;top:-1557;width:486;height:526;visibility:visible;mso-wrap-style:square;v-text-anchor:top" coordsize="486,526" o:spid="_x0000_s1032" fillcolor="#fed500" stroked="f" path="m269,l156,14,55,55,15,153,,261r4,56l33,423r73,72l212,522r57,3l292,525r65,-10l422,494r64,-34l467,464r-18,2l432,468r-16,l350,458,293,428,248,383,219,326,208,261r11,-66l248,138,293,93,350,64,416,53r15,1l446,55r16,3l479,61,450,44,388,19,314,3,292,1,26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">
                  <v:path arrowok="t" o:connecttype="custom" o:connectlocs="269,-1556;156,-1542;55,-1501;15,-1403;0,-1295;4,-1239;33,-1133;106,-1061;212,-1034;269,-1031;292,-1031;357,-1041;422,-1062;486,-1096;467,-1092;449,-1090;432,-1088;416,-1088;350,-1098;293,-1128;248,-1173;219,-1230;208,-1295;219,-1361;248,-1418;293,-1463;350,-1492;416,-1503;431,-1502;446,-1501;462,-1498;479,-1495;450,-1512;388,-1537;314,-1553;292,-1555;269,-1556" o:connectangles="0,0,0,0,0,0,0,0,0,0,0,0,0,0,0,0,0,0,0,0,0,0,0,0,0,0,0,0,0,0,0,0,0,0,0,0,0"/>
                </v:shape>
                <v:shape id="Freeform 18" style="position:absolute;left:4970;top:-1557;width:487;height:527;visibility:visible;mso-wrap-style:square;v-text-anchor:top" coordsize="487,527" o:spid="_x0000_s1033" fillcolor="#40c292" stroked="f" path="m219,l152,6,64,24,,51,18,49r18,1l55,52r16,1l137,64r57,29l238,138r30,57l279,261r-11,65l238,383r-44,45l137,458,71,468r-16,l38,466,20,464,2,460r31,19l98,507r76,16l219,526r56,-4l382,493r72,-71l483,317r3,-56l483,205,455,102,383,30,276,3,21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">
                  <v:path arrowok="t" o:connecttype="custom" o:connectlocs="219,-1556;152,-1550;64,-1532;0,-1505;18,-1507;36,-1506;55,-1504;71,-1503;137,-1492;194,-1463;238,-1418;268,-1361;279,-1295;268,-1230;238,-1173;194,-1128;137,-1098;71,-1088;55,-1088;38,-1090;20,-1092;2,-1096;33,-1077;98,-1049;174,-1033;219,-1030;275,-1034;382,-1063;454,-1134;483,-1239;486,-1295;483,-1351;455,-1454;383,-1526;276,-1553;219,-1556" o:connectangles="0,0,0,0,0,0,0,0,0,0,0,0,0,0,0,0,0,0,0,0,0,0,0,0,0,0,0,0,0,0,0,0,0,0,0,0"/>
                </v:shape>
                <v:shape id="Freeform 17" style="position:absolute;left:3811;top:-1839;width:1599;height:964;visibility:visible;mso-wrap-style:square;v-text-anchor:top" coordsize="1599,964" o:spid="_x0000_s1034" fillcolor="#d70056" stroked="f" path="m1598,344l1506,198r-46,-69l1411,62,1360,r-42,135l1254,126r-69,1l1116,140r-66,24l989,200r-56,47l811,371,630,558r1,l597,593r-71,68l477,706r-73,52l335,788r-78,16l212,807r-57,-3l101,794,49,776,,753r22,34l64,838r74,61l201,932r66,21l336,963r70,-1l475,949r66,-24l602,889r55,-46l779,718,961,531r-1,l994,496r71,-68l1114,384r49,-38l1231,335r11,1l1252,336r5,1l1209,495r78,-33l1364,433r156,-58l1598,34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">
                  <v:path arrowok="t" o:connecttype="custom" o:connectlocs="1598,-1494;1506,-1640;1460,-1709;1411,-1776;1360,-1838;1318,-1703;1254,-1712;1185,-1711;1116,-1698;1050,-1674;989,-1638;933,-1591;811,-1467;630,-1280;631,-1280;597,-1245;526,-1177;477,-1132;404,-1080;335,-1050;257,-1034;212,-1031;155,-1034;101,-1044;49,-1062;0,-1085;22,-1051;64,-1000;138,-939;201,-906;267,-885;336,-875;406,-876;475,-889;541,-913;602,-949;657,-995;779,-1120;961,-1307;960,-1307;994,-1342;1065,-1410;1114,-1454;1163,-1492;1231,-1503;1242,-1502;1252,-1502;1257,-1501;1209,-1343;1287,-1376;1364,-1405;1520,-1463;1598,-1494" o:connectangles="0,0,0,0,0,0,0,0,0,0,0,0,0,0,0,0,0,0,0,0,0,0,0,0,0,0,0,0,0,0,0,0,0,0,0,0,0,0,0,0,0,0,0,0,0,0,0,0,0,0,0,0,0"/>
                </v:shape>
                <w10:wrap anchorx="page"/>
              </v:group>
            </w:pict>
          </mc:Fallback>
        </mc:AlternateContent>
      </w:r>
      <w:r>
        <w:rPr>
          <w:rFonts w:ascii="Poppins Light"/>
          <w:color w:val="005696"/>
          <w:spacing w:val="-63"/>
          <w:sz w:val="24"/>
        </w:rPr>
        <w:t xml:space="preserve"> </w:t>
      </w:r>
    </w:p>
    <w:p w:rsidR="00D0324C" w:rsidP="00D0324C" w:rsidRDefault="00D0324C" w14:paraId="7CB20B69" w14:textId="610355A5">
      <w:pPr>
        <w:spacing w:line="182" w:lineRule="auto"/>
        <w:ind w:right="4" w:hanging="360"/>
        <w:rPr>
          <w:rFonts w:ascii="Poppins Light"/>
          <w:color w:val="005696"/>
          <w:spacing w:val="-63"/>
          <w:sz w:val="24"/>
        </w:rPr>
      </w:pPr>
      <w:r>
        <w:rPr>
          <w:rFonts w:ascii="Times New Roman"/>
          <w:noProof/>
        </w:rPr>
        <mc:AlternateContent>
          <mc:Choice Requires="wpg">
            <w:drawing>
              <wp:inline distT="0" distB="0" distL="0" distR="0" wp14:anchorId="57F991DA" wp14:editId="1C5D3C27">
                <wp:extent cx="902335" cy="473710"/>
                <wp:effectExtent l="0" t="0" r="0" b="0"/>
                <wp:docPr id="24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02335" cy="473710"/>
                          <a:chOff x="0" y="0"/>
                          <a:chExt cx="1421" cy="746"/>
                        </a:xfrm>
                      </wpg:grpSpPr>
                      <wps:wsp>
                        <wps:cNvPr id="25" name="AutoShape 2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421" cy="746"/>
                          </a:xfrm>
                          <a:custGeom>
                            <a:avLst/>
                            <a:gdLst>
                              <a:gd name="T0" fmla="*/ 663 w 1421"/>
                              <a:gd name="T1" fmla="*/ 289 h 746"/>
                              <a:gd name="T2" fmla="*/ 616 w 1421"/>
                              <a:gd name="T3" fmla="*/ 168 h 746"/>
                              <a:gd name="T4" fmla="*/ 564 w 1421"/>
                              <a:gd name="T5" fmla="*/ 100 h 746"/>
                              <a:gd name="T6" fmla="*/ 486 w 1421"/>
                              <a:gd name="T7" fmla="*/ 47 h 746"/>
                              <a:gd name="T8" fmla="*/ 473 w 1421"/>
                              <a:gd name="T9" fmla="*/ 448 h 746"/>
                              <a:gd name="T10" fmla="*/ 375 w 1421"/>
                              <a:gd name="T11" fmla="*/ 557 h 746"/>
                              <a:gd name="T12" fmla="*/ 180 w 1421"/>
                              <a:gd name="T13" fmla="*/ 573 h 746"/>
                              <a:gd name="T14" fmla="*/ 294 w 1421"/>
                              <a:gd name="T15" fmla="*/ 168 h 746"/>
                              <a:gd name="T16" fmla="*/ 438 w 1421"/>
                              <a:gd name="T17" fmla="*/ 226 h 746"/>
                              <a:gd name="T18" fmla="*/ 486 w 1421"/>
                              <a:gd name="T19" fmla="*/ 370 h 746"/>
                              <a:gd name="T20" fmla="*/ 444 w 1421"/>
                              <a:gd name="T21" fmla="*/ 27 h 746"/>
                              <a:gd name="T22" fmla="*/ 293 w 1421"/>
                              <a:gd name="T23" fmla="*/ 2 h 746"/>
                              <a:gd name="T24" fmla="*/ 0 w 1421"/>
                              <a:gd name="T25" fmla="*/ 739 h 746"/>
                              <a:gd name="T26" fmla="*/ 373 w 1421"/>
                              <a:gd name="T27" fmla="*/ 733 h 746"/>
                              <a:gd name="T28" fmla="*/ 509 w 1421"/>
                              <a:gd name="T29" fmla="*/ 683 h 746"/>
                              <a:gd name="T30" fmla="*/ 609 w 1421"/>
                              <a:gd name="T31" fmla="*/ 587 h 746"/>
                              <a:gd name="T32" fmla="*/ 642 w 1421"/>
                              <a:gd name="T33" fmla="*/ 524 h 746"/>
                              <a:gd name="T34" fmla="*/ 670 w 1421"/>
                              <a:gd name="T35" fmla="*/ 370 h 746"/>
                              <a:gd name="T36" fmla="*/ 1386 w 1421"/>
                              <a:gd name="T37" fmla="*/ 137 h 746"/>
                              <a:gd name="T38" fmla="*/ 1277 w 1421"/>
                              <a:gd name="T39" fmla="*/ 41 h 746"/>
                              <a:gd name="T40" fmla="*/ 1100 w 1421"/>
                              <a:gd name="T41" fmla="*/ 0 h 746"/>
                              <a:gd name="T42" fmla="*/ 948 w 1421"/>
                              <a:gd name="T43" fmla="*/ 27 h 746"/>
                              <a:gd name="T44" fmla="*/ 826 w 1421"/>
                              <a:gd name="T45" fmla="*/ 103 h 746"/>
                              <a:gd name="T46" fmla="*/ 744 w 1421"/>
                              <a:gd name="T47" fmla="*/ 221 h 746"/>
                              <a:gd name="T48" fmla="*/ 715 w 1421"/>
                              <a:gd name="T49" fmla="*/ 373 h 746"/>
                              <a:gd name="T50" fmla="*/ 744 w 1421"/>
                              <a:gd name="T51" fmla="*/ 524 h 746"/>
                              <a:gd name="T52" fmla="*/ 826 w 1421"/>
                              <a:gd name="T53" fmla="*/ 642 h 746"/>
                              <a:gd name="T54" fmla="*/ 948 w 1421"/>
                              <a:gd name="T55" fmla="*/ 718 h 746"/>
                              <a:gd name="T56" fmla="*/ 1100 w 1421"/>
                              <a:gd name="T57" fmla="*/ 745 h 746"/>
                              <a:gd name="T58" fmla="*/ 1277 w 1421"/>
                              <a:gd name="T59" fmla="*/ 704 h 746"/>
                              <a:gd name="T60" fmla="*/ 1386 w 1421"/>
                              <a:gd name="T61" fmla="*/ 608 h 746"/>
                              <a:gd name="T62" fmla="*/ 1260 w 1421"/>
                              <a:gd name="T63" fmla="*/ 476 h 746"/>
                              <a:gd name="T64" fmla="*/ 1199 w 1421"/>
                              <a:gd name="T65" fmla="*/ 550 h 746"/>
                              <a:gd name="T66" fmla="*/ 1100 w 1421"/>
                              <a:gd name="T67" fmla="*/ 581 h 746"/>
                              <a:gd name="T68" fmla="*/ 960 w 1421"/>
                              <a:gd name="T69" fmla="*/ 521 h 746"/>
                              <a:gd name="T70" fmla="*/ 904 w 1421"/>
                              <a:gd name="T71" fmla="*/ 373 h 746"/>
                              <a:gd name="T72" fmla="*/ 960 w 1421"/>
                              <a:gd name="T73" fmla="*/ 224 h 746"/>
                              <a:gd name="T74" fmla="*/ 1100 w 1421"/>
                              <a:gd name="T75" fmla="*/ 164 h 746"/>
                              <a:gd name="T76" fmla="*/ 1199 w 1421"/>
                              <a:gd name="T77" fmla="*/ 195 h 746"/>
                              <a:gd name="T78" fmla="*/ 1260 w 1421"/>
                              <a:gd name="T79" fmla="*/ 269 h 74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</a:cxnLst>
                            <a:rect l="0" t="0" r="r" b="b"/>
                            <a:pathLst>
                              <a:path w="1421" h="746">
                                <a:moveTo>
                                  <a:pt x="670" y="370"/>
                                </a:moveTo>
                                <a:lnTo>
                                  <a:pt x="663" y="289"/>
                                </a:lnTo>
                                <a:lnTo>
                                  <a:pt x="642" y="216"/>
                                </a:lnTo>
                                <a:lnTo>
                                  <a:pt x="616" y="168"/>
                                </a:lnTo>
                                <a:lnTo>
                                  <a:pt x="609" y="153"/>
                                </a:lnTo>
                                <a:lnTo>
                                  <a:pt x="564" y="100"/>
                                </a:lnTo>
                                <a:lnTo>
                                  <a:pt x="509" y="58"/>
                                </a:lnTo>
                                <a:lnTo>
                                  <a:pt x="486" y="47"/>
                                </a:lnTo>
                                <a:lnTo>
                                  <a:pt x="486" y="370"/>
                                </a:lnTo>
                                <a:lnTo>
                                  <a:pt x="473" y="448"/>
                                </a:lnTo>
                                <a:lnTo>
                                  <a:pt x="435" y="513"/>
                                </a:lnTo>
                                <a:lnTo>
                                  <a:pt x="375" y="557"/>
                                </a:lnTo>
                                <a:lnTo>
                                  <a:pt x="293" y="573"/>
                                </a:lnTo>
                                <a:lnTo>
                                  <a:pt x="180" y="573"/>
                                </a:lnTo>
                                <a:lnTo>
                                  <a:pt x="180" y="168"/>
                                </a:lnTo>
                                <a:lnTo>
                                  <a:pt x="294" y="168"/>
                                </a:lnTo>
                                <a:lnTo>
                                  <a:pt x="378" y="183"/>
                                </a:lnTo>
                                <a:lnTo>
                                  <a:pt x="438" y="226"/>
                                </a:lnTo>
                                <a:lnTo>
                                  <a:pt x="474" y="290"/>
                                </a:lnTo>
                                <a:lnTo>
                                  <a:pt x="486" y="370"/>
                                </a:lnTo>
                                <a:lnTo>
                                  <a:pt x="486" y="47"/>
                                </a:lnTo>
                                <a:lnTo>
                                  <a:pt x="444" y="27"/>
                                </a:lnTo>
                                <a:lnTo>
                                  <a:pt x="372" y="9"/>
                                </a:lnTo>
                                <a:lnTo>
                                  <a:pt x="293" y="2"/>
                                </a:lnTo>
                                <a:lnTo>
                                  <a:pt x="0" y="2"/>
                                </a:lnTo>
                                <a:lnTo>
                                  <a:pt x="0" y="739"/>
                                </a:lnTo>
                                <a:lnTo>
                                  <a:pt x="294" y="739"/>
                                </a:lnTo>
                                <a:lnTo>
                                  <a:pt x="373" y="733"/>
                                </a:lnTo>
                                <a:lnTo>
                                  <a:pt x="445" y="714"/>
                                </a:lnTo>
                                <a:lnTo>
                                  <a:pt x="509" y="683"/>
                                </a:lnTo>
                                <a:lnTo>
                                  <a:pt x="564" y="640"/>
                                </a:lnTo>
                                <a:lnTo>
                                  <a:pt x="609" y="587"/>
                                </a:lnTo>
                                <a:lnTo>
                                  <a:pt x="616" y="573"/>
                                </a:lnTo>
                                <a:lnTo>
                                  <a:pt x="642" y="524"/>
                                </a:lnTo>
                                <a:lnTo>
                                  <a:pt x="663" y="452"/>
                                </a:lnTo>
                                <a:lnTo>
                                  <a:pt x="670" y="370"/>
                                </a:lnTo>
                                <a:close/>
                                <a:moveTo>
                                  <a:pt x="1420" y="193"/>
                                </a:moveTo>
                                <a:lnTo>
                                  <a:pt x="1386" y="137"/>
                                </a:lnTo>
                                <a:lnTo>
                                  <a:pt x="1339" y="84"/>
                                </a:lnTo>
                                <a:lnTo>
                                  <a:pt x="1277" y="41"/>
                                </a:lnTo>
                                <a:lnTo>
                                  <a:pt x="1198" y="11"/>
                                </a:lnTo>
                                <a:lnTo>
                                  <a:pt x="1100" y="0"/>
                                </a:lnTo>
                                <a:lnTo>
                                  <a:pt x="1021" y="7"/>
                                </a:lnTo>
                                <a:lnTo>
                                  <a:pt x="948" y="27"/>
                                </a:lnTo>
                                <a:lnTo>
                                  <a:pt x="883" y="59"/>
                                </a:lnTo>
                                <a:lnTo>
                                  <a:pt x="826" y="103"/>
                                </a:lnTo>
                                <a:lnTo>
                                  <a:pt x="780" y="157"/>
                                </a:lnTo>
                                <a:lnTo>
                                  <a:pt x="744" y="221"/>
                                </a:lnTo>
                                <a:lnTo>
                                  <a:pt x="722" y="293"/>
                                </a:lnTo>
                                <a:lnTo>
                                  <a:pt x="715" y="373"/>
                                </a:lnTo>
                                <a:lnTo>
                                  <a:pt x="722" y="452"/>
                                </a:lnTo>
                                <a:lnTo>
                                  <a:pt x="744" y="524"/>
                                </a:lnTo>
                                <a:lnTo>
                                  <a:pt x="780" y="588"/>
                                </a:lnTo>
                                <a:lnTo>
                                  <a:pt x="826" y="642"/>
                                </a:lnTo>
                                <a:lnTo>
                                  <a:pt x="883" y="686"/>
                                </a:lnTo>
                                <a:lnTo>
                                  <a:pt x="948" y="718"/>
                                </a:lnTo>
                                <a:lnTo>
                                  <a:pt x="1021" y="738"/>
                                </a:lnTo>
                                <a:lnTo>
                                  <a:pt x="1100" y="745"/>
                                </a:lnTo>
                                <a:lnTo>
                                  <a:pt x="1198" y="734"/>
                                </a:lnTo>
                                <a:lnTo>
                                  <a:pt x="1277" y="704"/>
                                </a:lnTo>
                                <a:lnTo>
                                  <a:pt x="1339" y="660"/>
                                </a:lnTo>
                                <a:lnTo>
                                  <a:pt x="1386" y="608"/>
                                </a:lnTo>
                                <a:lnTo>
                                  <a:pt x="1420" y="552"/>
                                </a:lnTo>
                                <a:lnTo>
                                  <a:pt x="1260" y="476"/>
                                </a:lnTo>
                                <a:lnTo>
                                  <a:pt x="1235" y="517"/>
                                </a:lnTo>
                                <a:lnTo>
                                  <a:pt x="1199" y="550"/>
                                </a:lnTo>
                                <a:lnTo>
                                  <a:pt x="1153" y="573"/>
                                </a:lnTo>
                                <a:lnTo>
                                  <a:pt x="1100" y="581"/>
                                </a:lnTo>
                                <a:lnTo>
                                  <a:pt x="1022" y="565"/>
                                </a:lnTo>
                                <a:lnTo>
                                  <a:pt x="960" y="521"/>
                                </a:lnTo>
                                <a:lnTo>
                                  <a:pt x="919" y="455"/>
                                </a:lnTo>
                                <a:lnTo>
                                  <a:pt x="904" y="373"/>
                                </a:lnTo>
                                <a:lnTo>
                                  <a:pt x="919" y="290"/>
                                </a:lnTo>
                                <a:lnTo>
                                  <a:pt x="960" y="224"/>
                                </a:lnTo>
                                <a:lnTo>
                                  <a:pt x="1022" y="180"/>
                                </a:lnTo>
                                <a:lnTo>
                                  <a:pt x="1100" y="164"/>
                                </a:lnTo>
                                <a:lnTo>
                                  <a:pt x="1153" y="173"/>
                                </a:lnTo>
                                <a:lnTo>
                                  <a:pt x="1199" y="195"/>
                                </a:lnTo>
                                <a:lnTo>
                                  <a:pt x="1235" y="228"/>
                                </a:lnTo>
                                <a:lnTo>
                                  <a:pt x="1260" y="269"/>
                                </a:lnTo>
                                <a:lnTo>
                                  <a:pt x="1420" y="19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6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 w14:anchorId="726F56E2">
              <v:group id="Group 25" style="width:71.05pt;height:37.3pt;mso-position-horizontal-relative:char;mso-position-vertical-relative:line" coordsize="1421,746" o:spid="_x0000_s1026" w14:anchorId="21557A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">
                <v:shape id="AutoShape 26" style="position:absolute;width:1421;height:746;visibility:visible;mso-wrap-style:square;v-text-anchor:top" coordsize="1421,746" o:spid="_x0000_s1027" fillcolor="#005696" stroked="f" path="m670,370r-7,-81l642,216,616,168r-7,-15l564,100,509,58,486,47r,323l473,448r-38,65l375,557r-82,16l180,573r,-405l294,168r84,15l438,226r36,64l486,370r,-323l444,27,372,9,293,2,,2,,739r294,l373,733r72,-19l509,683r55,-43l609,587r7,-14l642,524r21,-72l670,370xm1420,193r-34,-56l1339,84,1277,41,1198,11,1100,r-79,7l948,27,883,59r-57,44l780,157r-36,64l722,293r-7,80l722,452r22,72l780,588r46,54l883,686r65,32l1021,738r79,7l1198,734r79,-30l1339,660r47,-52l1420,552,1260,476r-25,41l1199,550r-46,23l1100,581r-78,-16l960,521,919,455,904,373r15,-83l960,224r62,-44l1100,164r53,9l1199,195r36,33l1260,269r160,-7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">
                  <v:path arrowok="t" o:connecttype="custom" o:connectlocs="663,289;616,168;564,100;486,47;473,448;375,557;180,573;294,168;438,226;486,370;444,27;293,2;0,739;373,733;509,683;609,587;642,524;670,370;1386,137;1277,41;1100,0;948,27;826,103;744,221;715,373;744,524;826,642;948,718;1100,745;1277,704;1386,608;1260,476;1199,550;1100,581;960,521;904,373;960,224;1100,164;1199,195;1260,269" o:connectangles="0,0,0,0,0,0,0,0,0,0,0,0,0,0,0,0,0,0,0,0,0,0,0,0,0,0,0,0,0,0,0,0,0,0,0,0,0,0,0,0"/>
                </v:shape>
                <w10:anchorlock/>
              </v:group>
            </w:pict>
          </mc:Fallback>
        </mc:AlternateContent>
      </w:r>
    </w:p>
    <w:p w:rsidR="00D0324C" w:rsidP="00D0324C" w:rsidRDefault="00D0324C" w14:paraId="478FD4C0" w14:textId="77777777">
      <w:pPr>
        <w:spacing w:line="182" w:lineRule="auto"/>
        <w:ind w:right="4" w:hanging="360"/>
        <w:rPr>
          <w:rFonts w:ascii="Poppins Light"/>
          <w:color w:val="005696"/>
          <w:spacing w:val="-63"/>
          <w:sz w:val="24"/>
        </w:rPr>
      </w:pPr>
    </w:p>
    <w:p w:rsidR="00A02674" w:rsidRDefault="00A02674" w14:paraId="652A9DF3" w14:textId="60EE08EC">
      <w:pPr>
        <w:rPr>
          <w:rFonts w:ascii="Poppins Light"/>
          <w:color w:val="005696"/>
          <w:sz w:val="24"/>
        </w:rPr>
      </w:pPr>
    </w:p>
    <w:p w:rsidRPr="007E1A9F" w:rsidR="00421780" w:rsidP="00B6645A" w:rsidRDefault="00A84766" w14:paraId="59B689D6" w14:textId="7A652E13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  <w:r w:rsidRPr="007E1A9F">
        <w:rPr>
          <w:rFonts w:ascii="Times New Roman" w:hAnsi="Times New Roman" w:cs="Times New Roman"/>
          <w:b/>
          <w:bCs/>
          <w:color w:val="005696"/>
          <w:sz w:val="24"/>
        </w:rPr>
        <w:t>May 13, 2022</w:t>
      </w:r>
    </w:p>
    <w:p w:rsidRPr="007E1A9F" w:rsidR="00421780" w:rsidP="00D0324C" w:rsidRDefault="00421780" w14:paraId="1250F8D6" w14:textId="77777777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</w:p>
    <w:p w:rsidRPr="00370B50" w:rsidR="00B6645A" w:rsidP="00B6645A" w:rsidRDefault="00A84766" w14:paraId="668EF570" w14:textId="7E3D147B">
      <w:pPr>
        <w:ind w:left="-360"/>
        <w:rPr>
          <w:rFonts w:ascii="Times New Roman" w:hAnsi="Times New Roman" w:cs="Times New Roman"/>
          <w:b/>
          <w:bCs/>
          <w:color w:val="005696"/>
          <w:sz w:val="24"/>
          <w:szCs w:val="28"/>
        </w:rPr>
      </w:pPr>
      <w:r w:rsidRPr="00370B50">
        <w:rPr>
          <w:rFonts w:ascii="Times New Roman" w:hAnsi="Times New Roman" w:cs="Times New Roman"/>
          <w:b/>
          <w:bCs/>
          <w:color w:val="005696"/>
          <w:sz w:val="24"/>
          <w:szCs w:val="28"/>
        </w:rPr>
        <w:t xml:space="preserve">RE:   </w:t>
      </w:r>
      <w:r w:rsidRPr="00370B50" w:rsidR="00DA0B19">
        <w:rPr>
          <w:rFonts w:ascii="Times New Roman" w:hAnsi="Times New Roman" w:cs="Times New Roman"/>
          <w:b/>
          <w:bCs/>
          <w:color w:val="005696"/>
          <w:sz w:val="24"/>
          <w:szCs w:val="28"/>
        </w:rPr>
        <w:tab/>
      </w:r>
      <w:r w:rsidRPr="00370B50">
        <w:rPr>
          <w:rFonts w:ascii="Times New Roman" w:hAnsi="Times New Roman" w:cs="Times New Roman"/>
          <w:b/>
          <w:bCs/>
          <w:color w:val="005696"/>
          <w:sz w:val="24"/>
          <w:szCs w:val="28"/>
        </w:rPr>
        <w:t xml:space="preserve">DCNEXT! Innovation Challenge for Expecting </w:t>
      </w:r>
      <w:r w:rsidRPr="00370B50" w:rsidR="00BD517E">
        <w:rPr>
          <w:rFonts w:ascii="Times New Roman" w:hAnsi="Times New Roman" w:cs="Times New Roman"/>
          <w:b/>
          <w:bCs/>
          <w:color w:val="005696"/>
          <w:sz w:val="24"/>
          <w:szCs w:val="28"/>
        </w:rPr>
        <w:t>&amp;</w:t>
      </w:r>
      <w:r w:rsidRPr="00370B50">
        <w:rPr>
          <w:rFonts w:ascii="Times New Roman" w:hAnsi="Times New Roman" w:cs="Times New Roman"/>
          <w:b/>
          <w:bCs/>
          <w:color w:val="005696"/>
          <w:sz w:val="24"/>
          <w:szCs w:val="28"/>
        </w:rPr>
        <w:t xml:space="preserve"> Parenting Teens</w:t>
      </w:r>
    </w:p>
    <w:p w:rsidRPr="00370B50" w:rsidR="00B6645A" w:rsidP="008F0650" w:rsidRDefault="00B6645A" w14:paraId="53F4FCA4" w14:textId="694BA990">
      <w:pPr>
        <w:ind w:left="-360"/>
        <w:rPr>
          <w:rFonts w:ascii="Times New Roman" w:hAnsi="Times New Roman" w:cs="Times New Roman"/>
          <w:b/>
          <w:bCs/>
          <w:color w:val="005696"/>
          <w:sz w:val="24"/>
          <w:szCs w:val="28"/>
        </w:rPr>
      </w:pPr>
      <w:r w:rsidRPr="00370B50">
        <w:rPr>
          <w:rFonts w:ascii="Times New Roman" w:hAnsi="Times New Roman" w:cs="Times New Roman"/>
          <w:b/>
          <w:bCs/>
          <w:color w:val="005696"/>
          <w:sz w:val="24"/>
          <w:szCs w:val="28"/>
        </w:rPr>
        <w:tab/>
      </w:r>
      <w:r w:rsidRPr="00370B50">
        <w:rPr>
          <w:rFonts w:ascii="Times New Roman" w:hAnsi="Times New Roman" w:cs="Times New Roman"/>
          <w:b/>
          <w:bCs/>
          <w:color w:val="005696"/>
          <w:sz w:val="24"/>
          <w:szCs w:val="28"/>
        </w:rPr>
        <w:tab/>
      </w:r>
      <w:r w:rsidRPr="00370B50">
        <w:rPr>
          <w:rFonts w:ascii="Times New Roman" w:hAnsi="Times New Roman" w:cs="Times New Roman"/>
          <w:b/>
          <w:bCs/>
          <w:color w:val="005696"/>
          <w:sz w:val="24"/>
          <w:szCs w:val="28"/>
        </w:rPr>
        <w:t>GRANT PROPOSAL</w:t>
      </w:r>
      <w:r w:rsidRPr="00370B50" w:rsidR="00BD517E">
        <w:rPr>
          <w:rFonts w:ascii="Times New Roman" w:hAnsi="Times New Roman" w:cs="Times New Roman"/>
          <w:b/>
          <w:bCs/>
          <w:color w:val="005696"/>
          <w:sz w:val="24"/>
          <w:szCs w:val="28"/>
        </w:rPr>
        <w:t xml:space="preserve"> </w:t>
      </w:r>
      <w:r w:rsidRPr="00370B50">
        <w:rPr>
          <w:rFonts w:ascii="Times New Roman" w:hAnsi="Times New Roman" w:cs="Times New Roman"/>
          <w:b/>
          <w:bCs/>
          <w:color w:val="005696"/>
          <w:sz w:val="24"/>
          <w:szCs w:val="28"/>
        </w:rPr>
        <w:t>APPLICATION</w:t>
      </w:r>
    </w:p>
    <w:p w:rsidRPr="00370B50" w:rsidR="006425C5" w:rsidP="008F0650" w:rsidRDefault="006425C5" w14:paraId="16B4F193" w14:textId="4CCAA1FD">
      <w:pPr>
        <w:ind w:left="-360"/>
        <w:rPr>
          <w:rFonts w:ascii="Times New Roman" w:hAnsi="Times New Roman" w:cs="Times New Roman"/>
          <w:b w:val="1"/>
          <w:bCs w:val="1"/>
          <w:color w:val="005696"/>
          <w:sz w:val="24"/>
          <w:szCs w:val="24"/>
        </w:rPr>
      </w:pPr>
      <w:r w:rsidRPr="00370B50">
        <w:rPr>
          <w:rFonts w:ascii="Times New Roman" w:hAnsi="Times New Roman" w:cs="Times New Roman"/>
          <w:b/>
          <w:bCs/>
          <w:color w:val="005696"/>
          <w:sz w:val="24"/>
          <w:szCs w:val="28"/>
        </w:rPr>
        <w:tab/>
      </w:r>
      <w:r w:rsidRPr="00370B50">
        <w:rPr>
          <w:rFonts w:ascii="Times New Roman" w:hAnsi="Times New Roman" w:cs="Times New Roman"/>
          <w:b/>
          <w:bCs/>
          <w:color w:val="005696"/>
          <w:sz w:val="24"/>
          <w:szCs w:val="28"/>
        </w:rPr>
        <w:tab/>
      </w:r>
      <w:r w:rsidRPr="00370B50">
        <w:rPr>
          <w:rFonts w:ascii="Times New Roman" w:hAnsi="Times New Roman" w:cs="Times New Roman"/>
          <w:b w:val="1"/>
          <w:bCs w:val="1"/>
          <w:color w:val="005696"/>
          <w:sz w:val="24"/>
          <w:szCs w:val="24"/>
        </w:rPr>
        <w:t xml:space="preserve">DUE DATE:  Tuesda</w:t>
      </w:r>
      <w:r w:rsidR="00DC64D6">
        <w:rPr>
          <w:rFonts w:ascii="Times New Roman" w:hAnsi="Times New Roman" w:cs="Times New Roman"/>
          <w:b w:val="1"/>
          <w:bCs w:val="1"/>
          <w:color w:val="005696"/>
          <w:sz w:val="24"/>
          <w:szCs w:val="24"/>
        </w:rPr>
        <w:t>y</w:t>
      </w:r>
      <w:r w:rsidRPr="00370B50">
        <w:rPr>
          <w:rFonts w:ascii="Times New Roman" w:hAnsi="Times New Roman" w:cs="Times New Roman"/>
          <w:b w:val="1"/>
          <w:bCs w:val="1"/>
          <w:color w:val="005696"/>
          <w:sz w:val="24"/>
          <w:szCs w:val="24"/>
        </w:rPr>
        <w:t xml:space="preserve">, June </w:t>
      </w:r>
      <w:r w:rsidR="00DC64D6">
        <w:rPr>
          <w:rFonts w:ascii="Times New Roman" w:hAnsi="Times New Roman" w:cs="Times New Roman"/>
          <w:b w:val="1"/>
          <w:bCs w:val="1"/>
          <w:color w:val="005696"/>
          <w:sz w:val="24"/>
          <w:szCs w:val="24"/>
        </w:rPr>
        <w:t>14th</w:t>
      </w:r>
      <w:r w:rsidRPr="00370B50">
        <w:rPr>
          <w:rFonts w:ascii="Times New Roman" w:hAnsi="Times New Roman" w:cs="Times New Roman"/>
          <w:b w:val="1"/>
          <w:bCs w:val="1"/>
          <w:color w:val="005696"/>
          <w:sz w:val="24"/>
          <w:szCs w:val="24"/>
        </w:rPr>
        <w:t>, 2022</w:t>
      </w:r>
    </w:p>
    <w:p w:rsidRPr="007E1A9F" w:rsidR="00B6645A" w:rsidP="008F0650" w:rsidRDefault="00B6645A" w14:paraId="532F70B5" w14:textId="3BD1D6C8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</w:p>
    <w:p w:rsidRPr="007E1A9F" w:rsidR="007707BB" w:rsidP="00BD517E" w:rsidRDefault="007707BB" w14:paraId="7C2994B0" w14:textId="623A2291">
      <w:pPr>
        <w:rPr>
          <w:rFonts w:ascii="Times New Roman" w:hAnsi="Times New Roman" w:cs="Times New Roman"/>
          <w:b/>
          <w:bCs/>
          <w:color w:val="005696"/>
          <w:sz w:val="24"/>
        </w:rPr>
      </w:pPr>
    </w:p>
    <w:p w:rsidRPr="007E1A9F" w:rsidR="007707BB" w:rsidP="008F0650" w:rsidRDefault="00C214C1" w14:paraId="6B4CED9D" w14:textId="23A42CC4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  <w:r w:rsidRPr="007E1A9F">
        <w:rPr>
          <w:rFonts w:ascii="Times New Roman" w:hAnsi="Times New Roman" w:cs="Times New Roman"/>
          <w:b/>
          <w:bCs/>
          <w:color w:val="005696"/>
          <w:sz w:val="24"/>
        </w:rPr>
        <w:t>ORGANIZATION</w:t>
      </w:r>
      <w:r w:rsidRPr="007E1A9F" w:rsidR="007707BB">
        <w:rPr>
          <w:rFonts w:ascii="Times New Roman" w:hAnsi="Times New Roman" w:cs="Times New Roman"/>
          <w:b/>
          <w:bCs/>
          <w:color w:val="005696"/>
          <w:sz w:val="24"/>
        </w:rPr>
        <w:t xml:space="preserve"> INFORMATION</w:t>
      </w:r>
    </w:p>
    <w:p w:rsidRPr="007E1A9F" w:rsidR="007707BB" w:rsidP="008F0650" w:rsidRDefault="007707BB" w14:paraId="535DEAD5" w14:textId="1C934BB7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370B50" w:rsidR="00C214C1" w:rsidP="00370B50" w:rsidRDefault="00C214C1" w14:paraId="59CC7941" w14:textId="6EC8198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5696"/>
          <w:sz w:val="24"/>
        </w:rPr>
      </w:pPr>
      <w:r w:rsidRPr="00370B50">
        <w:rPr>
          <w:rFonts w:ascii="Times New Roman" w:hAnsi="Times New Roman" w:cs="Times New Roman"/>
          <w:color w:val="005696"/>
          <w:sz w:val="24"/>
        </w:rPr>
        <w:t>Organization Name</w:t>
      </w:r>
      <w:r w:rsidRPr="00370B50" w:rsidR="00D5228D">
        <w:rPr>
          <w:rFonts w:ascii="Times New Roman" w:hAnsi="Times New Roman" w:cs="Times New Roman"/>
          <w:color w:val="005696"/>
          <w:sz w:val="24"/>
        </w:rPr>
        <w:t xml:space="preserve"> / Department</w:t>
      </w:r>
      <w:r w:rsidRPr="00370B50">
        <w:rPr>
          <w:rFonts w:ascii="Times New Roman" w:hAnsi="Times New Roman" w:cs="Times New Roman"/>
          <w:color w:val="005696"/>
          <w:sz w:val="24"/>
        </w:rPr>
        <w:t>:</w:t>
      </w:r>
    </w:p>
    <w:p w:rsidRPr="007E1A9F" w:rsidR="00BD517E" w:rsidP="008F0650" w:rsidRDefault="00BD517E" w14:paraId="46DFB9AF" w14:textId="77777777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370B50" w:rsidR="00C214C1" w:rsidP="00370B50" w:rsidRDefault="00C214C1" w14:paraId="1BBEC27A" w14:textId="2C76B59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5696"/>
          <w:sz w:val="24"/>
        </w:rPr>
      </w:pPr>
      <w:r w:rsidRPr="00370B50">
        <w:rPr>
          <w:rFonts w:ascii="Times New Roman" w:hAnsi="Times New Roman" w:cs="Times New Roman"/>
          <w:color w:val="005696"/>
          <w:sz w:val="24"/>
        </w:rPr>
        <w:t>Organization Address:</w:t>
      </w:r>
    </w:p>
    <w:p w:rsidRPr="007E1A9F" w:rsidR="0059275B" w:rsidP="00C214C1" w:rsidRDefault="0059275B" w14:paraId="2C8F4524" w14:textId="77777777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370B50" w:rsidR="00C214C1" w:rsidP="00370B50" w:rsidRDefault="00C214C1" w14:paraId="351A5499" w14:textId="1C302679">
      <w:pPr>
        <w:pStyle w:val="ListParagraph"/>
        <w:numPr>
          <w:ilvl w:val="0"/>
          <w:numId w:val="4"/>
        </w:numPr>
        <w:ind w:right="-360"/>
        <w:rPr>
          <w:rFonts w:ascii="Times New Roman" w:hAnsi="Times New Roman" w:cs="Times New Roman"/>
          <w:color w:val="005696"/>
          <w:sz w:val="24"/>
        </w:rPr>
      </w:pPr>
      <w:r w:rsidRPr="00370B50">
        <w:rPr>
          <w:rFonts w:ascii="Times New Roman" w:hAnsi="Times New Roman" w:cs="Times New Roman"/>
          <w:color w:val="005696"/>
          <w:sz w:val="24"/>
        </w:rPr>
        <w:t xml:space="preserve">Organization Tax Status:   __ Non-Profit   __For Profit   </w:t>
      </w:r>
      <w:r w:rsidRPr="00370B50" w:rsidR="00BD517E">
        <w:rPr>
          <w:rFonts w:ascii="Times New Roman" w:hAnsi="Times New Roman" w:cs="Times New Roman"/>
          <w:color w:val="005696"/>
          <w:sz w:val="24"/>
        </w:rPr>
        <w:t>__Government Agency /Program</w:t>
      </w:r>
    </w:p>
    <w:p w:rsidRPr="007E1A9F" w:rsidR="0059275B" w:rsidP="00C214C1" w:rsidRDefault="0059275B" w14:paraId="6039C128" w14:textId="77777777">
      <w:pPr>
        <w:ind w:left="-360" w:right="-270"/>
        <w:rPr>
          <w:rFonts w:ascii="Times New Roman" w:hAnsi="Times New Roman" w:cs="Times New Roman"/>
          <w:color w:val="005696"/>
          <w:sz w:val="24"/>
        </w:rPr>
      </w:pPr>
    </w:p>
    <w:p w:rsidRPr="00370B50" w:rsidR="00C214C1" w:rsidP="00370B50" w:rsidRDefault="00C214C1" w14:paraId="440AFD8C" w14:textId="098B5527">
      <w:pPr>
        <w:pStyle w:val="ListParagraph"/>
        <w:numPr>
          <w:ilvl w:val="0"/>
          <w:numId w:val="4"/>
        </w:numPr>
        <w:ind w:right="-270"/>
        <w:rPr>
          <w:rFonts w:ascii="Times New Roman" w:hAnsi="Times New Roman" w:cs="Times New Roman"/>
          <w:color w:val="005696"/>
          <w:sz w:val="24"/>
        </w:rPr>
      </w:pPr>
      <w:r w:rsidRPr="00370B50">
        <w:rPr>
          <w:rFonts w:ascii="Times New Roman" w:hAnsi="Times New Roman" w:cs="Times New Roman"/>
          <w:color w:val="005696"/>
          <w:sz w:val="24"/>
        </w:rPr>
        <w:t>Organization Website</w:t>
      </w:r>
      <w:r w:rsidRPr="00370B50" w:rsidR="0009141C">
        <w:rPr>
          <w:rFonts w:ascii="Times New Roman" w:hAnsi="Times New Roman" w:cs="Times New Roman"/>
          <w:color w:val="005696"/>
          <w:sz w:val="24"/>
        </w:rPr>
        <w:t>/Social Media Platforms</w:t>
      </w:r>
      <w:r w:rsidRPr="00370B50">
        <w:rPr>
          <w:rFonts w:ascii="Times New Roman" w:hAnsi="Times New Roman" w:cs="Times New Roman"/>
          <w:color w:val="005696"/>
          <w:sz w:val="24"/>
        </w:rPr>
        <w:t xml:space="preserve">:  </w:t>
      </w:r>
    </w:p>
    <w:p w:rsidRPr="007E1A9F" w:rsidR="0059275B" w:rsidP="00C214C1" w:rsidRDefault="0059275B" w14:paraId="718D78FE" w14:textId="77777777">
      <w:pPr>
        <w:ind w:left="-360" w:right="-270"/>
        <w:rPr>
          <w:rFonts w:ascii="Times New Roman" w:hAnsi="Times New Roman" w:cs="Times New Roman"/>
          <w:color w:val="005696"/>
          <w:sz w:val="24"/>
        </w:rPr>
      </w:pPr>
    </w:p>
    <w:p w:rsidRPr="00370B50" w:rsidR="00C214C1" w:rsidP="00370B50" w:rsidRDefault="00C214C1" w14:paraId="0848F762" w14:textId="1A28674A">
      <w:pPr>
        <w:pStyle w:val="ListParagraph"/>
        <w:numPr>
          <w:ilvl w:val="0"/>
          <w:numId w:val="4"/>
        </w:numPr>
        <w:ind w:right="-270"/>
        <w:rPr>
          <w:rFonts w:ascii="Times New Roman" w:hAnsi="Times New Roman" w:cs="Times New Roman"/>
          <w:color w:val="005696"/>
          <w:sz w:val="24"/>
        </w:rPr>
      </w:pPr>
      <w:r w:rsidRPr="00370B50">
        <w:rPr>
          <w:rFonts w:ascii="Times New Roman" w:hAnsi="Times New Roman" w:cs="Times New Roman"/>
          <w:color w:val="005696"/>
          <w:sz w:val="24"/>
        </w:rPr>
        <w:t>Organization Contact</w:t>
      </w:r>
      <w:r w:rsidRPr="00370B50" w:rsidR="009C005B">
        <w:rPr>
          <w:rFonts w:ascii="Times New Roman" w:hAnsi="Times New Roman" w:cs="Times New Roman"/>
          <w:color w:val="005696"/>
          <w:sz w:val="24"/>
        </w:rPr>
        <w:t xml:space="preserve"> (Name/Title)</w:t>
      </w:r>
      <w:r w:rsidRPr="00370B50">
        <w:rPr>
          <w:rFonts w:ascii="Times New Roman" w:hAnsi="Times New Roman" w:cs="Times New Roman"/>
          <w:color w:val="005696"/>
          <w:sz w:val="24"/>
        </w:rPr>
        <w:t xml:space="preserve">:   ______________  </w:t>
      </w:r>
    </w:p>
    <w:p w:rsidRPr="007E1A9F" w:rsidR="00C214C1" w:rsidP="00C214C1" w:rsidRDefault="00C214C1" w14:paraId="596798E5" w14:textId="5B67A7A6">
      <w:pPr>
        <w:ind w:left="-360" w:right="-270" w:firstLine="1080"/>
        <w:rPr>
          <w:rFonts w:ascii="Times New Roman" w:hAnsi="Times New Roman" w:cs="Times New Roman"/>
          <w:color w:val="005696"/>
          <w:sz w:val="24"/>
        </w:rPr>
      </w:pPr>
      <w:r w:rsidRPr="007E1A9F">
        <w:rPr>
          <w:rFonts w:ascii="Times New Roman" w:hAnsi="Times New Roman" w:cs="Times New Roman"/>
          <w:color w:val="005696"/>
          <w:sz w:val="24"/>
        </w:rPr>
        <w:t>Contact Information (Email/Phone Number):  _____________________</w:t>
      </w:r>
    </w:p>
    <w:p w:rsidRPr="007E1A9F" w:rsidR="0059275B" w:rsidP="00C214C1" w:rsidRDefault="0059275B" w14:paraId="3297836A" w14:textId="77777777">
      <w:pPr>
        <w:ind w:left="-360" w:right="-270" w:firstLine="1080"/>
        <w:rPr>
          <w:rFonts w:ascii="Times New Roman" w:hAnsi="Times New Roman" w:cs="Times New Roman"/>
          <w:color w:val="005696"/>
          <w:sz w:val="24"/>
        </w:rPr>
      </w:pPr>
    </w:p>
    <w:p w:rsidR="00370B50" w:rsidP="00370B50" w:rsidRDefault="00370B50" w14:paraId="60D4A3B1" w14:textId="77777777">
      <w:pPr>
        <w:rPr>
          <w:rFonts w:ascii="Times New Roman" w:hAnsi="Times New Roman" w:cs="Times New Roman"/>
          <w:color w:val="005696"/>
          <w:sz w:val="24"/>
        </w:rPr>
      </w:pPr>
    </w:p>
    <w:p w:rsidRPr="007E1A9F" w:rsidR="007707BB" w:rsidP="00370B50" w:rsidRDefault="007707BB" w14:paraId="4FCE1CFE" w14:textId="58F597FD">
      <w:pPr>
        <w:rPr>
          <w:rFonts w:ascii="Times New Roman" w:hAnsi="Times New Roman" w:cs="Times New Roman"/>
          <w:b/>
          <w:bCs/>
          <w:color w:val="005696"/>
          <w:sz w:val="24"/>
        </w:rPr>
      </w:pPr>
      <w:r w:rsidRPr="007E1A9F">
        <w:rPr>
          <w:rFonts w:ascii="Times New Roman" w:hAnsi="Times New Roman" w:cs="Times New Roman"/>
          <w:b/>
          <w:bCs/>
          <w:color w:val="005696"/>
          <w:sz w:val="24"/>
        </w:rPr>
        <w:t>PROPOSAL OVERVIEW</w:t>
      </w:r>
    </w:p>
    <w:p w:rsidRPr="007E1A9F" w:rsidR="007707BB" w:rsidP="007707BB" w:rsidRDefault="007707BB" w14:paraId="722EC704" w14:textId="3CF4DC79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="00C214C1" w:rsidP="00370B50" w:rsidRDefault="00C214C1" w14:paraId="18BAD06C" w14:textId="2E62687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5696"/>
          <w:sz w:val="24"/>
        </w:rPr>
      </w:pPr>
      <w:r w:rsidRPr="00370B50">
        <w:rPr>
          <w:rFonts w:ascii="Times New Roman" w:hAnsi="Times New Roman" w:cs="Times New Roman"/>
          <w:color w:val="005696"/>
          <w:sz w:val="24"/>
        </w:rPr>
        <w:t>Proposal Area of Interest</w:t>
      </w:r>
      <w:r w:rsidR="000B11D2">
        <w:rPr>
          <w:rFonts w:ascii="Times New Roman" w:hAnsi="Times New Roman" w:cs="Times New Roman"/>
          <w:color w:val="005696"/>
          <w:sz w:val="24"/>
        </w:rPr>
        <w:t xml:space="preserve"> (generated from Context Team members’ list of significant challenges)</w:t>
      </w:r>
    </w:p>
    <w:p w:rsidR="005B3F40" w:rsidP="005B3F40" w:rsidRDefault="005B3F40" w14:paraId="2325A945" w14:textId="77777777">
      <w:pPr>
        <w:pStyle w:val="ListParagraph"/>
        <w:ind w:left="360"/>
        <w:rPr>
          <w:rFonts w:ascii="Times New Roman" w:hAnsi="Times New Roman" w:cs="Times New Roman"/>
          <w:color w:val="005696"/>
          <w:sz w:val="24"/>
        </w:rPr>
      </w:pPr>
    </w:p>
    <w:p w:rsidRPr="00D87179" w:rsidR="005B3F40" w:rsidP="005B3F40" w:rsidRDefault="005B3F40" w14:paraId="50615F90" w14:textId="777777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5696"/>
          <w:sz w:val="24"/>
        </w:rPr>
      </w:pPr>
      <w:bookmarkStart w:name="_Hlk103150654" w:id="0"/>
      <w:r w:rsidRPr="00D87179">
        <w:rPr>
          <w:rFonts w:ascii="Times New Roman" w:hAnsi="Times New Roman" w:cs="Times New Roman"/>
          <w:color w:val="005696"/>
          <w:sz w:val="24"/>
        </w:rPr>
        <w:t>Criticism of being a Teen Mom</w:t>
      </w:r>
    </w:p>
    <w:p w:rsidRPr="00D87179" w:rsidR="005B3F40" w:rsidP="005B3F40" w:rsidRDefault="005B3F40" w14:paraId="429C0ADA" w14:textId="777777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5696"/>
          <w:sz w:val="24"/>
        </w:rPr>
      </w:pPr>
      <w:r>
        <w:rPr>
          <w:rFonts w:ascii="Times New Roman" w:hAnsi="Times New Roman" w:cs="Times New Roman"/>
          <w:color w:val="005696"/>
          <w:sz w:val="24"/>
        </w:rPr>
        <w:t>C</w:t>
      </w:r>
      <w:r w:rsidRPr="00D87179">
        <w:rPr>
          <w:rFonts w:ascii="Times New Roman" w:hAnsi="Times New Roman" w:cs="Times New Roman"/>
          <w:color w:val="005696"/>
          <w:sz w:val="24"/>
        </w:rPr>
        <w:t>hild Care </w:t>
      </w:r>
    </w:p>
    <w:p w:rsidRPr="00D87179" w:rsidR="005B3F40" w:rsidP="005B3F40" w:rsidRDefault="005B3F40" w14:paraId="77592A7A" w14:textId="777777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5696"/>
          <w:sz w:val="24"/>
        </w:rPr>
      </w:pPr>
      <w:r>
        <w:rPr>
          <w:rFonts w:ascii="Times New Roman" w:hAnsi="Times New Roman" w:cs="Times New Roman"/>
          <w:color w:val="005696"/>
          <w:sz w:val="24"/>
        </w:rPr>
        <w:t>J</w:t>
      </w:r>
      <w:r w:rsidRPr="00D87179">
        <w:rPr>
          <w:rFonts w:ascii="Times New Roman" w:hAnsi="Times New Roman" w:cs="Times New Roman"/>
          <w:color w:val="005696"/>
          <w:sz w:val="24"/>
        </w:rPr>
        <w:t>uggling School, Children and Schedules </w:t>
      </w:r>
    </w:p>
    <w:p w:rsidRPr="00D87179" w:rsidR="005B3F40" w:rsidP="005B3F40" w:rsidRDefault="005B3F40" w14:paraId="32BF8FFE" w14:textId="7207EDC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5696"/>
          <w:sz w:val="24"/>
        </w:rPr>
      </w:pPr>
      <w:r w:rsidRPr="00D87179">
        <w:rPr>
          <w:rFonts w:ascii="Times New Roman" w:hAnsi="Times New Roman" w:cs="Times New Roman"/>
          <w:color w:val="005696"/>
          <w:sz w:val="24"/>
        </w:rPr>
        <w:t>Not having</w:t>
      </w:r>
      <w:r>
        <w:rPr>
          <w:rFonts w:ascii="Times New Roman" w:hAnsi="Times New Roman" w:cs="Times New Roman"/>
          <w:color w:val="005696"/>
          <w:sz w:val="24"/>
        </w:rPr>
        <w:t xml:space="preserve"> social</w:t>
      </w:r>
      <w:r w:rsidRPr="00D87179">
        <w:rPr>
          <w:rFonts w:ascii="Times New Roman" w:hAnsi="Times New Roman" w:cs="Times New Roman"/>
          <w:color w:val="005696"/>
          <w:sz w:val="24"/>
        </w:rPr>
        <w:t xml:space="preserve"> </w:t>
      </w:r>
      <w:r>
        <w:rPr>
          <w:rFonts w:ascii="Times New Roman" w:hAnsi="Times New Roman" w:cs="Times New Roman"/>
          <w:color w:val="005696"/>
          <w:sz w:val="24"/>
        </w:rPr>
        <w:t>s</w:t>
      </w:r>
      <w:r w:rsidRPr="00D87179">
        <w:rPr>
          <w:rFonts w:ascii="Times New Roman" w:hAnsi="Times New Roman" w:cs="Times New Roman"/>
          <w:color w:val="005696"/>
          <w:sz w:val="24"/>
        </w:rPr>
        <w:t>upport needed personally and for their children</w:t>
      </w:r>
    </w:p>
    <w:p w:rsidRPr="00D87179" w:rsidR="005B3F40" w:rsidP="005B3F40" w:rsidRDefault="005B3F40" w14:paraId="7A03DEE8" w14:textId="2991E8E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5696"/>
          <w:sz w:val="24"/>
        </w:rPr>
      </w:pPr>
      <w:r w:rsidRPr="00D87179">
        <w:rPr>
          <w:rFonts w:ascii="Times New Roman" w:hAnsi="Times New Roman" w:cs="Times New Roman"/>
          <w:color w:val="005696"/>
          <w:sz w:val="24"/>
        </w:rPr>
        <w:t xml:space="preserve">Lack of </w:t>
      </w:r>
      <w:r>
        <w:rPr>
          <w:rFonts w:ascii="Times New Roman" w:hAnsi="Times New Roman" w:cs="Times New Roman"/>
          <w:color w:val="005696"/>
          <w:sz w:val="24"/>
        </w:rPr>
        <w:t>c</w:t>
      </w:r>
      <w:r w:rsidRPr="00D87179">
        <w:rPr>
          <w:rFonts w:ascii="Times New Roman" w:hAnsi="Times New Roman" w:cs="Times New Roman"/>
          <w:color w:val="005696"/>
          <w:sz w:val="24"/>
        </w:rPr>
        <w:t>ommunication with domestic partners</w:t>
      </w:r>
    </w:p>
    <w:p w:rsidRPr="00D87179" w:rsidR="005B3F40" w:rsidP="005B3F40" w:rsidRDefault="005B3F40" w14:paraId="018B701B" w14:textId="7A6F8E2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5696"/>
          <w:sz w:val="24"/>
        </w:rPr>
      </w:pPr>
      <w:r w:rsidRPr="00D87179">
        <w:rPr>
          <w:rFonts w:ascii="Times New Roman" w:hAnsi="Times New Roman" w:cs="Times New Roman"/>
          <w:color w:val="005696"/>
          <w:sz w:val="24"/>
        </w:rPr>
        <w:t xml:space="preserve">Not having </w:t>
      </w:r>
      <w:r>
        <w:rPr>
          <w:rFonts w:ascii="Times New Roman" w:hAnsi="Times New Roman" w:cs="Times New Roman"/>
          <w:color w:val="005696"/>
          <w:sz w:val="24"/>
        </w:rPr>
        <w:t>f</w:t>
      </w:r>
      <w:r w:rsidRPr="00D87179">
        <w:rPr>
          <w:rFonts w:ascii="Times New Roman" w:hAnsi="Times New Roman" w:cs="Times New Roman"/>
          <w:color w:val="005696"/>
          <w:sz w:val="24"/>
        </w:rPr>
        <w:t>athers involved</w:t>
      </w:r>
      <w:r>
        <w:rPr>
          <w:rFonts w:ascii="Times New Roman" w:hAnsi="Times New Roman" w:cs="Times New Roman"/>
          <w:color w:val="005696"/>
          <w:sz w:val="24"/>
        </w:rPr>
        <w:t xml:space="preserve"> with parenting</w:t>
      </w:r>
    </w:p>
    <w:p w:rsidRPr="00D87179" w:rsidR="005B3F40" w:rsidP="005B3F40" w:rsidRDefault="005B3F40" w14:paraId="5D587F2B" w14:textId="3FAD32D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5696"/>
          <w:sz w:val="24"/>
        </w:rPr>
      </w:pPr>
      <w:r>
        <w:rPr>
          <w:rFonts w:ascii="Times New Roman" w:hAnsi="Times New Roman" w:cs="Times New Roman"/>
          <w:color w:val="005696"/>
          <w:sz w:val="24"/>
        </w:rPr>
        <w:t>Children</w:t>
      </w:r>
      <w:r w:rsidRPr="00D87179">
        <w:rPr>
          <w:rFonts w:ascii="Times New Roman" w:hAnsi="Times New Roman" w:cs="Times New Roman"/>
          <w:color w:val="005696"/>
          <w:sz w:val="24"/>
        </w:rPr>
        <w:t xml:space="preserve"> changing </w:t>
      </w:r>
      <w:r>
        <w:rPr>
          <w:rFonts w:ascii="Times New Roman" w:hAnsi="Times New Roman" w:cs="Times New Roman"/>
          <w:color w:val="005696"/>
          <w:sz w:val="24"/>
        </w:rPr>
        <w:t xml:space="preserve">parent’s </w:t>
      </w:r>
      <w:r w:rsidRPr="00D87179">
        <w:rPr>
          <w:rFonts w:ascii="Times New Roman" w:hAnsi="Times New Roman" w:cs="Times New Roman"/>
          <w:color w:val="005696"/>
          <w:sz w:val="24"/>
        </w:rPr>
        <w:t>mental health</w:t>
      </w:r>
    </w:p>
    <w:p w:rsidR="005B3F40" w:rsidP="005B3F40" w:rsidRDefault="005B3F40" w14:paraId="271379C7" w14:textId="7537A16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5696"/>
          <w:sz w:val="24"/>
        </w:rPr>
      </w:pPr>
      <w:r>
        <w:rPr>
          <w:rFonts w:ascii="Times New Roman" w:hAnsi="Times New Roman" w:cs="Times New Roman"/>
          <w:color w:val="005696"/>
          <w:sz w:val="24"/>
        </w:rPr>
        <w:t>H</w:t>
      </w:r>
      <w:r w:rsidRPr="00D87179">
        <w:rPr>
          <w:rFonts w:ascii="Times New Roman" w:hAnsi="Times New Roman" w:cs="Times New Roman"/>
          <w:color w:val="005696"/>
          <w:sz w:val="24"/>
        </w:rPr>
        <w:t>uge expenses related to having a child</w:t>
      </w:r>
    </w:p>
    <w:bookmarkEnd w:id="0"/>
    <w:p w:rsidRPr="007E1A9F" w:rsidR="0059275B" w:rsidP="005B3F40" w:rsidRDefault="0059275B" w14:paraId="7261F878" w14:textId="77777777">
      <w:pPr>
        <w:rPr>
          <w:rFonts w:ascii="Times New Roman" w:hAnsi="Times New Roman" w:cs="Times New Roman"/>
          <w:color w:val="005696"/>
          <w:sz w:val="24"/>
        </w:rPr>
      </w:pPr>
    </w:p>
    <w:p w:rsidRPr="007E1A9F" w:rsidR="0059275B" w:rsidP="007707BB" w:rsidRDefault="0059275B" w14:paraId="3A28257B" w14:textId="77777777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370B50" w:rsidR="007707BB" w:rsidP="00370B50" w:rsidRDefault="00C214C1" w14:paraId="0560C974" w14:textId="0198F81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5696"/>
          <w:sz w:val="24"/>
        </w:rPr>
      </w:pPr>
      <w:r w:rsidRPr="00370B50">
        <w:rPr>
          <w:rFonts w:ascii="Times New Roman" w:hAnsi="Times New Roman" w:cs="Times New Roman"/>
          <w:color w:val="005696"/>
          <w:sz w:val="24"/>
        </w:rPr>
        <w:t>Proposal: Overview of Innovation</w:t>
      </w:r>
      <w:r w:rsidR="00370B50">
        <w:rPr>
          <w:rFonts w:ascii="Times New Roman" w:hAnsi="Times New Roman" w:cs="Times New Roman"/>
          <w:color w:val="005696"/>
          <w:sz w:val="24"/>
        </w:rPr>
        <w:t xml:space="preserve"> (25</w:t>
      </w:r>
      <w:r w:rsidR="005B3F40">
        <w:rPr>
          <w:rFonts w:ascii="Times New Roman" w:hAnsi="Times New Roman" w:cs="Times New Roman"/>
          <w:color w:val="005696"/>
          <w:sz w:val="24"/>
        </w:rPr>
        <w:t>0-400 words</w:t>
      </w:r>
      <w:r w:rsidR="00370B50">
        <w:rPr>
          <w:rFonts w:ascii="Times New Roman" w:hAnsi="Times New Roman" w:cs="Times New Roman"/>
          <w:color w:val="005696"/>
          <w:sz w:val="24"/>
        </w:rPr>
        <w:t>)</w:t>
      </w:r>
    </w:p>
    <w:p w:rsidRPr="007E1A9F" w:rsidR="00C214C1" w:rsidP="007707BB" w:rsidRDefault="00C214C1" w14:paraId="1CD9EE33" w14:textId="3132A990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7E1A9F" w:rsidR="0059275B" w:rsidP="007707BB" w:rsidRDefault="0059275B" w14:paraId="7F9FD6E5" w14:textId="32040A60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7E1A9F" w:rsidR="0059275B" w:rsidP="007707BB" w:rsidRDefault="0059275B" w14:paraId="600ED007" w14:textId="334F7D80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370B50" w:rsidR="0059275B" w:rsidP="00370B50" w:rsidRDefault="009C005B" w14:paraId="0B8E72FE" w14:textId="417BFA5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5696"/>
          <w:sz w:val="24"/>
        </w:rPr>
      </w:pPr>
      <w:r w:rsidRPr="00370B50">
        <w:rPr>
          <w:rFonts w:ascii="Times New Roman" w:hAnsi="Times New Roman" w:cs="Times New Roman"/>
          <w:color w:val="005696"/>
          <w:sz w:val="24"/>
        </w:rPr>
        <w:t xml:space="preserve">Please state </w:t>
      </w:r>
      <w:r w:rsidRPr="00370B50" w:rsidR="00C90511">
        <w:rPr>
          <w:rFonts w:ascii="Times New Roman" w:hAnsi="Times New Roman" w:cs="Times New Roman"/>
          <w:color w:val="005696"/>
          <w:sz w:val="24"/>
        </w:rPr>
        <w:t>1-3</w:t>
      </w:r>
      <w:r w:rsidRPr="00370B50">
        <w:rPr>
          <w:rFonts w:ascii="Times New Roman" w:hAnsi="Times New Roman" w:cs="Times New Roman"/>
          <w:color w:val="005696"/>
          <w:sz w:val="24"/>
        </w:rPr>
        <w:t xml:space="preserve"> specific goals associated with your proposed Innovation.</w:t>
      </w:r>
    </w:p>
    <w:p w:rsidRPr="007E1A9F" w:rsidR="00C214C1" w:rsidP="007707BB" w:rsidRDefault="00C214C1" w14:paraId="1649D768" w14:textId="025E7AD2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7E1A9F" w:rsidR="00C214C1" w:rsidP="0059275B" w:rsidRDefault="00C214C1" w14:paraId="7B5C74C2" w14:textId="71F15F91">
      <w:pPr>
        <w:rPr>
          <w:rFonts w:ascii="Times New Roman" w:hAnsi="Times New Roman" w:cs="Times New Roman"/>
          <w:color w:val="005696"/>
          <w:sz w:val="24"/>
        </w:rPr>
      </w:pPr>
    </w:p>
    <w:p w:rsidRPr="007E1A9F" w:rsidR="00C214C1" w:rsidP="007707BB" w:rsidRDefault="00C214C1" w14:paraId="5F459AC1" w14:textId="0C4EB57C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370B50" w:rsidR="00C634CD" w:rsidP="00370B50" w:rsidRDefault="00A42BBC" w14:paraId="42546895" w14:textId="26F67BB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5696"/>
          <w:sz w:val="24"/>
        </w:rPr>
      </w:pPr>
      <w:r w:rsidRPr="00370B50">
        <w:rPr>
          <w:rFonts w:ascii="Times New Roman" w:hAnsi="Times New Roman" w:cs="Times New Roman"/>
          <w:color w:val="005696"/>
          <w:sz w:val="24"/>
        </w:rPr>
        <w:lastRenderedPageBreak/>
        <w:t xml:space="preserve"> Pleas</w:t>
      </w:r>
      <w:r w:rsidRPr="00370B50" w:rsidR="00D0574F">
        <w:rPr>
          <w:rFonts w:ascii="Times New Roman" w:hAnsi="Times New Roman" w:cs="Times New Roman"/>
          <w:color w:val="005696"/>
          <w:sz w:val="24"/>
        </w:rPr>
        <w:t xml:space="preserve">e </w:t>
      </w:r>
      <w:r w:rsidRPr="00370B50">
        <w:rPr>
          <w:rFonts w:ascii="Times New Roman" w:hAnsi="Times New Roman" w:cs="Times New Roman"/>
          <w:color w:val="005696"/>
          <w:sz w:val="24"/>
        </w:rPr>
        <w:t>describe your organization’s experience in working</w:t>
      </w:r>
      <w:r w:rsidRPr="00370B50" w:rsidR="009C005B">
        <w:rPr>
          <w:rFonts w:ascii="Times New Roman" w:hAnsi="Times New Roman" w:cs="Times New Roman"/>
          <w:color w:val="005696"/>
          <w:sz w:val="24"/>
        </w:rPr>
        <w:t xml:space="preserve">, </w:t>
      </w:r>
      <w:r w:rsidRPr="00370B50">
        <w:rPr>
          <w:rFonts w:ascii="Times New Roman" w:hAnsi="Times New Roman" w:cs="Times New Roman"/>
          <w:color w:val="005696"/>
          <w:sz w:val="24"/>
        </w:rPr>
        <w:t>serving DC expectant and parenting teens and/or any other DC youth populations.  How does this prop</w:t>
      </w:r>
      <w:r w:rsidRPr="00370B50" w:rsidR="009C005B">
        <w:rPr>
          <w:rFonts w:ascii="Times New Roman" w:hAnsi="Times New Roman" w:cs="Times New Roman"/>
          <w:color w:val="005696"/>
          <w:sz w:val="24"/>
        </w:rPr>
        <w:t>osed Innovation</w:t>
      </w:r>
      <w:r w:rsidRPr="00370B50">
        <w:rPr>
          <w:rFonts w:ascii="Times New Roman" w:hAnsi="Times New Roman" w:cs="Times New Roman"/>
          <w:color w:val="005696"/>
          <w:sz w:val="24"/>
        </w:rPr>
        <w:t xml:space="preserve"> fit within your organization’s existing services, role, offerings?</w:t>
      </w:r>
    </w:p>
    <w:p w:rsidRPr="007E1A9F" w:rsidR="00C634CD" w:rsidP="007707BB" w:rsidRDefault="00C634CD" w14:paraId="2A56780E" w14:textId="52487DA9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7E1A9F" w:rsidR="00C634CD" w:rsidP="007707BB" w:rsidRDefault="00C634CD" w14:paraId="4209AEA9" w14:textId="77777777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370B50" w:rsidR="00C214C1" w:rsidP="00370B50" w:rsidRDefault="00C214C1" w14:paraId="37FCD1FC" w14:textId="1FAA1D7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5696"/>
          <w:sz w:val="24"/>
        </w:rPr>
      </w:pPr>
      <w:r w:rsidRPr="00370B50">
        <w:rPr>
          <w:rFonts w:ascii="Times New Roman" w:hAnsi="Times New Roman" w:cs="Times New Roman"/>
          <w:color w:val="005696"/>
          <w:sz w:val="24"/>
        </w:rPr>
        <w:t xml:space="preserve"> Proposal Budget</w:t>
      </w:r>
    </w:p>
    <w:p w:rsidRPr="007E1A9F" w:rsidR="00C214C1" w:rsidP="007707BB" w:rsidRDefault="00C214C1" w14:paraId="51E02907" w14:textId="1F92D234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370B50" w:rsidR="00C214C1" w:rsidP="00370B50" w:rsidRDefault="00C214C1" w14:paraId="5E96D481" w14:textId="6E1F97A3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5696"/>
          <w:sz w:val="24"/>
        </w:rPr>
      </w:pPr>
      <w:r w:rsidRPr="00370B50">
        <w:rPr>
          <w:rFonts w:ascii="Times New Roman" w:hAnsi="Times New Roman" w:cs="Times New Roman"/>
          <w:color w:val="005696"/>
          <w:sz w:val="24"/>
        </w:rPr>
        <w:t>Amount Requested:  $______</w:t>
      </w:r>
    </w:p>
    <w:p w:rsidRPr="00370B50" w:rsidR="00C214C1" w:rsidP="00370B50" w:rsidRDefault="0059275B" w14:paraId="781A1C57" w14:textId="555A00D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5696"/>
          <w:sz w:val="24"/>
        </w:rPr>
      </w:pPr>
      <w:r w:rsidRPr="00370B50">
        <w:rPr>
          <w:rFonts w:ascii="Times New Roman" w:hAnsi="Times New Roman" w:cs="Times New Roman"/>
          <w:color w:val="005696"/>
          <w:sz w:val="24"/>
        </w:rPr>
        <w:t>Any p</w:t>
      </w:r>
      <w:r w:rsidRPr="00370B50" w:rsidR="00C214C1">
        <w:rPr>
          <w:rFonts w:ascii="Times New Roman" w:hAnsi="Times New Roman" w:cs="Times New Roman"/>
          <w:color w:val="005696"/>
          <w:sz w:val="24"/>
        </w:rPr>
        <w:t xml:space="preserve">lanned organizational matching funds: $ _______ </w:t>
      </w:r>
    </w:p>
    <w:p w:rsidRPr="00370B50" w:rsidR="00C214C1" w:rsidP="00370B50" w:rsidRDefault="00C214C1" w14:paraId="3A29426A" w14:textId="60E232F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5696"/>
          <w:sz w:val="24"/>
        </w:rPr>
      </w:pPr>
      <w:r w:rsidRPr="00370B50">
        <w:rPr>
          <w:rFonts w:ascii="Times New Roman" w:hAnsi="Times New Roman" w:cs="Times New Roman"/>
          <w:color w:val="005696"/>
          <w:sz w:val="24"/>
        </w:rPr>
        <w:t>Other source</w:t>
      </w:r>
      <w:r w:rsidRPr="00370B50" w:rsidR="00C634CD">
        <w:rPr>
          <w:rFonts w:ascii="Times New Roman" w:hAnsi="Times New Roman" w:cs="Times New Roman"/>
          <w:color w:val="005696"/>
          <w:sz w:val="24"/>
        </w:rPr>
        <w:t>(</w:t>
      </w:r>
      <w:r w:rsidRPr="00370B50">
        <w:rPr>
          <w:rFonts w:ascii="Times New Roman" w:hAnsi="Times New Roman" w:cs="Times New Roman"/>
          <w:color w:val="005696"/>
          <w:sz w:val="24"/>
        </w:rPr>
        <w:t>s</w:t>
      </w:r>
      <w:r w:rsidRPr="00370B50" w:rsidR="00C634CD">
        <w:rPr>
          <w:rFonts w:ascii="Times New Roman" w:hAnsi="Times New Roman" w:cs="Times New Roman"/>
          <w:color w:val="005696"/>
          <w:sz w:val="24"/>
        </w:rPr>
        <w:t>)</w:t>
      </w:r>
      <w:r w:rsidRPr="00370B50">
        <w:rPr>
          <w:rFonts w:ascii="Times New Roman" w:hAnsi="Times New Roman" w:cs="Times New Roman"/>
          <w:color w:val="005696"/>
          <w:sz w:val="24"/>
        </w:rPr>
        <w:t xml:space="preserve"> of funding for Innovation:   $_______</w:t>
      </w:r>
    </w:p>
    <w:p w:rsidRPr="00370B50" w:rsidR="0059275B" w:rsidP="00370B50" w:rsidRDefault="0059275B" w14:paraId="1ACAE3F4" w14:textId="436DAA4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5696"/>
          <w:sz w:val="24"/>
        </w:rPr>
      </w:pPr>
      <w:r w:rsidRPr="00370B50">
        <w:rPr>
          <w:rFonts w:ascii="Times New Roman" w:hAnsi="Times New Roman" w:cs="Times New Roman"/>
          <w:color w:val="005696"/>
          <w:sz w:val="24"/>
        </w:rPr>
        <w:t>Please provide a brief use of funds by the following categories:</w:t>
      </w:r>
    </w:p>
    <w:p w:rsidRPr="007E1A9F" w:rsidR="009C005B" w:rsidP="00370B50" w:rsidRDefault="009C005B" w14:paraId="4007B595" w14:textId="4994587C">
      <w:pPr>
        <w:ind w:left="360"/>
        <w:rPr>
          <w:rFonts w:ascii="Times New Roman" w:hAnsi="Times New Roman" w:cs="Times New Roman"/>
          <w:color w:val="005696"/>
          <w:sz w:val="24"/>
        </w:rPr>
      </w:pPr>
      <w:r w:rsidRPr="007E1A9F">
        <w:rPr>
          <w:rFonts w:ascii="Times New Roman" w:hAnsi="Times New Roman" w:cs="Times New Roman"/>
          <w:color w:val="005696"/>
          <w:sz w:val="24"/>
        </w:rPr>
        <w:tab/>
      </w:r>
      <w:r w:rsidRPr="007E1A9F">
        <w:rPr>
          <w:rFonts w:ascii="Times New Roman" w:hAnsi="Times New Roman" w:cs="Times New Roman"/>
          <w:color w:val="005696"/>
          <w:sz w:val="24"/>
        </w:rPr>
        <w:tab/>
      </w:r>
      <w:r w:rsidRPr="007E1A9F">
        <w:rPr>
          <w:rFonts w:ascii="Times New Roman" w:hAnsi="Times New Roman" w:cs="Times New Roman"/>
          <w:color w:val="005696"/>
          <w:sz w:val="24"/>
        </w:rPr>
        <w:t>Personnel</w:t>
      </w:r>
    </w:p>
    <w:p w:rsidRPr="007E1A9F" w:rsidR="009C005B" w:rsidP="00370B50" w:rsidRDefault="009C005B" w14:paraId="5B136CA7" w14:textId="5DE9EB01">
      <w:pPr>
        <w:ind w:left="360"/>
        <w:rPr>
          <w:rFonts w:ascii="Times New Roman" w:hAnsi="Times New Roman" w:cs="Times New Roman"/>
          <w:color w:val="005696"/>
          <w:sz w:val="24"/>
        </w:rPr>
      </w:pPr>
      <w:r w:rsidRPr="007E1A9F">
        <w:rPr>
          <w:rFonts w:ascii="Times New Roman" w:hAnsi="Times New Roman" w:cs="Times New Roman"/>
          <w:color w:val="005696"/>
          <w:sz w:val="24"/>
        </w:rPr>
        <w:tab/>
      </w:r>
      <w:r w:rsidRPr="007E1A9F">
        <w:rPr>
          <w:rFonts w:ascii="Times New Roman" w:hAnsi="Times New Roman" w:cs="Times New Roman"/>
          <w:color w:val="005696"/>
          <w:sz w:val="24"/>
        </w:rPr>
        <w:tab/>
      </w:r>
      <w:r w:rsidRPr="007E1A9F">
        <w:rPr>
          <w:rFonts w:ascii="Times New Roman" w:hAnsi="Times New Roman" w:cs="Times New Roman"/>
          <w:color w:val="005696"/>
          <w:sz w:val="24"/>
        </w:rPr>
        <w:t>Technology (Software/Hardware/Licenses)</w:t>
      </w:r>
    </w:p>
    <w:p w:rsidRPr="007E1A9F" w:rsidR="009C005B" w:rsidP="00370B50" w:rsidRDefault="009C005B" w14:paraId="71E98051" w14:textId="3DB25ECF">
      <w:pPr>
        <w:ind w:left="360"/>
        <w:rPr>
          <w:rFonts w:ascii="Times New Roman" w:hAnsi="Times New Roman" w:cs="Times New Roman"/>
          <w:color w:val="005696"/>
          <w:sz w:val="24"/>
        </w:rPr>
      </w:pPr>
      <w:r w:rsidRPr="007E1A9F">
        <w:rPr>
          <w:rFonts w:ascii="Times New Roman" w:hAnsi="Times New Roman" w:cs="Times New Roman"/>
          <w:color w:val="005696"/>
          <w:sz w:val="24"/>
        </w:rPr>
        <w:tab/>
      </w:r>
      <w:r w:rsidRPr="007E1A9F">
        <w:rPr>
          <w:rFonts w:ascii="Times New Roman" w:hAnsi="Times New Roman" w:cs="Times New Roman"/>
          <w:color w:val="005696"/>
          <w:sz w:val="24"/>
        </w:rPr>
        <w:tab/>
      </w:r>
      <w:r w:rsidRPr="007E1A9F">
        <w:rPr>
          <w:rFonts w:ascii="Times New Roman" w:hAnsi="Times New Roman" w:cs="Times New Roman"/>
          <w:color w:val="005696"/>
          <w:sz w:val="24"/>
        </w:rPr>
        <w:t>Purchased Services / Experts</w:t>
      </w:r>
    </w:p>
    <w:p w:rsidRPr="007E1A9F" w:rsidR="009C005B" w:rsidP="00370B50" w:rsidRDefault="009C005B" w14:paraId="7EEBFC31" w14:textId="084B2D1A">
      <w:pPr>
        <w:ind w:left="360"/>
        <w:rPr>
          <w:rFonts w:ascii="Times New Roman" w:hAnsi="Times New Roman" w:cs="Times New Roman"/>
          <w:color w:val="005696"/>
          <w:sz w:val="24"/>
        </w:rPr>
      </w:pPr>
      <w:r w:rsidRPr="007E1A9F">
        <w:rPr>
          <w:rFonts w:ascii="Times New Roman" w:hAnsi="Times New Roman" w:cs="Times New Roman"/>
          <w:color w:val="005696"/>
          <w:sz w:val="24"/>
        </w:rPr>
        <w:tab/>
      </w:r>
      <w:r w:rsidRPr="007E1A9F">
        <w:rPr>
          <w:rFonts w:ascii="Times New Roman" w:hAnsi="Times New Roman" w:cs="Times New Roman"/>
          <w:color w:val="005696"/>
          <w:sz w:val="24"/>
        </w:rPr>
        <w:tab/>
      </w:r>
      <w:r w:rsidRPr="007E1A9F">
        <w:rPr>
          <w:rFonts w:ascii="Times New Roman" w:hAnsi="Times New Roman" w:cs="Times New Roman"/>
          <w:color w:val="005696"/>
          <w:sz w:val="24"/>
        </w:rPr>
        <w:t>Other</w:t>
      </w:r>
    </w:p>
    <w:p w:rsidRPr="007E1A9F" w:rsidR="007707BB" w:rsidP="00370B50" w:rsidRDefault="007707BB" w14:paraId="12A99905" w14:textId="77777777">
      <w:pPr>
        <w:ind w:left="360"/>
        <w:rPr>
          <w:rFonts w:ascii="Times New Roman" w:hAnsi="Times New Roman" w:cs="Times New Roman"/>
          <w:color w:val="005696"/>
          <w:sz w:val="24"/>
        </w:rPr>
      </w:pPr>
    </w:p>
    <w:p w:rsidRPr="007E1A9F" w:rsidR="00D5228D" w:rsidP="00370B50" w:rsidRDefault="00D5228D" w14:paraId="3AF9194B" w14:textId="77777777">
      <w:pPr>
        <w:rPr>
          <w:rFonts w:ascii="Times New Roman" w:hAnsi="Times New Roman" w:cs="Times New Roman"/>
          <w:b/>
          <w:bCs/>
          <w:color w:val="005696"/>
          <w:sz w:val="24"/>
        </w:rPr>
      </w:pPr>
    </w:p>
    <w:p w:rsidRPr="007E1A9F" w:rsidR="007707BB" w:rsidP="00FA7A80" w:rsidRDefault="007707BB" w14:paraId="5A62BAE6" w14:textId="06F9DF53">
      <w:pPr>
        <w:ind w:hanging="360"/>
        <w:rPr>
          <w:rFonts w:ascii="Times New Roman" w:hAnsi="Times New Roman" w:cs="Times New Roman"/>
          <w:b/>
          <w:bCs/>
          <w:color w:val="005696"/>
          <w:sz w:val="24"/>
        </w:rPr>
      </w:pPr>
      <w:r w:rsidRPr="007E1A9F">
        <w:rPr>
          <w:rFonts w:ascii="Times New Roman" w:hAnsi="Times New Roman" w:cs="Times New Roman"/>
          <w:b/>
          <w:bCs/>
          <w:color w:val="005696"/>
          <w:sz w:val="24"/>
        </w:rPr>
        <w:t>PROPOSAL DETAILS</w:t>
      </w:r>
    </w:p>
    <w:p w:rsidRPr="007E1A9F" w:rsidR="006C348A" w:rsidP="00D5228D" w:rsidRDefault="006C348A" w14:paraId="6B707FF2" w14:textId="77777777">
      <w:pPr>
        <w:rPr>
          <w:rFonts w:ascii="Times New Roman" w:hAnsi="Times New Roman" w:cs="Times New Roman"/>
          <w:b/>
          <w:bCs/>
          <w:color w:val="005696"/>
          <w:sz w:val="24"/>
        </w:rPr>
      </w:pPr>
    </w:p>
    <w:p w:rsidRPr="00370B50" w:rsidR="006C348A" w:rsidP="00370B50" w:rsidRDefault="006C348A" w14:paraId="23D2BAF5" w14:textId="77D3129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5696"/>
          <w:sz w:val="24"/>
        </w:rPr>
      </w:pPr>
      <w:r w:rsidRPr="00370B50">
        <w:rPr>
          <w:rFonts w:ascii="Times New Roman" w:hAnsi="Times New Roman" w:cs="Times New Roman"/>
          <w:color w:val="005696"/>
          <w:sz w:val="24"/>
        </w:rPr>
        <w:t xml:space="preserve"> Please </w:t>
      </w:r>
      <w:r w:rsidRPr="00370B50" w:rsidR="005426CC">
        <w:rPr>
          <w:rFonts w:ascii="Times New Roman" w:hAnsi="Times New Roman" w:cs="Times New Roman"/>
          <w:color w:val="005696"/>
          <w:sz w:val="24"/>
        </w:rPr>
        <w:t xml:space="preserve">briefly </w:t>
      </w:r>
      <w:r w:rsidRPr="00370B50">
        <w:rPr>
          <w:rFonts w:ascii="Times New Roman" w:hAnsi="Times New Roman" w:cs="Times New Roman"/>
          <w:color w:val="005696"/>
          <w:sz w:val="24"/>
        </w:rPr>
        <w:t xml:space="preserve">describe your </w:t>
      </w:r>
      <w:r w:rsidRPr="00370B50" w:rsidR="005426CC">
        <w:rPr>
          <w:rFonts w:ascii="Times New Roman" w:hAnsi="Times New Roman" w:cs="Times New Roman"/>
          <w:color w:val="005696"/>
          <w:sz w:val="24"/>
        </w:rPr>
        <w:t xml:space="preserve">proposed Innovation’s </w:t>
      </w:r>
      <w:r w:rsidRPr="00370B50">
        <w:rPr>
          <w:rFonts w:ascii="Times New Roman" w:hAnsi="Times New Roman" w:cs="Times New Roman"/>
          <w:color w:val="005696"/>
          <w:sz w:val="24"/>
        </w:rPr>
        <w:t>Theory of Change</w:t>
      </w:r>
      <w:r w:rsidRPr="00370B50" w:rsidR="005426CC">
        <w:rPr>
          <w:rFonts w:ascii="Times New Roman" w:hAnsi="Times New Roman" w:cs="Times New Roman"/>
          <w:color w:val="005696"/>
          <w:sz w:val="24"/>
        </w:rPr>
        <w:t>:</w:t>
      </w:r>
      <w:r w:rsidRPr="00370B50">
        <w:rPr>
          <w:rFonts w:ascii="Times New Roman" w:hAnsi="Times New Roman" w:cs="Times New Roman"/>
          <w:color w:val="005696"/>
          <w:sz w:val="24"/>
        </w:rPr>
        <w:t xml:space="preserve"> </w:t>
      </w:r>
    </w:p>
    <w:p w:rsidRPr="007E1A9F" w:rsidR="006C348A" w:rsidP="00D0574F" w:rsidRDefault="006C348A" w14:paraId="7310F959" w14:textId="6D3ACAC8">
      <w:pPr>
        <w:rPr>
          <w:rFonts w:ascii="Times New Roman" w:hAnsi="Times New Roman" w:cs="Times New Roman"/>
          <w:color w:val="005696"/>
          <w:sz w:val="24"/>
        </w:rPr>
      </w:pPr>
    </w:p>
    <w:p w:rsidRPr="007E1A9F" w:rsidR="006C348A" w:rsidP="007707BB" w:rsidRDefault="006C348A" w14:paraId="038259D0" w14:textId="5079CA0D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7E1A9F" w:rsidR="00F43DAF" w:rsidP="007707BB" w:rsidRDefault="00F43DAF" w14:paraId="6B493B72" w14:textId="77777777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370B50" w:rsidR="006C348A" w:rsidP="00370B50" w:rsidRDefault="006C348A" w14:paraId="628F6502" w14:textId="6B40B11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5696"/>
          <w:sz w:val="24"/>
        </w:rPr>
      </w:pPr>
      <w:r w:rsidRPr="00370B50">
        <w:rPr>
          <w:rFonts w:ascii="Times New Roman" w:hAnsi="Times New Roman" w:cs="Times New Roman"/>
          <w:color w:val="005696"/>
          <w:sz w:val="24"/>
        </w:rPr>
        <w:t xml:space="preserve">  Based on your Innovation Proposal, please </w:t>
      </w:r>
      <w:r w:rsidRPr="00370B50" w:rsidR="00F43DAF">
        <w:rPr>
          <w:rFonts w:ascii="Times New Roman" w:hAnsi="Times New Roman" w:cs="Times New Roman"/>
          <w:color w:val="005696"/>
          <w:sz w:val="24"/>
        </w:rPr>
        <w:t>identify</w:t>
      </w:r>
      <w:r w:rsidRPr="00370B50">
        <w:rPr>
          <w:rFonts w:ascii="Times New Roman" w:hAnsi="Times New Roman" w:cs="Times New Roman"/>
          <w:color w:val="005696"/>
          <w:sz w:val="24"/>
        </w:rPr>
        <w:t xml:space="preserve"> </w:t>
      </w:r>
      <w:r w:rsidRPr="00370B50" w:rsidR="005426CC">
        <w:rPr>
          <w:rFonts w:ascii="Times New Roman" w:hAnsi="Times New Roman" w:cs="Times New Roman"/>
          <w:color w:val="005696"/>
          <w:sz w:val="24"/>
        </w:rPr>
        <w:t>1-2</w:t>
      </w:r>
      <w:r w:rsidRPr="00370B50">
        <w:rPr>
          <w:rFonts w:ascii="Times New Roman" w:hAnsi="Times New Roman" w:cs="Times New Roman"/>
          <w:color w:val="005696"/>
          <w:sz w:val="24"/>
        </w:rPr>
        <w:t xml:space="preserve"> process and </w:t>
      </w:r>
      <w:r w:rsidRPr="00370B50" w:rsidR="005426CC">
        <w:rPr>
          <w:rFonts w:ascii="Times New Roman" w:hAnsi="Times New Roman" w:cs="Times New Roman"/>
          <w:color w:val="005696"/>
          <w:sz w:val="24"/>
        </w:rPr>
        <w:t>1-2</w:t>
      </w:r>
      <w:r w:rsidRPr="00370B50">
        <w:rPr>
          <w:rFonts w:ascii="Times New Roman" w:hAnsi="Times New Roman" w:cs="Times New Roman"/>
          <w:color w:val="005696"/>
          <w:sz w:val="24"/>
        </w:rPr>
        <w:t xml:space="preserve"> outcome metrics that your organization will use to assess your </w:t>
      </w:r>
      <w:r w:rsidRPr="00370B50" w:rsidR="005426CC">
        <w:rPr>
          <w:rFonts w:ascii="Times New Roman" w:hAnsi="Times New Roman" w:cs="Times New Roman"/>
          <w:color w:val="005696"/>
          <w:sz w:val="24"/>
        </w:rPr>
        <w:t>Innovation’s</w:t>
      </w:r>
      <w:r w:rsidRPr="00370B50">
        <w:rPr>
          <w:rFonts w:ascii="Times New Roman" w:hAnsi="Times New Roman" w:cs="Times New Roman"/>
          <w:color w:val="005696"/>
          <w:sz w:val="24"/>
        </w:rPr>
        <w:t xml:space="preserve"> success.</w:t>
      </w:r>
    </w:p>
    <w:p w:rsidRPr="007E1A9F" w:rsidR="00D5228D" w:rsidP="005426CC" w:rsidRDefault="00D5228D" w14:paraId="54C34552" w14:textId="77777777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="00D0574F" w:rsidP="007707BB" w:rsidRDefault="00D0574F" w14:paraId="388F32B1" w14:textId="77777777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</w:p>
    <w:p w:rsidR="007707BB" w:rsidP="007707BB" w:rsidRDefault="007707BB" w14:paraId="600EFB7C" w14:textId="18D673B1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  <w:r w:rsidRPr="007E1A9F">
        <w:rPr>
          <w:rFonts w:ascii="Times New Roman" w:hAnsi="Times New Roman" w:cs="Times New Roman"/>
          <w:b/>
          <w:bCs/>
          <w:color w:val="005696"/>
          <w:sz w:val="24"/>
        </w:rPr>
        <w:t>PROPOSAL REQUIREMENTS and ORGANIZATIONAL CAPA</w:t>
      </w:r>
      <w:r w:rsidRPr="007E1A9F" w:rsidR="00A42BBC">
        <w:rPr>
          <w:rFonts w:ascii="Times New Roman" w:hAnsi="Times New Roman" w:cs="Times New Roman"/>
          <w:b/>
          <w:bCs/>
          <w:color w:val="005696"/>
          <w:sz w:val="24"/>
        </w:rPr>
        <w:t>C</w:t>
      </w:r>
      <w:r w:rsidRPr="007E1A9F">
        <w:rPr>
          <w:rFonts w:ascii="Times New Roman" w:hAnsi="Times New Roman" w:cs="Times New Roman"/>
          <w:b/>
          <w:bCs/>
          <w:color w:val="005696"/>
          <w:sz w:val="24"/>
        </w:rPr>
        <w:t>ITY</w:t>
      </w:r>
    </w:p>
    <w:p w:rsidRPr="007E1A9F" w:rsidR="00370B50" w:rsidP="007707BB" w:rsidRDefault="00370B50" w14:paraId="76210545" w14:textId="77777777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</w:p>
    <w:p w:rsidRPr="00370B50" w:rsidR="006C348A" w:rsidP="00370B50" w:rsidRDefault="00A42BBC" w14:paraId="71CE7BBC" w14:textId="5ACC33D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5696"/>
          <w:sz w:val="24"/>
        </w:rPr>
      </w:pPr>
      <w:r w:rsidRPr="00370B50">
        <w:rPr>
          <w:rFonts w:ascii="Times New Roman" w:hAnsi="Times New Roman" w:cs="Times New Roman"/>
          <w:color w:val="005696"/>
          <w:sz w:val="24"/>
        </w:rPr>
        <w:t xml:space="preserve">  Please list specific expertise, core knowledge, and/or technological “know how” </w:t>
      </w:r>
      <w:r w:rsidRPr="00370B50" w:rsidR="006425C5">
        <w:rPr>
          <w:rFonts w:ascii="Times New Roman" w:hAnsi="Times New Roman" w:cs="Times New Roman"/>
          <w:color w:val="005696"/>
          <w:sz w:val="24"/>
        </w:rPr>
        <w:t xml:space="preserve">required </w:t>
      </w:r>
      <w:r w:rsidRPr="00370B50">
        <w:rPr>
          <w:rFonts w:ascii="Times New Roman" w:hAnsi="Times New Roman" w:cs="Times New Roman"/>
          <w:color w:val="005696"/>
          <w:sz w:val="24"/>
        </w:rPr>
        <w:t>in order to pursue your proposed Innovation.</w:t>
      </w:r>
    </w:p>
    <w:p w:rsidRPr="007E1A9F" w:rsidR="00A42BBC" w:rsidP="008F0650" w:rsidRDefault="00A42BBC" w14:paraId="3C2B02CB" w14:textId="7E9DCF1D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7E1A9F" w:rsidR="006425C5" w:rsidP="008F0650" w:rsidRDefault="006425C5" w14:paraId="071F8526" w14:textId="5F43AEC9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7E1A9F" w:rsidR="006425C5" w:rsidP="008F0650" w:rsidRDefault="006425C5" w14:paraId="429546C3" w14:textId="77777777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370B50" w:rsidR="00A42BBC" w:rsidP="00370B50" w:rsidRDefault="00A42BBC" w14:paraId="63189D80" w14:textId="2B7C8B4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5696"/>
          <w:sz w:val="24"/>
        </w:rPr>
      </w:pPr>
      <w:r w:rsidRPr="00370B50">
        <w:rPr>
          <w:rFonts w:ascii="Times New Roman" w:hAnsi="Times New Roman" w:cs="Times New Roman"/>
          <w:color w:val="005696"/>
          <w:sz w:val="24"/>
        </w:rPr>
        <w:t xml:space="preserve"> Please identify any external expert</w:t>
      </w:r>
      <w:r w:rsidRPr="00370B50" w:rsidR="006425C5">
        <w:rPr>
          <w:rFonts w:ascii="Times New Roman" w:hAnsi="Times New Roman" w:cs="Times New Roman"/>
          <w:color w:val="005696"/>
          <w:sz w:val="24"/>
        </w:rPr>
        <w:t>ise</w:t>
      </w:r>
      <w:r w:rsidRPr="00370B50">
        <w:rPr>
          <w:rFonts w:ascii="Times New Roman" w:hAnsi="Times New Roman" w:cs="Times New Roman"/>
          <w:color w:val="005696"/>
          <w:sz w:val="24"/>
        </w:rPr>
        <w:t xml:space="preserve"> or resources you will utilize to build out your Innovation.</w:t>
      </w:r>
    </w:p>
    <w:p w:rsidRPr="007E1A9F" w:rsidR="00A42BBC" w:rsidP="008F0650" w:rsidRDefault="00A42BBC" w14:paraId="08775B4E" w14:textId="73C87656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7E1A9F" w:rsidR="006425C5" w:rsidP="008F0650" w:rsidRDefault="006425C5" w14:paraId="6C70B6BA" w14:textId="3B1EF695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7E1A9F" w:rsidR="006425C5" w:rsidP="008F0650" w:rsidRDefault="006425C5" w14:paraId="2DE67318" w14:textId="77777777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370B50" w:rsidR="00A42BBC" w:rsidP="00370B50" w:rsidRDefault="00A42BBC" w14:paraId="17027FB4" w14:textId="124D50A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5696"/>
          <w:sz w:val="24"/>
        </w:rPr>
      </w:pPr>
      <w:r w:rsidRPr="00370B50">
        <w:rPr>
          <w:rFonts w:ascii="Times New Roman" w:hAnsi="Times New Roman" w:cs="Times New Roman"/>
          <w:color w:val="005696"/>
          <w:sz w:val="24"/>
        </w:rPr>
        <w:t xml:space="preserve"> Please provide a high-level timeline </w:t>
      </w:r>
      <w:r w:rsidRPr="00370B50" w:rsidR="00D0574F">
        <w:rPr>
          <w:rFonts w:ascii="Times New Roman" w:hAnsi="Times New Roman" w:cs="Times New Roman"/>
          <w:color w:val="005696"/>
          <w:sz w:val="24"/>
        </w:rPr>
        <w:t xml:space="preserve">of the project including expected design period, </w:t>
      </w:r>
      <w:r w:rsidRPr="00370B50" w:rsidR="00370B50">
        <w:rPr>
          <w:rFonts w:ascii="Times New Roman" w:hAnsi="Times New Roman" w:cs="Times New Roman"/>
          <w:color w:val="005696"/>
          <w:sz w:val="24"/>
        </w:rPr>
        <w:t>launch, implementation and evaluation</w:t>
      </w:r>
    </w:p>
    <w:p w:rsidRPr="007E1A9F" w:rsidR="00A42BBC" w:rsidP="008F0650" w:rsidRDefault="00A42BBC" w14:paraId="18520EF0" w14:textId="1F13CC5B">
      <w:pPr>
        <w:ind w:left="-360"/>
        <w:rPr>
          <w:rFonts w:ascii="Times New Roman" w:hAnsi="Times New Roman" w:cs="Times New Roman"/>
          <w:color w:val="005696"/>
          <w:sz w:val="24"/>
        </w:rPr>
      </w:pPr>
      <w:r w:rsidRPr="007E1A9F">
        <w:rPr>
          <w:rFonts w:ascii="Times New Roman" w:hAnsi="Times New Roman" w:cs="Times New Roman"/>
          <w:color w:val="005696"/>
          <w:sz w:val="24"/>
        </w:rPr>
        <w:tab/>
      </w:r>
    </w:p>
    <w:p w:rsidRPr="007E1A9F" w:rsidR="007707BB" w:rsidP="008F0650" w:rsidRDefault="007707BB" w14:paraId="23BCE667" w14:textId="20DFC474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7E1A9F" w:rsidR="007707BB" w:rsidP="008F0650" w:rsidRDefault="008A2277" w14:paraId="4380511C" w14:textId="2DBA48A6">
      <w:pPr>
        <w:ind w:left="-360"/>
        <w:rPr>
          <w:rFonts w:ascii="Times New Roman" w:hAnsi="Times New Roman" w:cs="Times New Roman"/>
          <w:color w:val="005696"/>
          <w:sz w:val="24"/>
        </w:rPr>
      </w:pPr>
      <w:r w:rsidRPr="007E1A9F">
        <w:rPr>
          <w:rFonts w:ascii="Times New Roman" w:hAnsi="Times New Roman" w:cs="Times New Roman"/>
          <w:b/>
          <w:bCs/>
          <w:color w:val="005696"/>
          <w:sz w:val="24"/>
        </w:rPr>
        <w:t>OTHER INFORMATION PROVIDED FOR CONSIDERATION</w:t>
      </w:r>
    </w:p>
    <w:p w:rsidRPr="007E1A9F" w:rsidR="008A2277" w:rsidP="008F0650" w:rsidRDefault="008A2277" w14:paraId="5E81DA46" w14:textId="369FA4B2">
      <w:pPr>
        <w:ind w:left="-360"/>
        <w:rPr>
          <w:rFonts w:ascii="Times New Roman" w:hAnsi="Times New Roman" w:cs="Times New Roman"/>
          <w:color w:val="005696"/>
          <w:sz w:val="24"/>
        </w:rPr>
      </w:pPr>
    </w:p>
    <w:p w:rsidRPr="00370B50" w:rsidR="008A2277" w:rsidP="00370B50" w:rsidRDefault="0059275B" w14:paraId="257DFE68" w14:textId="6D130B4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5696"/>
          <w:sz w:val="24"/>
        </w:rPr>
      </w:pPr>
      <w:r w:rsidRPr="00370B50">
        <w:rPr>
          <w:rFonts w:ascii="Times New Roman" w:hAnsi="Times New Roman" w:cs="Times New Roman"/>
          <w:color w:val="005696"/>
          <w:sz w:val="24"/>
        </w:rPr>
        <w:t xml:space="preserve"> Please carefully review the selection criteria (please see FAQ)</w:t>
      </w:r>
      <w:r w:rsidRPr="00370B50" w:rsidR="00F43DAF">
        <w:rPr>
          <w:rFonts w:ascii="Times New Roman" w:hAnsi="Times New Roman" w:cs="Times New Roman"/>
          <w:color w:val="005696"/>
          <w:sz w:val="24"/>
        </w:rPr>
        <w:t>.  You are welcome to include any additional information that will support your proposal that references the selection criteria.</w:t>
      </w:r>
    </w:p>
    <w:p w:rsidRPr="007E1A9F" w:rsidR="006425C5" w:rsidP="002C4E32" w:rsidRDefault="006425C5" w14:paraId="354B5077" w14:textId="255AA585">
      <w:pPr>
        <w:rPr>
          <w:rFonts w:ascii="Times New Roman" w:hAnsi="Times New Roman" w:cs="Times New Roman"/>
          <w:color w:val="005696"/>
          <w:sz w:val="24"/>
        </w:rPr>
      </w:pPr>
    </w:p>
    <w:p w:rsidRPr="007E1A9F" w:rsidR="006425C5" w:rsidP="002C4E32" w:rsidRDefault="006425C5" w14:paraId="218CB350" w14:textId="77777777">
      <w:pPr>
        <w:rPr>
          <w:rFonts w:ascii="Times New Roman" w:hAnsi="Times New Roman" w:cs="Times New Roman"/>
          <w:color w:val="005696"/>
          <w:sz w:val="24"/>
        </w:rPr>
      </w:pPr>
    </w:p>
    <w:p w:rsidRPr="007E1A9F" w:rsidR="008F0650" w:rsidP="008F0650" w:rsidRDefault="002C4E32" w14:paraId="1D2EE349" w14:textId="4CC51005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  <w:r w:rsidRPr="007E1A9F">
        <w:rPr>
          <w:rFonts w:ascii="Times New Roman" w:hAnsi="Times New Roman" w:cs="Times New Roman"/>
          <w:b/>
          <w:bCs/>
          <w:color w:val="005696"/>
          <w:sz w:val="24"/>
        </w:rPr>
        <w:t>THANK YOU FOR YOUR INTEREST.</w:t>
      </w:r>
    </w:p>
    <w:p w:rsidRPr="007E1A9F" w:rsidR="006425C5" w:rsidP="00370B50" w:rsidRDefault="002C4E32" w14:paraId="656831CE" w14:textId="53EA67F7">
      <w:pPr>
        <w:ind w:left="-360"/>
        <w:rPr>
          <w:rFonts w:ascii="Times New Roman" w:hAnsi="Times New Roman" w:cs="Times New Roman"/>
          <w:b/>
          <w:bCs/>
          <w:color w:val="005696"/>
          <w:sz w:val="24"/>
        </w:rPr>
      </w:pPr>
      <w:r w:rsidRPr="007E1A9F">
        <w:rPr>
          <w:rFonts w:ascii="Times New Roman" w:hAnsi="Times New Roman" w:cs="Times New Roman"/>
          <w:b/>
          <w:bCs/>
          <w:color w:val="005696"/>
          <w:sz w:val="24"/>
        </w:rPr>
        <w:lastRenderedPageBreak/>
        <w:t>PLEASE FORWARD YOUR COMPLETED PROPOSAL TO:</w:t>
      </w:r>
    </w:p>
    <w:p w:rsidRPr="007E1A9F" w:rsidR="002C4E32" w:rsidP="008F0650" w:rsidRDefault="002C4E32" w14:paraId="27DD58AB" w14:textId="6528C0E6">
      <w:pPr>
        <w:ind w:left="-360"/>
        <w:rPr>
          <w:rFonts w:ascii="Times New Roman" w:hAnsi="Times New Roman" w:cs="Times New Roman"/>
          <w:color w:val="005696"/>
          <w:sz w:val="24"/>
        </w:rPr>
      </w:pPr>
      <w:r w:rsidRPr="007E1A9F">
        <w:rPr>
          <w:rFonts w:ascii="Times New Roman" w:hAnsi="Times New Roman" w:cs="Times New Roman"/>
          <w:color w:val="005696"/>
          <w:sz w:val="24"/>
        </w:rPr>
        <w:t>Ms. Iana Clarence</w:t>
      </w:r>
    </w:p>
    <w:p w:rsidRPr="007E1A9F" w:rsidR="002C4E32" w:rsidP="008F0650" w:rsidRDefault="002C4E32" w14:paraId="677D2446" w14:textId="48F7E65A">
      <w:pPr>
        <w:ind w:left="-360"/>
        <w:rPr>
          <w:rFonts w:ascii="Times New Roman" w:hAnsi="Times New Roman" w:cs="Times New Roman"/>
          <w:color w:val="005696"/>
          <w:sz w:val="24"/>
        </w:rPr>
      </w:pPr>
      <w:r w:rsidRPr="007E1A9F">
        <w:rPr>
          <w:rFonts w:ascii="Times New Roman" w:hAnsi="Times New Roman" w:cs="Times New Roman"/>
          <w:color w:val="005696"/>
          <w:sz w:val="24"/>
        </w:rPr>
        <w:t>DCNEXT! Program Manager</w:t>
      </w:r>
    </w:p>
    <w:p w:rsidRPr="007E1A9F" w:rsidR="00D0324C" w:rsidP="00157769" w:rsidRDefault="00AA7E41" w14:paraId="401ADB1D" w14:textId="3DDC9543">
      <w:pPr>
        <w:ind w:left="-360"/>
        <w:rPr>
          <w:rFonts w:ascii="Times New Roman" w:hAnsi="Times New Roman" w:cs="Times New Roman"/>
          <w:color w:val="005696"/>
          <w:sz w:val="24"/>
        </w:rPr>
      </w:pPr>
      <w:hyperlink w:history="1" r:id="rId9">
        <w:r w:rsidRPr="007E1A9F" w:rsidR="002C4E32">
          <w:rPr>
            <w:rStyle w:val="Hyperlink"/>
            <w:rFonts w:ascii="Times New Roman" w:hAnsi="Times New Roman" w:cs="Times New Roman"/>
            <w:sz w:val="24"/>
          </w:rPr>
          <w:t>IClarence@DCPCA.org</w:t>
        </w:r>
      </w:hyperlink>
    </w:p>
    <w:sectPr w:rsidRPr="007E1A9F" w:rsidR="00D0324C" w:rsidSect="00BD517E">
      <w:footerReference w:type="even" r:id="rId10"/>
      <w:footerReference w:type="default" r:id="rId11"/>
      <w:pgSz w:w="12240" w:h="15840" w:orient="portrait"/>
      <w:pgMar w:top="666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A7E41" w:rsidP="00C634CD" w:rsidRDefault="00AA7E41" w14:paraId="0569D677" w14:textId="77777777">
      <w:r>
        <w:separator/>
      </w:r>
    </w:p>
  </w:endnote>
  <w:endnote w:type="continuationSeparator" w:id="0">
    <w:p w:rsidR="00AA7E41" w:rsidP="00C634CD" w:rsidRDefault="00AA7E41" w14:paraId="0C74C92F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 ExtraLight">
    <w:charset w:val="00"/>
    <w:family w:val="auto"/>
    <w:pitch w:val="variable"/>
    <w:sig w:usb0="00008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 Light"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634CD" w:rsidP="000B630A" w:rsidRDefault="00C634CD" w14:paraId="62C6C96B" w14:textId="09769715">
    <w:pPr>
      <w:pStyle w:val="Foot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C634CD" w:rsidP="00C634CD" w:rsidRDefault="00C634CD" w14:paraId="1C14BDEC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72450884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C634CD" w:rsidP="000B630A" w:rsidRDefault="00C634CD" w14:paraId="0E251D2D" w14:textId="7BF506C2">
        <w:pPr>
          <w:pStyle w:val="Footer"/>
          <w:framePr w:wrap="none" w:hAnchor="margin" w:vAnchor="text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C634CD" w:rsidP="00C634CD" w:rsidRDefault="00C634CD" w14:paraId="280976F3" w14:textId="7777777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A7E41" w:rsidP="00C634CD" w:rsidRDefault="00AA7E41" w14:paraId="48C96132" w14:textId="77777777">
      <w:r>
        <w:separator/>
      </w:r>
    </w:p>
  </w:footnote>
  <w:footnote w:type="continuationSeparator" w:id="0">
    <w:p w:rsidR="00AA7E41" w:rsidP="00C634CD" w:rsidRDefault="00AA7E41" w14:paraId="2704A701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019F4"/>
    <w:multiLevelType w:val="hybridMultilevel"/>
    <w:tmpl w:val="D11CB49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D884415"/>
    <w:multiLevelType w:val="hybridMultilevel"/>
    <w:tmpl w:val="EE887D56"/>
    <w:lvl w:ilvl="0" w:tplc="32AC5936">
      <w:start w:val="1"/>
      <w:numFmt w:val="decimal"/>
      <w:lvlText w:val="%1&gt;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1A294209"/>
    <w:multiLevelType w:val="hybridMultilevel"/>
    <w:tmpl w:val="20AEF9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82802B8"/>
    <w:multiLevelType w:val="hybridMultilevel"/>
    <w:tmpl w:val="F2124F8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416321ED"/>
    <w:multiLevelType w:val="hybridMultilevel"/>
    <w:tmpl w:val="5D62E8A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42416887"/>
    <w:multiLevelType w:val="hybridMultilevel"/>
    <w:tmpl w:val="7BCA79FA"/>
    <w:lvl w:ilvl="0" w:tplc="2DCC51EE">
      <w:start w:val="1"/>
      <w:numFmt w:val="bullet"/>
      <w:lvlText w:val=""/>
      <w:lvlJc w:val="left"/>
      <w:pPr>
        <w:ind w:left="720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0873D5"/>
    <w:multiLevelType w:val="hybridMultilevel"/>
    <w:tmpl w:val="216480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967F72"/>
    <w:multiLevelType w:val="hybridMultilevel"/>
    <w:tmpl w:val="FA9A9C28"/>
    <w:lvl w:ilvl="0" w:tplc="04090001">
      <w:start w:val="1"/>
      <w:numFmt w:val="bullet"/>
      <w:lvlText w:val=""/>
      <w:lvlJc w:val="left"/>
      <w:pPr>
        <w:ind w:left="1444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hint="default" w:ascii="Wingdings" w:hAnsi="Wingdings"/>
      </w:rPr>
    </w:lvl>
  </w:abstractNum>
  <w:num w:numId="1" w16cid:durableId="2037537403">
    <w:abstractNumId w:val="4"/>
  </w:num>
  <w:num w:numId="2" w16cid:durableId="1982223075">
    <w:abstractNumId w:val="0"/>
  </w:num>
  <w:num w:numId="3" w16cid:durableId="1744331764">
    <w:abstractNumId w:val="7"/>
  </w:num>
  <w:num w:numId="4" w16cid:durableId="1460876600">
    <w:abstractNumId w:val="2"/>
  </w:num>
  <w:num w:numId="5" w16cid:durableId="1842042686">
    <w:abstractNumId w:val="1"/>
  </w:num>
  <w:num w:numId="6" w16cid:durableId="33888650">
    <w:abstractNumId w:val="6"/>
  </w:num>
  <w:num w:numId="7" w16cid:durableId="1622496637">
    <w:abstractNumId w:val="3"/>
  </w:num>
  <w:num w:numId="8" w16cid:durableId="771899564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NzIztjQ0NzWwNDBS0lEKTi0uzszPAykwrgUADcZyYSwAAAA="/>
  </w:docVars>
  <w:rsids>
    <w:rsidRoot w:val="00A02674"/>
    <w:rsid w:val="00010EB8"/>
    <w:rsid w:val="0009141C"/>
    <w:rsid w:val="000A75AE"/>
    <w:rsid w:val="000B11D2"/>
    <w:rsid w:val="00157769"/>
    <w:rsid w:val="001C7033"/>
    <w:rsid w:val="001D5307"/>
    <w:rsid w:val="00290903"/>
    <w:rsid w:val="002C4E32"/>
    <w:rsid w:val="00356558"/>
    <w:rsid w:val="00370B50"/>
    <w:rsid w:val="003827D4"/>
    <w:rsid w:val="003F35D9"/>
    <w:rsid w:val="00421780"/>
    <w:rsid w:val="0044161E"/>
    <w:rsid w:val="004D3B2E"/>
    <w:rsid w:val="005426CC"/>
    <w:rsid w:val="0059275B"/>
    <w:rsid w:val="005B3F40"/>
    <w:rsid w:val="00633605"/>
    <w:rsid w:val="006425C5"/>
    <w:rsid w:val="006752D5"/>
    <w:rsid w:val="006778DB"/>
    <w:rsid w:val="006C348A"/>
    <w:rsid w:val="006E5379"/>
    <w:rsid w:val="00732D78"/>
    <w:rsid w:val="007707BB"/>
    <w:rsid w:val="007C61F7"/>
    <w:rsid w:val="007E1A9F"/>
    <w:rsid w:val="0087345E"/>
    <w:rsid w:val="008A2277"/>
    <w:rsid w:val="008E183F"/>
    <w:rsid w:val="008F0650"/>
    <w:rsid w:val="008F4D8D"/>
    <w:rsid w:val="00910F4C"/>
    <w:rsid w:val="009B215E"/>
    <w:rsid w:val="009C005B"/>
    <w:rsid w:val="009C0086"/>
    <w:rsid w:val="009D460D"/>
    <w:rsid w:val="00A02674"/>
    <w:rsid w:val="00A42BBC"/>
    <w:rsid w:val="00A84766"/>
    <w:rsid w:val="00AA7E41"/>
    <w:rsid w:val="00B03A2E"/>
    <w:rsid w:val="00B6645A"/>
    <w:rsid w:val="00BD517E"/>
    <w:rsid w:val="00C214C1"/>
    <w:rsid w:val="00C634CD"/>
    <w:rsid w:val="00C90511"/>
    <w:rsid w:val="00D0324C"/>
    <w:rsid w:val="00D0574F"/>
    <w:rsid w:val="00D432D0"/>
    <w:rsid w:val="00D5228D"/>
    <w:rsid w:val="00DA0B19"/>
    <w:rsid w:val="00DC64D6"/>
    <w:rsid w:val="00DE36DA"/>
    <w:rsid w:val="00DF3571"/>
    <w:rsid w:val="00E45A43"/>
    <w:rsid w:val="00F0307C"/>
    <w:rsid w:val="00F0476F"/>
    <w:rsid w:val="00F1390D"/>
    <w:rsid w:val="00F43DAF"/>
    <w:rsid w:val="00FA7A80"/>
    <w:rsid w:val="22B18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78F11"/>
  <w15:chartTrackingRefBased/>
  <w15:docId w15:val="{483757D8-1585-1441-B3BC-00E544FFD23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0324C"/>
    <w:pPr>
      <w:widowControl w:val="0"/>
      <w:autoSpaceDE w:val="0"/>
      <w:autoSpaceDN w:val="0"/>
    </w:pPr>
    <w:rPr>
      <w:rFonts w:ascii="Poppins ExtraLight" w:hAnsi="Poppins ExtraLight" w:eastAsia="Poppins ExtraLight" w:cs="Poppins ExtraLight"/>
      <w:sz w:val="22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324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0324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324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C61F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C634CD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C634CD"/>
    <w:rPr>
      <w:rFonts w:ascii="Poppins ExtraLight" w:hAnsi="Poppins ExtraLight" w:eastAsia="Poppins ExtraLight" w:cs="Poppins ExtraLight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634CD"/>
  </w:style>
  <w:style w:type="character" w:styleId="bold" w:customStyle="1">
    <w:name w:val="bold"/>
    <w:basedOn w:val="DefaultParagraphFont"/>
    <w:rsid w:val="006C348A"/>
  </w:style>
  <w:style w:type="character" w:styleId="CommentReference">
    <w:name w:val="annotation reference"/>
    <w:basedOn w:val="DefaultParagraphFont"/>
    <w:uiPriority w:val="99"/>
    <w:semiHidden/>
    <w:unhideWhenUsed/>
    <w:rsid w:val="00D057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574F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D0574F"/>
    <w:rPr>
      <w:rFonts w:ascii="Poppins ExtraLight" w:hAnsi="Poppins ExtraLight" w:eastAsia="Poppins ExtraLight" w:cs="Poppins Extra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574F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0574F"/>
    <w:rPr>
      <w:rFonts w:ascii="Poppins ExtraLight" w:hAnsi="Poppins ExtraLight" w:eastAsia="Poppins ExtraLight" w:cs="Poppins ExtraLight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574F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0574F"/>
    <w:rPr>
      <w:rFonts w:ascii="Segoe UI" w:hAnsi="Segoe UI" w:eastAsia="Poppins ExtraLight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44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dcnext@dcnext.org" TargetMode="External" Id="rId8" /><Relationship Type="http://schemas.openxmlformats.org/officeDocument/2006/relationships/theme" Target="theme/theme1.xml" Id="rId13" /><Relationship Type="http://schemas.openxmlformats.org/officeDocument/2006/relationships/settings" Target="settings.xml" Id="rId3" /><Relationship Type="http://schemas.openxmlformats.org/officeDocument/2006/relationships/hyperlink" Target="mailto:dcnext@dcnext.org" TargetMode="External" Id="rId7" /><Relationship Type="http://schemas.openxmlformats.org/officeDocument/2006/relationships/fontTable" Target="fontTable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2.xml" Id="rId11" /><Relationship Type="http://schemas.openxmlformats.org/officeDocument/2006/relationships/footnotes" Target="footnotes.xml" Id="rId5" /><Relationship Type="http://schemas.openxmlformats.org/officeDocument/2006/relationships/footer" Target="footer1.xml" Id="rId10" /><Relationship Type="http://schemas.openxmlformats.org/officeDocument/2006/relationships/webSettings" Target="webSettings.xml" Id="rId4" /><Relationship Type="http://schemas.openxmlformats.org/officeDocument/2006/relationships/hyperlink" Target="mailto:IClarence@DCPCA.org" TargetMode="External" Id="rId9" /><Relationship Type="http://schemas.openxmlformats.org/officeDocument/2006/relationships/glossaryDocument" Target="glossary/document.xml" Id="R9153ad05381c47f8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c4731-bc27-4295-a845-bd84208b792f}"/>
      </w:docPartPr>
      <w:docPartBody>
        <w:p w14:paraId="70B9E3D4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riam Markowitz</dc:creator>
  <keywords/>
  <dc:description/>
  <lastModifiedBy>Suzanne Singer</lastModifiedBy>
  <revision>4</revision>
  <dcterms:created xsi:type="dcterms:W3CDTF">2022-06-06T20:42:00.0000000Z</dcterms:created>
  <dcterms:modified xsi:type="dcterms:W3CDTF">2022-06-13T17:47:52.5993398Z</dcterms:modified>
</coreProperties>
</file>